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3604EC" w14:textId="5B3EE079" w:rsidR="00E5090A" w:rsidRPr="00471589" w:rsidRDefault="00471589" w:rsidP="00E5090A">
      <w:pPr>
        <w:spacing w:line="216" w:lineRule="auto"/>
        <w:rPr>
          <w:rFonts w:ascii="CG Times" w:eastAsia="Batang" w:hAnsi="CG Times"/>
          <w:b/>
          <w:sz w:val="36"/>
          <w:szCs w:val="36"/>
          <w14:shadow w14:blurRad="50800" w14:dist="38100" w14:dir="2700000" w14:sx="100000" w14:sy="100000" w14:kx="0" w14:ky="0" w14:algn="tl">
            <w14:srgbClr w14:val="000000">
              <w14:alpha w14:val="60000"/>
            </w14:srgbClr>
          </w14:shadow>
        </w:rPr>
      </w:pPr>
      <w:r w:rsidRPr="00471589">
        <w:rPr>
          <w:rFonts w:ascii="CG Times" w:eastAsia="Batang" w:hAnsi="CG Times"/>
          <w:b/>
          <w:noProof/>
          <w:sz w:val="36"/>
          <w:szCs w:val="36"/>
          <w14:shadow w14:blurRad="50800" w14:dist="38100" w14:dir="2700000" w14:sx="100000" w14:sy="100000" w14:kx="0" w14:ky="0" w14:algn="tl">
            <w14:srgbClr w14:val="000000">
              <w14:alpha w14:val="60000"/>
            </w14:srgbClr>
          </w14:shadow>
        </w:rPr>
        <w:drawing>
          <wp:anchor distT="0" distB="0" distL="114300" distR="114300" simplePos="0" relativeHeight="251656704" behindDoc="1" locked="0" layoutInCell="1" allowOverlap="1" wp14:anchorId="7ADE8686" wp14:editId="3FA86D54">
            <wp:simplePos x="0" y="0"/>
            <wp:positionH relativeFrom="margin">
              <wp:posOffset>5300980</wp:posOffset>
            </wp:positionH>
            <wp:positionV relativeFrom="paragraph">
              <wp:posOffset>0</wp:posOffset>
            </wp:positionV>
            <wp:extent cx="1257300" cy="688340"/>
            <wp:effectExtent l="0" t="0" r="0" b="0"/>
            <wp:wrapTight wrapText="bothSides">
              <wp:wrapPolygon edited="0">
                <wp:start x="0" y="0"/>
                <wp:lineTo x="0" y="20923"/>
                <wp:lineTo x="21273" y="20923"/>
                <wp:lineTo x="21273" y="0"/>
                <wp:lineTo x="0" y="0"/>
              </wp:wrapPolygon>
            </wp:wrapTigh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300" cy="688340"/>
                    </a:xfrm>
                    <a:prstGeom prst="rect">
                      <a:avLst/>
                    </a:prstGeom>
                    <a:noFill/>
                    <a:ln>
                      <a:noFill/>
                    </a:ln>
                  </pic:spPr>
                </pic:pic>
              </a:graphicData>
            </a:graphic>
            <wp14:sizeRelH relativeFrom="page">
              <wp14:pctWidth>0</wp14:pctWidth>
            </wp14:sizeRelH>
            <wp14:sizeRelV relativeFrom="page">
              <wp14:pctHeight>0</wp14:pctHeight>
            </wp14:sizeRelV>
          </wp:anchor>
        </w:drawing>
      </w:r>
      <w:r w:rsidR="00E5090A" w:rsidRPr="00471589">
        <w:rPr>
          <w:rFonts w:ascii="CG Times" w:eastAsia="Batang" w:hAnsi="CG Times"/>
          <w:b/>
          <w:sz w:val="36"/>
          <w:szCs w:val="36"/>
          <w14:shadow w14:blurRad="50800" w14:dist="38100" w14:dir="2700000" w14:sx="100000" w14:sy="100000" w14:kx="0" w14:ky="0" w14:algn="tl">
            <w14:srgbClr w14:val="000000">
              <w14:alpha w14:val="60000"/>
            </w14:srgbClr>
          </w14:shadow>
        </w:rPr>
        <w:t>ECONOMIC DEVELOPMENT COMMISSION</w:t>
      </w:r>
    </w:p>
    <w:p w14:paraId="5B67AFC5" w14:textId="77777777" w:rsidR="00E5090A" w:rsidRPr="00471589" w:rsidRDefault="00E5090A" w:rsidP="00E5090A">
      <w:pPr>
        <w:spacing w:line="216" w:lineRule="auto"/>
        <w:rPr>
          <w:rFonts w:ascii="CG Times" w:eastAsia="Batang" w:hAnsi="CG Times"/>
          <w:b/>
          <w:sz w:val="28"/>
          <w:szCs w:val="28"/>
          <w14:shadow w14:blurRad="50800" w14:dist="38100" w14:dir="2700000" w14:sx="100000" w14:sy="100000" w14:kx="0" w14:ky="0" w14:algn="tl">
            <w14:srgbClr w14:val="000000">
              <w14:alpha w14:val="60000"/>
            </w14:srgbClr>
          </w14:shadow>
        </w:rPr>
      </w:pPr>
      <w:r w:rsidRPr="00471589">
        <w:rPr>
          <w:rFonts w:ascii="CG Times" w:eastAsia="Batang" w:hAnsi="CG Times"/>
          <w:b/>
          <w:sz w:val="28"/>
          <w:szCs w:val="28"/>
          <w14:shadow w14:blurRad="50800" w14:dist="38100" w14:dir="2700000" w14:sx="100000" w14:sy="100000" w14:kx="0" w14:ky="0" w14:algn="tl">
            <w14:srgbClr w14:val="000000">
              <w14:alpha w14:val="60000"/>
            </w14:srgbClr>
          </w14:shadow>
        </w:rPr>
        <w:t>Public Notice of a Regular Meeting</w:t>
      </w:r>
    </w:p>
    <w:p w14:paraId="5B555F4B" w14:textId="17DBB000" w:rsidR="001D4735" w:rsidRPr="00C717E2" w:rsidRDefault="00891CD1" w:rsidP="009A3CA7">
      <w:pPr>
        <w:rPr>
          <w:rFonts w:ascii="CG Times" w:eastAsia="Batang" w:hAnsi="CG Times"/>
        </w:rPr>
      </w:pPr>
      <w:r>
        <w:rPr>
          <w:rFonts w:ascii="CG Times" w:eastAsia="Batang" w:hAnsi="CG Times"/>
        </w:rPr>
        <w:t>B</w:t>
      </w:r>
      <w:r w:rsidR="007C4DC3" w:rsidRPr="00420F1F">
        <w:rPr>
          <w:rFonts w:ascii="CG Times" w:eastAsia="Batang" w:hAnsi="CG Times"/>
        </w:rPr>
        <w:t xml:space="preserve">e advised that the City of Richmond Economic Development Commission will hold </w:t>
      </w:r>
      <w:r w:rsidR="007C4DC3">
        <w:rPr>
          <w:rFonts w:ascii="CG Times" w:eastAsia="Batang" w:hAnsi="CG Times"/>
        </w:rPr>
        <w:t xml:space="preserve">its regular </w:t>
      </w:r>
      <w:r w:rsidR="007C4DC3" w:rsidRPr="00420F1F">
        <w:rPr>
          <w:rFonts w:ascii="CG Times" w:eastAsia="Batang" w:hAnsi="CG Times"/>
        </w:rPr>
        <w:t>meeting on</w:t>
      </w:r>
      <w:r w:rsidR="00A91D87">
        <w:rPr>
          <w:rFonts w:ascii="CG Times" w:eastAsia="Batang" w:hAnsi="CG Times"/>
        </w:rPr>
        <w:t>:</w:t>
      </w:r>
    </w:p>
    <w:p w14:paraId="759C68E7" w14:textId="6AA867DB" w:rsidR="002A7FE1" w:rsidRPr="009A3CA7" w:rsidRDefault="00C717E2" w:rsidP="009A3CA7">
      <w:pPr>
        <w:rPr>
          <w:rFonts w:ascii="CG Times" w:eastAsia="Batang" w:hAnsi="CG Times"/>
          <w:b/>
          <w:sz w:val="28"/>
          <w:szCs w:val="28"/>
          <w14:shadow w14:blurRad="50800" w14:dist="38100" w14:dir="2700000" w14:sx="100000" w14:sy="100000" w14:kx="0" w14:ky="0" w14:algn="tl">
            <w14:srgbClr w14:val="000000">
              <w14:alpha w14:val="60000"/>
            </w14:srgbClr>
          </w14:shadow>
        </w:rPr>
      </w:pPr>
      <w:r>
        <w:rPr>
          <w:rFonts w:ascii="CG Times" w:eastAsia="Batang" w:hAnsi="CG Times"/>
          <w:b/>
          <w:sz w:val="28"/>
          <w:szCs w:val="28"/>
          <w14:shadow w14:blurRad="50800" w14:dist="38100" w14:dir="2700000" w14:sx="100000" w14:sy="100000" w14:kx="0" w14:ky="0" w14:algn="tl">
            <w14:srgbClr w14:val="000000">
              <w14:alpha w14:val="60000"/>
            </w14:srgbClr>
          </w14:shadow>
        </w:rPr>
        <w:t>Octo</w:t>
      </w:r>
      <w:r w:rsidR="00891CD1">
        <w:rPr>
          <w:rFonts w:ascii="CG Times" w:eastAsia="Batang" w:hAnsi="CG Times"/>
          <w:b/>
          <w:sz w:val="28"/>
          <w:szCs w:val="28"/>
          <w14:shadow w14:blurRad="50800" w14:dist="38100" w14:dir="2700000" w14:sx="100000" w14:sy="100000" w14:kx="0" w14:ky="0" w14:algn="tl">
            <w14:srgbClr w14:val="000000">
              <w14:alpha w14:val="60000"/>
            </w14:srgbClr>
          </w14:shadow>
        </w:rPr>
        <w:t xml:space="preserve">ber </w:t>
      </w:r>
      <w:r>
        <w:rPr>
          <w:rFonts w:ascii="CG Times" w:eastAsia="Batang" w:hAnsi="CG Times"/>
          <w:b/>
          <w:sz w:val="28"/>
          <w:szCs w:val="28"/>
          <w14:shadow w14:blurRad="50800" w14:dist="38100" w14:dir="2700000" w14:sx="100000" w14:sy="100000" w14:kx="0" w14:ky="0" w14:algn="tl">
            <w14:srgbClr w14:val="000000">
              <w14:alpha w14:val="60000"/>
            </w14:srgbClr>
          </w14:shadow>
        </w:rPr>
        <w:t>9</w:t>
      </w:r>
      <w:r w:rsidR="007C4DC3" w:rsidRPr="00397EF3">
        <w:rPr>
          <w:rFonts w:ascii="CG Times" w:eastAsia="Batang" w:hAnsi="CG Times"/>
          <w:b/>
          <w:sz w:val="28"/>
          <w:szCs w:val="28"/>
          <w14:shadow w14:blurRad="50800" w14:dist="38100" w14:dir="2700000" w14:sx="100000" w14:sy="100000" w14:kx="0" w14:ky="0" w14:algn="tl">
            <w14:srgbClr w14:val="000000">
              <w14:alpha w14:val="60000"/>
            </w14:srgbClr>
          </w14:shadow>
        </w:rPr>
        <w:t>,</w:t>
      </w:r>
      <w:r w:rsidR="00CB63CB">
        <w:rPr>
          <w:rFonts w:ascii="CG Times" w:eastAsia="Batang" w:hAnsi="CG Times"/>
          <w:b/>
          <w:sz w:val="28"/>
          <w:szCs w:val="28"/>
        </w:rPr>
        <w:t xml:space="preserve"> </w:t>
      </w:r>
      <w:r w:rsidR="00643E55" w:rsidRPr="00471589">
        <w:rPr>
          <w:rFonts w:ascii="CG Times" w:eastAsia="Batang" w:hAnsi="CG Times"/>
          <w:b/>
          <w:sz w:val="28"/>
          <w:szCs w:val="28"/>
          <w14:shadow w14:blurRad="50800" w14:dist="38100" w14:dir="2700000" w14:sx="100000" w14:sy="100000" w14:kx="0" w14:ky="0" w14:algn="tl">
            <w14:srgbClr w14:val="000000">
              <w14:alpha w14:val="60000"/>
            </w14:srgbClr>
          </w14:shadow>
        </w:rPr>
        <w:t>202</w:t>
      </w:r>
      <w:r w:rsidR="0034419E">
        <w:rPr>
          <w:rFonts w:ascii="CG Times" w:eastAsia="Batang" w:hAnsi="CG Times"/>
          <w:b/>
          <w:sz w:val="28"/>
          <w:szCs w:val="28"/>
          <w14:shadow w14:blurRad="50800" w14:dist="38100" w14:dir="2700000" w14:sx="100000" w14:sy="100000" w14:kx="0" w14:ky="0" w14:algn="tl">
            <w14:srgbClr w14:val="000000">
              <w14:alpha w14:val="60000"/>
            </w14:srgbClr>
          </w14:shadow>
        </w:rPr>
        <w:t>4</w:t>
      </w:r>
      <w:r w:rsidR="007C4DC3" w:rsidRPr="00471589">
        <w:rPr>
          <w:rFonts w:ascii="CG Times" w:eastAsia="Batang" w:hAnsi="CG Times"/>
          <w:b/>
          <w:sz w:val="28"/>
          <w:szCs w:val="28"/>
          <w14:shadow w14:blurRad="50800" w14:dist="38100" w14:dir="2700000" w14:sx="100000" w14:sy="100000" w14:kx="0" w14:ky="0" w14:algn="tl">
            <w14:srgbClr w14:val="000000">
              <w14:alpha w14:val="60000"/>
            </w14:srgbClr>
          </w14:shadow>
        </w:rPr>
        <w:t xml:space="preserve"> - 11:30 </w:t>
      </w:r>
      <w:r w:rsidR="00891CD1">
        <w:rPr>
          <w:rFonts w:ascii="CG Times" w:eastAsia="Batang" w:hAnsi="CG Times"/>
          <w:b/>
          <w:sz w:val="28"/>
          <w:szCs w:val="28"/>
          <w14:shadow w14:blurRad="50800" w14:dist="38100" w14:dir="2700000" w14:sx="100000" w14:sy="100000" w14:kx="0" w14:ky="0" w14:algn="tl">
            <w14:srgbClr w14:val="000000">
              <w14:alpha w14:val="60000"/>
            </w14:srgbClr>
          </w14:shadow>
        </w:rPr>
        <w:t>am</w:t>
      </w:r>
      <w:r w:rsidR="007C4DC3" w:rsidRPr="00471589">
        <w:rPr>
          <w:rFonts w:ascii="CG Times" w:eastAsia="Batang" w:hAnsi="CG Times"/>
          <w:b/>
          <w:sz w:val="28"/>
          <w:szCs w:val="28"/>
          <w14:shadow w14:blurRad="50800" w14:dist="38100" w14:dir="2700000" w14:sx="100000" w14:sy="100000" w14:kx="0" w14:ky="0" w14:algn="tl">
            <w14:srgbClr w14:val="000000">
              <w14:alpha w14:val="60000"/>
            </w14:srgbClr>
          </w14:shadow>
        </w:rPr>
        <w:t xml:space="preserve"> -1:00 </w:t>
      </w:r>
      <w:r w:rsidR="00891CD1">
        <w:rPr>
          <w:rFonts w:ascii="CG Times" w:eastAsia="Batang" w:hAnsi="CG Times"/>
          <w:b/>
          <w:sz w:val="28"/>
          <w:szCs w:val="28"/>
          <w14:shadow w14:blurRad="50800" w14:dist="38100" w14:dir="2700000" w14:sx="100000" w14:sy="100000" w14:kx="0" w14:ky="0" w14:algn="tl">
            <w14:srgbClr w14:val="000000">
              <w14:alpha w14:val="60000"/>
            </w14:srgbClr>
          </w14:shadow>
        </w:rPr>
        <w:t>pm</w:t>
      </w:r>
      <w:r w:rsidR="00A91D87">
        <w:rPr>
          <w:rFonts w:ascii="CG Times" w:eastAsia="Batang" w:hAnsi="CG Times"/>
          <w:b/>
          <w:sz w:val="28"/>
          <w:szCs w:val="28"/>
          <w14:shadow w14:blurRad="50800" w14:dist="38100" w14:dir="2700000" w14:sx="100000" w14:sy="100000" w14:kx="0" w14:ky="0" w14:algn="tl">
            <w14:srgbClr w14:val="000000">
              <w14:alpha w14:val="60000"/>
            </w14:srgbClr>
          </w14:shadow>
        </w:rPr>
        <w:t xml:space="preserve"> at </w:t>
      </w:r>
      <w:r w:rsidRPr="00C717E2">
        <w:rPr>
          <w:rFonts w:ascii="CG Times" w:eastAsia="Batang" w:hAnsi="CG Times"/>
          <w:b/>
          <w:sz w:val="28"/>
          <w:szCs w:val="28"/>
          <w14:shadow w14:blurRad="50800" w14:dist="38100" w14:dir="2700000" w14:sx="100000" w14:sy="100000" w14:kx="0" w14:ky="0" w14:algn="tl">
            <w14:srgbClr w14:val="000000">
              <w14:alpha w14:val="60000"/>
            </w14:srgbClr>
          </w14:shadow>
        </w:rPr>
        <w:t>211 W Cutting Blvd. Richmond, CA 94804</w:t>
      </w:r>
    </w:p>
    <w:p w14:paraId="0C8A9EB4" w14:textId="77777777" w:rsidR="00C717E2" w:rsidRDefault="00C717E2" w:rsidP="00C717E2">
      <w:pPr>
        <w:spacing w:line="216" w:lineRule="auto"/>
        <w:jc w:val="center"/>
        <w:rPr>
          <w:b/>
          <w:color w:val="FF0000"/>
          <w:sz w:val="20"/>
          <w:szCs w:val="20"/>
        </w:rPr>
      </w:pPr>
    </w:p>
    <w:p w14:paraId="25446E1F" w14:textId="61FB9B88" w:rsidR="00C717E2" w:rsidRDefault="00C717E2" w:rsidP="00C717E2">
      <w:pPr>
        <w:spacing w:line="216" w:lineRule="auto"/>
        <w:jc w:val="center"/>
        <w:rPr>
          <w:b/>
          <w:color w:val="FF0000"/>
          <w:sz w:val="20"/>
          <w:szCs w:val="20"/>
        </w:rPr>
      </w:pPr>
      <w:r w:rsidRPr="006661A0">
        <w:rPr>
          <w:b/>
          <w:color w:val="FF0000"/>
          <w:sz w:val="20"/>
          <w:szCs w:val="20"/>
        </w:rPr>
        <w:t xml:space="preserve">PARTICIPATE </w:t>
      </w:r>
      <w:r>
        <w:rPr>
          <w:b/>
          <w:color w:val="FF0000"/>
          <w:sz w:val="20"/>
          <w:szCs w:val="20"/>
        </w:rPr>
        <w:t xml:space="preserve">IN-PERSON FOR THE </w:t>
      </w:r>
    </w:p>
    <w:p w14:paraId="4D415182" w14:textId="77777777" w:rsidR="00C717E2" w:rsidRPr="00F900F0" w:rsidRDefault="00C717E2" w:rsidP="00C717E2">
      <w:pPr>
        <w:spacing w:line="216" w:lineRule="auto"/>
        <w:jc w:val="center"/>
        <w:rPr>
          <w:rFonts w:ascii="CG Times" w:eastAsia="Batang" w:hAnsi="CG Times"/>
          <w:b/>
          <w:color w:val="FF0000"/>
          <w:sz w:val="32"/>
          <w:szCs w:val="32"/>
          <w14:shadow w14:blurRad="50800" w14:dist="38100" w14:dir="2700000" w14:sx="100000" w14:sy="100000" w14:kx="0" w14:ky="0" w14:algn="tl">
            <w14:srgbClr w14:val="000000">
              <w14:alpha w14:val="60000"/>
            </w14:srgbClr>
          </w14:shadow>
        </w:rPr>
      </w:pPr>
      <w:r>
        <w:rPr>
          <w:b/>
          <w:color w:val="FF0000"/>
          <w:sz w:val="32"/>
          <w:szCs w:val="32"/>
        </w:rPr>
        <w:t>OCTOBER</w:t>
      </w:r>
      <w:r w:rsidRPr="00F900F0">
        <w:rPr>
          <w:b/>
          <w:color w:val="FF0000"/>
          <w:sz w:val="32"/>
          <w:szCs w:val="32"/>
        </w:rPr>
        <w:t xml:space="preserve"> SPECIAL MEETING</w:t>
      </w:r>
    </w:p>
    <w:p w14:paraId="5DE0D58C" w14:textId="77777777" w:rsidR="00C717E2" w:rsidRPr="006661A0" w:rsidRDefault="00C717E2" w:rsidP="00C717E2">
      <w:pPr>
        <w:spacing w:line="216" w:lineRule="auto"/>
        <w:jc w:val="center"/>
        <w:rPr>
          <w:rFonts w:ascii="CG Times" w:eastAsia="Batang" w:hAnsi="CG Times" w:cs="Arial"/>
          <w:b/>
          <w:sz w:val="20"/>
          <w:szCs w:val="20"/>
        </w:rPr>
      </w:pPr>
    </w:p>
    <w:p w14:paraId="3DEF73D7" w14:textId="77777777" w:rsidR="00C717E2" w:rsidRDefault="00C717E2" w:rsidP="00C717E2">
      <w:pPr>
        <w:spacing w:line="216" w:lineRule="auto"/>
        <w:rPr>
          <w:rFonts w:ascii="CG Times" w:eastAsia="Batang" w:hAnsi="CG Times" w:cs="Arial"/>
          <w:b/>
          <w:sz w:val="32"/>
          <w:szCs w:val="32"/>
        </w:rPr>
      </w:pPr>
    </w:p>
    <w:p w14:paraId="7041A8E0" w14:textId="0E5715E4" w:rsidR="00EA6D09" w:rsidRDefault="00537DE5" w:rsidP="00D0312E">
      <w:pPr>
        <w:spacing w:line="216" w:lineRule="auto"/>
        <w:jc w:val="center"/>
        <w:rPr>
          <w:rFonts w:ascii="Arial" w:eastAsia="Batang" w:hAnsi="Arial" w:cs="Arial"/>
          <w:sz w:val="23"/>
          <w:szCs w:val="23"/>
        </w:rPr>
      </w:pPr>
      <w:r>
        <w:rPr>
          <w:rFonts w:ascii="CG Times" w:eastAsia="Batang" w:hAnsi="CG Times" w:cs="Arial"/>
          <w:b/>
          <w:noProof/>
          <w:sz w:val="32"/>
          <w:szCs w:val="32"/>
        </w:rPr>
        <mc:AlternateContent>
          <mc:Choice Requires="wps">
            <w:drawing>
              <wp:anchor distT="0" distB="0" distL="114300" distR="114300" simplePos="0" relativeHeight="251658752" behindDoc="1" locked="0" layoutInCell="1" allowOverlap="1" wp14:anchorId="45DBBFCF" wp14:editId="4693EFE1">
                <wp:simplePos x="0" y="0"/>
                <wp:positionH relativeFrom="column">
                  <wp:posOffset>-647700</wp:posOffset>
                </wp:positionH>
                <wp:positionV relativeFrom="paragraph">
                  <wp:posOffset>198120</wp:posOffset>
                </wp:positionV>
                <wp:extent cx="1623060" cy="43942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439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D797C" w14:textId="77777777" w:rsidR="00A36FDA" w:rsidRDefault="00A36FDA" w:rsidP="00D20B8E">
                            <w:pPr>
                              <w:rPr>
                                <w:rFonts w:ascii="CG Times" w:hAnsi="CG Times"/>
                                <w:b/>
                                <w:color w:val="4D4D4D"/>
                                <w:sz w:val="19"/>
                                <w:szCs w:val="19"/>
                              </w:rPr>
                            </w:pPr>
                          </w:p>
                          <w:p w14:paraId="304911A1" w14:textId="7B59782C" w:rsidR="0034419E" w:rsidRDefault="0034419E" w:rsidP="0034419E">
                            <w:pPr>
                              <w:spacing w:line="288" w:lineRule="auto"/>
                              <w:jc w:val="center"/>
                              <w:rPr>
                                <w:rFonts w:ascii="CG Times" w:hAnsi="CG Times"/>
                                <w:b/>
                                <w:color w:val="4D4D4D"/>
                                <w:sz w:val="19"/>
                                <w:szCs w:val="19"/>
                              </w:rPr>
                            </w:pPr>
                            <w:r>
                              <w:rPr>
                                <w:rFonts w:ascii="CG Times" w:hAnsi="CG Times"/>
                                <w:b/>
                                <w:color w:val="4D4D4D"/>
                                <w:sz w:val="19"/>
                                <w:szCs w:val="19"/>
                              </w:rPr>
                              <w:t>Diana Wear</w:t>
                            </w:r>
                          </w:p>
                          <w:p w14:paraId="396A4FCE" w14:textId="616874F9" w:rsidR="00314739" w:rsidRDefault="00314739" w:rsidP="0073207A">
                            <w:pPr>
                              <w:jc w:val="center"/>
                              <w:rPr>
                                <w:rFonts w:ascii="CG Times" w:hAnsi="CG Times"/>
                                <w:b/>
                                <w:color w:val="4D4D4D"/>
                                <w:sz w:val="19"/>
                                <w:szCs w:val="19"/>
                              </w:rPr>
                            </w:pPr>
                            <w:r w:rsidRPr="003E7368">
                              <w:rPr>
                                <w:rFonts w:ascii="CG Times" w:hAnsi="CG Times"/>
                                <w:b/>
                                <w:color w:val="4D4D4D"/>
                                <w:sz w:val="19"/>
                                <w:szCs w:val="19"/>
                              </w:rPr>
                              <w:t>C</w:t>
                            </w:r>
                            <w:r w:rsidR="000D4CBB">
                              <w:rPr>
                                <w:rFonts w:ascii="CG Times" w:hAnsi="CG Times"/>
                                <w:b/>
                                <w:color w:val="4D4D4D"/>
                                <w:sz w:val="19"/>
                                <w:szCs w:val="19"/>
                              </w:rPr>
                              <w:t>hair</w:t>
                            </w:r>
                          </w:p>
                          <w:p w14:paraId="711D0E77" w14:textId="77777777" w:rsidR="0034419E" w:rsidRDefault="0034419E" w:rsidP="0073207A">
                            <w:pPr>
                              <w:jc w:val="center"/>
                              <w:rPr>
                                <w:rFonts w:ascii="CG Times" w:hAnsi="CG Times"/>
                                <w:b/>
                                <w:color w:val="4D4D4D"/>
                                <w:sz w:val="19"/>
                                <w:szCs w:val="19"/>
                              </w:rPr>
                            </w:pPr>
                          </w:p>
                          <w:p w14:paraId="5D1FA632" w14:textId="1B5230FF" w:rsidR="00891CD1" w:rsidRDefault="00891CD1" w:rsidP="0073207A">
                            <w:pPr>
                              <w:jc w:val="center"/>
                              <w:rPr>
                                <w:rFonts w:ascii="CG Times" w:hAnsi="CG Times"/>
                                <w:b/>
                                <w:color w:val="4D4D4D"/>
                                <w:sz w:val="19"/>
                                <w:szCs w:val="19"/>
                              </w:rPr>
                            </w:pPr>
                            <w:r>
                              <w:rPr>
                                <w:rFonts w:ascii="CG Times" w:hAnsi="CG Times"/>
                                <w:b/>
                                <w:color w:val="4D4D4D"/>
                                <w:sz w:val="19"/>
                                <w:szCs w:val="19"/>
                              </w:rPr>
                              <w:t>Christina Kenney</w:t>
                            </w:r>
                          </w:p>
                          <w:p w14:paraId="24543605" w14:textId="4DE45E8D" w:rsidR="00003C7C" w:rsidRDefault="00BB6B69" w:rsidP="00BB6B69">
                            <w:pPr>
                              <w:jc w:val="center"/>
                              <w:rPr>
                                <w:rFonts w:ascii="CG Times" w:hAnsi="CG Times"/>
                                <w:b/>
                                <w:color w:val="4D4D4D"/>
                                <w:sz w:val="19"/>
                                <w:szCs w:val="19"/>
                              </w:rPr>
                            </w:pPr>
                            <w:r w:rsidRPr="003E7368">
                              <w:rPr>
                                <w:rFonts w:ascii="CG Times" w:hAnsi="CG Times"/>
                                <w:b/>
                                <w:color w:val="4D4D4D"/>
                                <w:sz w:val="19"/>
                                <w:szCs w:val="19"/>
                              </w:rPr>
                              <w:t>V</w:t>
                            </w:r>
                            <w:r w:rsidR="000D4CBB">
                              <w:rPr>
                                <w:rFonts w:ascii="CG Times" w:hAnsi="CG Times"/>
                                <w:b/>
                                <w:color w:val="4D4D4D"/>
                                <w:sz w:val="19"/>
                                <w:szCs w:val="19"/>
                              </w:rPr>
                              <w:t>ice</w:t>
                            </w:r>
                            <w:r w:rsidRPr="003E7368">
                              <w:rPr>
                                <w:rFonts w:ascii="CG Times" w:hAnsi="CG Times"/>
                                <w:b/>
                                <w:color w:val="4D4D4D"/>
                                <w:sz w:val="19"/>
                                <w:szCs w:val="19"/>
                              </w:rPr>
                              <w:t>-</w:t>
                            </w:r>
                            <w:r>
                              <w:rPr>
                                <w:rFonts w:ascii="CG Times" w:hAnsi="CG Times"/>
                                <w:b/>
                                <w:color w:val="4D4D4D"/>
                                <w:sz w:val="19"/>
                                <w:szCs w:val="19"/>
                              </w:rPr>
                              <w:t>Chair</w:t>
                            </w:r>
                          </w:p>
                          <w:p w14:paraId="79C1B667" w14:textId="0D70846D" w:rsidR="00314739" w:rsidRDefault="00314739" w:rsidP="0073207A">
                            <w:pPr>
                              <w:pBdr>
                                <w:bottom w:val="wave" w:sz="6" w:space="1" w:color="auto"/>
                              </w:pBdr>
                              <w:jc w:val="center"/>
                              <w:rPr>
                                <w:rFonts w:ascii="CG Times" w:hAnsi="CG Times"/>
                                <w:b/>
                                <w:color w:val="4D4D4D"/>
                                <w:sz w:val="19"/>
                                <w:szCs w:val="19"/>
                              </w:rPr>
                            </w:pPr>
                          </w:p>
                          <w:p w14:paraId="177F90B2" w14:textId="77777777" w:rsidR="00314739" w:rsidRPr="00D04EA8" w:rsidRDefault="00314739" w:rsidP="0073207A">
                            <w:pPr>
                              <w:jc w:val="center"/>
                              <w:rPr>
                                <w:rFonts w:ascii="CG Times" w:hAnsi="CG Times"/>
                                <w:b/>
                                <w:color w:val="4D4D4D"/>
                                <w:sz w:val="19"/>
                                <w:szCs w:val="19"/>
                                <w:lang w:val="es-ES"/>
                              </w:rPr>
                            </w:pPr>
                          </w:p>
                          <w:p w14:paraId="792BD04A" w14:textId="12871D94" w:rsidR="00BC1BD3" w:rsidRDefault="00397EF3" w:rsidP="006266B5">
                            <w:pPr>
                              <w:jc w:val="center"/>
                              <w:rPr>
                                <w:rFonts w:ascii="CG Times" w:hAnsi="CG Times"/>
                                <w:b/>
                                <w:color w:val="4D4D4D"/>
                                <w:sz w:val="19"/>
                                <w:szCs w:val="19"/>
                                <w:lang w:val="es-ES"/>
                              </w:rPr>
                            </w:pPr>
                            <w:r>
                              <w:rPr>
                                <w:rFonts w:ascii="CG Times" w:hAnsi="CG Times"/>
                                <w:b/>
                                <w:color w:val="4D4D4D"/>
                                <w:sz w:val="19"/>
                                <w:szCs w:val="19"/>
                                <w:lang w:val="es-ES"/>
                              </w:rPr>
                              <w:t>Crashelle Jackson</w:t>
                            </w:r>
                          </w:p>
                          <w:p w14:paraId="03E58C5F" w14:textId="2C369FCB" w:rsidR="0013775A" w:rsidRPr="008C7E5D" w:rsidRDefault="0013775A" w:rsidP="00B61902">
                            <w:pPr>
                              <w:spacing w:line="288" w:lineRule="auto"/>
                              <w:jc w:val="center"/>
                              <w:rPr>
                                <w:rFonts w:ascii="CG Times" w:hAnsi="CG Times"/>
                                <w:b/>
                                <w:color w:val="4D4D4D"/>
                                <w:sz w:val="19"/>
                                <w:szCs w:val="19"/>
                                <w:lang w:val="es-ES"/>
                              </w:rPr>
                            </w:pPr>
                            <w:r w:rsidRPr="008C7E5D">
                              <w:rPr>
                                <w:rFonts w:ascii="CG Times" w:hAnsi="CG Times"/>
                                <w:b/>
                                <w:color w:val="4D4D4D"/>
                                <w:sz w:val="19"/>
                                <w:szCs w:val="19"/>
                                <w:lang w:val="es-ES"/>
                              </w:rPr>
                              <w:t>James Lee</w:t>
                            </w:r>
                          </w:p>
                          <w:p w14:paraId="469CFFF8" w14:textId="6CF3E1CB" w:rsidR="00932637" w:rsidRDefault="00932637" w:rsidP="00B61902">
                            <w:pPr>
                              <w:spacing w:line="288" w:lineRule="auto"/>
                              <w:jc w:val="center"/>
                              <w:rPr>
                                <w:rFonts w:ascii="CG Times" w:hAnsi="CG Times"/>
                                <w:b/>
                                <w:color w:val="4D4D4D"/>
                                <w:sz w:val="19"/>
                                <w:szCs w:val="19"/>
                                <w:lang w:val="es-ES"/>
                              </w:rPr>
                            </w:pPr>
                            <w:r w:rsidRPr="00BD3F36">
                              <w:rPr>
                                <w:rFonts w:ascii="CG Times" w:hAnsi="CG Times"/>
                                <w:b/>
                                <w:color w:val="4D4D4D"/>
                                <w:sz w:val="19"/>
                                <w:szCs w:val="19"/>
                                <w:lang w:val="es-ES"/>
                              </w:rPr>
                              <w:t>Kerby Lynch</w:t>
                            </w:r>
                          </w:p>
                          <w:p w14:paraId="1846D31C" w14:textId="68D1B0F9"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Gloria Jean Sewell-Murphy</w:t>
                            </w:r>
                          </w:p>
                          <w:p w14:paraId="4F7F20D0" w14:textId="050E13CF" w:rsidR="00BC1BD3" w:rsidRDefault="00BC1BD3" w:rsidP="0013775A">
                            <w:pPr>
                              <w:spacing w:line="288" w:lineRule="auto"/>
                              <w:jc w:val="center"/>
                              <w:rPr>
                                <w:rFonts w:ascii="CG Times" w:hAnsi="CG Times"/>
                                <w:b/>
                                <w:color w:val="4D4D4D"/>
                                <w:sz w:val="19"/>
                                <w:szCs w:val="19"/>
                              </w:rPr>
                            </w:pPr>
                            <w:r>
                              <w:rPr>
                                <w:rFonts w:ascii="CG Times" w:hAnsi="CG Times"/>
                                <w:b/>
                                <w:color w:val="4D4D4D"/>
                                <w:sz w:val="19"/>
                                <w:szCs w:val="19"/>
                              </w:rPr>
                              <w:t>Don Thompson</w:t>
                            </w:r>
                          </w:p>
                          <w:p w14:paraId="55C5A2C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Orrian Willis</w:t>
                            </w:r>
                          </w:p>
                          <w:p w14:paraId="1A038F4E" w14:textId="438D8520" w:rsidR="0013775A" w:rsidRDefault="0013775A" w:rsidP="0013775A">
                            <w:pPr>
                              <w:spacing w:line="288" w:lineRule="auto"/>
                              <w:jc w:val="center"/>
                              <w:rPr>
                                <w:rFonts w:ascii="CG Times" w:hAnsi="CG Times"/>
                                <w:b/>
                                <w:color w:val="4D4D4D"/>
                                <w:sz w:val="19"/>
                                <w:szCs w:val="19"/>
                              </w:rPr>
                            </w:pPr>
                          </w:p>
                          <w:p w14:paraId="159D6E58" w14:textId="77777777" w:rsidR="00314739" w:rsidRDefault="00314739" w:rsidP="008E0412">
                            <w:pPr>
                              <w:spacing w:line="288" w:lineRule="auto"/>
                              <w:rPr>
                                <w:rFonts w:ascii="CG Times" w:hAnsi="CG Times"/>
                                <w:b/>
                                <w:color w:val="4D4D4D"/>
                                <w:sz w:val="19"/>
                                <w:szCs w:val="19"/>
                                <w:lang w:val="de-DE"/>
                              </w:rPr>
                            </w:pPr>
                          </w:p>
                          <w:p w14:paraId="539ED2A0"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Council Liaison:</w:t>
                            </w:r>
                          </w:p>
                          <w:p w14:paraId="0F0327DC" w14:textId="6A7B828D" w:rsidR="008A76DE" w:rsidRDefault="00264FDC" w:rsidP="00F016BF">
                            <w:pPr>
                              <w:jc w:val="center"/>
                              <w:rPr>
                                <w:rFonts w:ascii="CG Times" w:hAnsi="CG Times"/>
                                <w:b/>
                                <w:color w:val="4D4D4D"/>
                                <w:sz w:val="19"/>
                                <w:szCs w:val="19"/>
                              </w:rPr>
                            </w:pPr>
                            <w:r>
                              <w:rPr>
                                <w:rFonts w:ascii="CG Times" w:hAnsi="CG Times"/>
                                <w:b/>
                                <w:color w:val="4D4D4D"/>
                                <w:sz w:val="19"/>
                                <w:szCs w:val="19"/>
                              </w:rPr>
                              <w:t>Cesar Zepeda</w:t>
                            </w:r>
                          </w:p>
                          <w:p w14:paraId="071CCD56" w14:textId="77777777" w:rsidR="00314739" w:rsidRPr="003E7368" w:rsidRDefault="00314739" w:rsidP="00F016BF">
                            <w:pPr>
                              <w:jc w:val="center"/>
                              <w:rPr>
                                <w:rFonts w:ascii="CG Times" w:hAnsi="CG Times"/>
                                <w:b/>
                                <w:color w:val="4D4D4D"/>
                                <w:sz w:val="19"/>
                                <w:szCs w:val="19"/>
                              </w:rPr>
                            </w:pPr>
                            <w:r w:rsidRPr="003E7368">
                              <w:rPr>
                                <w:rFonts w:ascii="CG Times" w:hAnsi="CG Times"/>
                                <w:b/>
                                <w:color w:val="4D4D4D"/>
                                <w:sz w:val="19"/>
                                <w:szCs w:val="19"/>
                              </w:rPr>
                              <w:t>~~~~~~~~</w:t>
                            </w:r>
                          </w:p>
                          <w:p w14:paraId="76FE085F" w14:textId="77777777" w:rsidR="00314739" w:rsidRDefault="00314739" w:rsidP="0073207A">
                            <w:pPr>
                              <w:spacing w:line="288" w:lineRule="auto"/>
                              <w:jc w:val="center"/>
                              <w:rPr>
                                <w:rFonts w:ascii="CG Times" w:hAnsi="CG Times"/>
                                <w:b/>
                                <w:color w:val="4D4D4D"/>
                                <w:sz w:val="19"/>
                                <w:szCs w:val="19"/>
                                <w:lang w:val="de-DE"/>
                              </w:rPr>
                            </w:pPr>
                          </w:p>
                          <w:p w14:paraId="0A942431"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taff:</w:t>
                            </w:r>
                          </w:p>
                          <w:p w14:paraId="703D330E" w14:textId="0840BA1C" w:rsidR="0042171A" w:rsidRDefault="00264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Lizeht Zepeda</w:t>
                            </w:r>
                            <w:r w:rsidR="0042171A">
                              <w:rPr>
                                <w:rFonts w:ascii="CG Times" w:hAnsi="CG Times"/>
                                <w:b/>
                                <w:color w:val="4D4D4D"/>
                                <w:sz w:val="19"/>
                                <w:szCs w:val="19"/>
                                <w:lang w:val="de-DE"/>
                              </w:rPr>
                              <w:t xml:space="preserve"> </w:t>
                            </w:r>
                          </w:p>
                          <w:p w14:paraId="409E35BB" w14:textId="7087D9F1" w:rsidR="00314739" w:rsidRPr="0042171A" w:rsidRDefault="0096642D" w:rsidP="00873E17">
                            <w:pPr>
                              <w:spacing w:line="288" w:lineRule="auto"/>
                              <w:jc w:val="center"/>
                              <w:rPr>
                                <w:rFonts w:ascii="CG Times" w:hAnsi="CG Times"/>
                                <w:b/>
                                <w:color w:val="4D4D4D"/>
                                <w:sz w:val="19"/>
                                <w:szCs w:val="19"/>
                                <w:lang w:val="de-DE"/>
                              </w:rPr>
                            </w:pPr>
                            <w:r>
                              <w:rPr>
                                <w:rFonts w:ascii="CG Times" w:hAnsi="CG Times"/>
                                <w:b/>
                                <w:color w:val="4D4D4D"/>
                                <w:sz w:val="19"/>
                                <w:szCs w:val="19"/>
                                <w:lang w:val="de-DE"/>
                              </w:rPr>
                              <w:t>Nannette Beacham</w:t>
                            </w:r>
                            <w:r w:rsidR="00A85980">
                              <w:rPr>
                                <w:rFonts w:ascii="CG Times" w:hAnsi="CG Times"/>
                                <w:b/>
                                <w:color w:val="4D4D4D"/>
                                <w:sz w:val="19"/>
                                <w:szCs w:val="19"/>
                                <w:lang w:val="de-DE"/>
                              </w:rPr>
                              <w:br/>
                              <w:t>Kyle L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BBFCF" id="_x0000_t202" coordsize="21600,21600" o:spt="202" path="m,l,21600r21600,l21600,xe">
                <v:stroke joinstyle="miter"/>
                <v:path gradientshapeok="t" o:connecttype="rect"/>
              </v:shapetype>
              <v:shape id="Text Box 2" o:spid="_x0000_s1026" type="#_x0000_t202" style="position:absolute;left:0;text-align:left;margin-left:-51pt;margin-top:15.6pt;width:127.8pt;height:34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" filled="f" stroked="f">
                <v:textbox>
                  <w:txbxContent>
                    <w:p w14:paraId="083D797C" w14:textId="77777777" w:rsidR="00A36FDA" w:rsidRDefault="00A36FDA" w:rsidP="00D20B8E">
                      <w:pPr>
                        <w:rPr>
                          <w:rFonts w:ascii="CG Times" w:hAnsi="CG Times"/>
                          <w:b/>
                          <w:color w:val="4D4D4D"/>
                          <w:sz w:val="19"/>
                          <w:szCs w:val="19"/>
                        </w:rPr>
                      </w:pPr>
                    </w:p>
                    <w:p w14:paraId="304911A1" w14:textId="7B59782C" w:rsidR="0034419E" w:rsidRDefault="0034419E" w:rsidP="0034419E">
                      <w:pPr>
                        <w:spacing w:line="288" w:lineRule="auto"/>
                        <w:jc w:val="center"/>
                        <w:rPr>
                          <w:rFonts w:ascii="CG Times" w:hAnsi="CG Times"/>
                          <w:b/>
                          <w:color w:val="4D4D4D"/>
                          <w:sz w:val="19"/>
                          <w:szCs w:val="19"/>
                        </w:rPr>
                      </w:pPr>
                      <w:r>
                        <w:rPr>
                          <w:rFonts w:ascii="CG Times" w:hAnsi="CG Times"/>
                          <w:b/>
                          <w:color w:val="4D4D4D"/>
                          <w:sz w:val="19"/>
                          <w:szCs w:val="19"/>
                        </w:rPr>
                        <w:t>Diana Wear</w:t>
                      </w:r>
                    </w:p>
                    <w:p w14:paraId="396A4FCE" w14:textId="616874F9" w:rsidR="00314739" w:rsidRDefault="00314739" w:rsidP="0073207A">
                      <w:pPr>
                        <w:jc w:val="center"/>
                        <w:rPr>
                          <w:rFonts w:ascii="CG Times" w:hAnsi="CG Times"/>
                          <w:b/>
                          <w:color w:val="4D4D4D"/>
                          <w:sz w:val="19"/>
                          <w:szCs w:val="19"/>
                        </w:rPr>
                      </w:pPr>
                      <w:r w:rsidRPr="003E7368">
                        <w:rPr>
                          <w:rFonts w:ascii="CG Times" w:hAnsi="CG Times"/>
                          <w:b/>
                          <w:color w:val="4D4D4D"/>
                          <w:sz w:val="19"/>
                          <w:szCs w:val="19"/>
                        </w:rPr>
                        <w:t>C</w:t>
                      </w:r>
                      <w:r w:rsidR="000D4CBB">
                        <w:rPr>
                          <w:rFonts w:ascii="CG Times" w:hAnsi="CG Times"/>
                          <w:b/>
                          <w:color w:val="4D4D4D"/>
                          <w:sz w:val="19"/>
                          <w:szCs w:val="19"/>
                        </w:rPr>
                        <w:t>hair</w:t>
                      </w:r>
                    </w:p>
                    <w:p w14:paraId="711D0E77" w14:textId="77777777" w:rsidR="0034419E" w:rsidRDefault="0034419E" w:rsidP="0073207A">
                      <w:pPr>
                        <w:jc w:val="center"/>
                        <w:rPr>
                          <w:rFonts w:ascii="CG Times" w:hAnsi="CG Times"/>
                          <w:b/>
                          <w:color w:val="4D4D4D"/>
                          <w:sz w:val="19"/>
                          <w:szCs w:val="19"/>
                        </w:rPr>
                      </w:pPr>
                    </w:p>
                    <w:p w14:paraId="5D1FA632" w14:textId="1B5230FF" w:rsidR="00891CD1" w:rsidRDefault="00891CD1" w:rsidP="0073207A">
                      <w:pPr>
                        <w:jc w:val="center"/>
                        <w:rPr>
                          <w:rFonts w:ascii="CG Times" w:hAnsi="CG Times"/>
                          <w:b/>
                          <w:color w:val="4D4D4D"/>
                          <w:sz w:val="19"/>
                          <w:szCs w:val="19"/>
                        </w:rPr>
                      </w:pPr>
                      <w:r>
                        <w:rPr>
                          <w:rFonts w:ascii="CG Times" w:hAnsi="CG Times"/>
                          <w:b/>
                          <w:color w:val="4D4D4D"/>
                          <w:sz w:val="19"/>
                          <w:szCs w:val="19"/>
                        </w:rPr>
                        <w:t>Christina Kenney</w:t>
                      </w:r>
                    </w:p>
                    <w:p w14:paraId="24543605" w14:textId="4DE45E8D" w:rsidR="00003C7C" w:rsidRDefault="00BB6B69" w:rsidP="00BB6B69">
                      <w:pPr>
                        <w:jc w:val="center"/>
                        <w:rPr>
                          <w:rFonts w:ascii="CG Times" w:hAnsi="CG Times"/>
                          <w:b/>
                          <w:color w:val="4D4D4D"/>
                          <w:sz w:val="19"/>
                          <w:szCs w:val="19"/>
                        </w:rPr>
                      </w:pPr>
                      <w:r w:rsidRPr="003E7368">
                        <w:rPr>
                          <w:rFonts w:ascii="CG Times" w:hAnsi="CG Times"/>
                          <w:b/>
                          <w:color w:val="4D4D4D"/>
                          <w:sz w:val="19"/>
                          <w:szCs w:val="19"/>
                        </w:rPr>
                        <w:t>V</w:t>
                      </w:r>
                      <w:r w:rsidR="000D4CBB">
                        <w:rPr>
                          <w:rFonts w:ascii="CG Times" w:hAnsi="CG Times"/>
                          <w:b/>
                          <w:color w:val="4D4D4D"/>
                          <w:sz w:val="19"/>
                          <w:szCs w:val="19"/>
                        </w:rPr>
                        <w:t>ice</w:t>
                      </w:r>
                      <w:r w:rsidRPr="003E7368">
                        <w:rPr>
                          <w:rFonts w:ascii="CG Times" w:hAnsi="CG Times"/>
                          <w:b/>
                          <w:color w:val="4D4D4D"/>
                          <w:sz w:val="19"/>
                          <w:szCs w:val="19"/>
                        </w:rPr>
                        <w:t>-</w:t>
                      </w:r>
                      <w:r>
                        <w:rPr>
                          <w:rFonts w:ascii="CG Times" w:hAnsi="CG Times"/>
                          <w:b/>
                          <w:color w:val="4D4D4D"/>
                          <w:sz w:val="19"/>
                          <w:szCs w:val="19"/>
                        </w:rPr>
                        <w:t>Chair</w:t>
                      </w:r>
                    </w:p>
                    <w:p w14:paraId="79C1B667" w14:textId="0D70846D" w:rsidR="00314739" w:rsidRDefault="00314739" w:rsidP="0073207A">
                      <w:pPr>
                        <w:pBdr>
                          <w:bottom w:val="wave" w:sz="6" w:space="1" w:color="auto"/>
                        </w:pBdr>
                        <w:jc w:val="center"/>
                        <w:rPr>
                          <w:rFonts w:ascii="CG Times" w:hAnsi="CG Times"/>
                          <w:b/>
                          <w:color w:val="4D4D4D"/>
                          <w:sz w:val="19"/>
                          <w:szCs w:val="19"/>
                        </w:rPr>
                      </w:pPr>
                    </w:p>
                    <w:p w14:paraId="177F90B2" w14:textId="77777777" w:rsidR="00314739" w:rsidRPr="00D04EA8" w:rsidRDefault="00314739" w:rsidP="0073207A">
                      <w:pPr>
                        <w:jc w:val="center"/>
                        <w:rPr>
                          <w:rFonts w:ascii="CG Times" w:hAnsi="CG Times"/>
                          <w:b/>
                          <w:color w:val="4D4D4D"/>
                          <w:sz w:val="19"/>
                          <w:szCs w:val="19"/>
                          <w:lang w:val="es-ES"/>
                        </w:rPr>
                      </w:pPr>
                    </w:p>
                    <w:p w14:paraId="792BD04A" w14:textId="12871D94" w:rsidR="00BC1BD3" w:rsidRDefault="00397EF3" w:rsidP="006266B5">
                      <w:pPr>
                        <w:jc w:val="center"/>
                        <w:rPr>
                          <w:rFonts w:ascii="CG Times" w:hAnsi="CG Times"/>
                          <w:b/>
                          <w:color w:val="4D4D4D"/>
                          <w:sz w:val="19"/>
                          <w:szCs w:val="19"/>
                          <w:lang w:val="es-ES"/>
                        </w:rPr>
                      </w:pPr>
                      <w:r>
                        <w:rPr>
                          <w:rFonts w:ascii="CG Times" w:hAnsi="CG Times"/>
                          <w:b/>
                          <w:color w:val="4D4D4D"/>
                          <w:sz w:val="19"/>
                          <w:szCs w:val="19"/>
                          <w:lang w:val="es-ES"/>
                        </w:rPr>
                        <w:t>Crashelle Jackson</w:t>
                      </w:r>
                    </w:p>
                    <w:p w14:paraId="03E58C5F" w14:textId="2C369FCB" w:rsidR="0013775A" w:rsidRPr="008C7E5D" w:rsidRDefault="0013775A" w:rsidP="00B61902">
                      <w:pPr>
                        <w:spacing w:line="288" w:lineRule="auto"/>
                        <w:jc w:val="center"/>
                        <w:rPr>
                          <w:rFonts w:ascii="CG Times" w:hAnsi="CG Times"/>
                          <w:b/>
                          <w:color w:val="4D4D4D"/>
                          <w:sz w:val="19"/>
                          <w:szCs w:val="19"/>
                          <w:lang w:val="es-ES"/>
                        </w:rPr>
                      </w:pPr>
                      <w:r w:rsidRPr="008C7E5D">
                        <w:rPr>
                          <w:rFonts w:ascii="CG Times" w:hAnsi="CG Times"/>
                          <w:b/>
                          <w:color w:val="4D4D4D"/>
                          <w:sz w:val="19"/>
                          <w:szCs w:val="19"/>
                          <w:lang w:val="es-ES"/>
                        </w:rPr>
                        <w:t>James Lee</w:t>
                      </w:r>
                    </w:p>
                    <w:p w14:paraId="469CFFF8" w14:textId="6CF3E1CB" w:rsidR="00932637" w:rsidRDefault="00932637" w:rsidP="00B61902">
                      <w:pPr>
                        <w:spacing w:line="288" w:lineRule="auto"/>
                        <w:jc w:val="center"/>
                        <w:rPr>
                          <w:rFonts w:ascii="CG Times" w:hAnsi="CG Times"/>
                          <w:b/>
                          <w:color w:val="4D4D4D"/>
                          <w:sz w:val="19"/>
                          <w:szCs w:val="19"/>
                          <w:lang w:val="es-ES"/>
                        </w:rPr>
                      </w:pPr>
                      <w:r w:rsidRPr="00BD3F36">
                        <w:rPr>
                          <w:rFonts w:ascii="CG Times" w:hAnsi="CG Times"/>
                          <w:b/>
                          <w:color w:val="4D4D4D"/>
                          <w:sz w:val="19"/>
                          <w:szCs w:val="19"/>
                          <w:lang w:val="es-ES"/>
                        </w:rPr>
                        <w:t>Kerby Lynch</w:t>
                      </w:r>
                    </w:p>
                    <w:p w14:paraId="1846D31C" w14:textId="68D1B0F9"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Gloria Jean Sewell-Murphy</w:t>
                      </w:r>
                    </w:p>
                    <w:p w14:paraId="4F7F20D0" w14:textId="050E13CF" w:rsidR="00BC1BD3" w:rsidRDefault="00BC1BD3" w:rsidP="0013775A">
                      <w:pPr>
                        <w:spacing w:line="288" w:lineRule="auto"/>
                        <w:jc w:val="center"/>
                        <w:rPr>
                          <w:rFonts w:ascii="CG Times" w:hAnsi="CG Times"/>
                          <w:b/>
                          <w:color w:val="4D4D4D"/>
                          <w:sz w:val="19"/>
                          <w:szCs w:val="19"/>
                        </w:rPr>
                      </w:pPr>
                      <w:r>
                        <w:rPr>
                          <w:rFonts w:ascii="CG Times" w:hAnsi="CG Times"/>
                          <w:b/>
                          <w:color w:val="4D4D4D"/>
                          <w:sz w:val="19"/>
                          <w:szCs w:val="19"/>
                        </w:rPr>
                        <w:t>Don Thompson</w:t>
                      </w:r>
                    </w:p>
                    <w:p w14:paraId="55C5A2CE" w14:textId="77777777" w:rsidR="0013775A" w:rsidRDefault="0013775A" w:rsidP="0013775A">
                      <w:pPr>
                        <w:spacing w:line="288" w:lineRule="auto"/>
                        <w:jc w:val="center"/>
                        <w:rPr>
                          <w:rFonts w:ascii="CG Times" w:hAnsi="CG Times"/>
                          <w:b/>
                          <w:color w:val="4D4D4D"/>
                          <w:sz w:val="19"/>
                          <w:szCs w:val="19"/>
                        </w:rPr>
                      </w:pPr>
                      <w:r>
                        <w:rPr>
                          <w:rFonts w:ascii="CG Times" w:hAnsi="CG Times"/>
                          <w:b/>
                          <w:color w:val="4D4D4D"/>
                          <w:sz w:val="19"/>
                          <w:szCs w:val="19"/>
                        </w:rPr>
                        <w:t>Orrian Willis</w:t>
                      </w:r>
                    </w:p>
                    <w:p w14:paraId="1A038F4E" w14:textId="438D8520" w:rsidR="0013775A" w:rsidRDefault="0013775A" w:rsidP="0013775A">
                      <w:pPr>
                        <w:spacing w:line="288" w:lineRule="auto"/>
                        <w:jc w:val="center"/>
                        <w:rPr>
                          <w:rFonts w:ascii="CG Times" w:hAnsi="CG Times"/>
                          <w:b/>
                          <w:color w:val="4D4D4D"/>
                          <w:sz w:val="19"/>
                          <w:szCs w:val="19"/>
                        </w:rPr>
                      </w:pPr>
                    </w:p>
                    <w:p w14:paraId="159D6E58" w14:textId="77777777" w:rsidR="00314739" w:rsidRDefault="00314739" w:rsidP="008E0412">
                      <w:pPr>
                        <w:spacing w:line="288" w:lineRule="auto"/>
                        <w:rPr>
                          <w:rFonts w:ascii="CG Times" w:hAnsi="CG Times"/>
                          <w:b/>
                          <w:color w:val="4D4D4D"/>
                          <w:sz w:val="19"/>
                          <w:szCs w:val="19"/>
                          <w:lang w:val="de-DE"/>
                        </w:rPr>
                      </w:pPr>
                    </w:p>
                    <w:p w14:paraId="539ED2A0"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Council Liaison:</w:t>
                      </w:r>
                    </w:p>
                    <w:p w14:paraId="0F0327DC" w14:textId="6A7B828D" w:rsidR="008A76DE" w:rsidRDefault="00264FDC" w:rsidP="00F016BF">
                      <w:pPr>
                        <w:jc w:val="center"/>
                        <w:rPr>
                          <w:rFonts w:ascii="CG Times" w:hAnsi="CG Times"/>
                          <w:b/>
                          <w:color w:val="4D4D4D"/>
                          <w:sz w:val="19"/>
                          <w:szCs w:val="19"/>
                        </w:rPr>
                      </w:pPr>
                      <w:r>
                        <w:rPr>
                          <w:rFonts w:ascii="CG Times" w:hAnsi="CG Times"/>
                          <w:b/>
                          <w:color w:val="4D4D4D"/>
                          <w:sz w:val="19"/>
                          <w:szCs w:val="19"/>
                        </w:rPr>
                        <w:t>Cesar Zepeda</w:t>
                      </w:r>
                    </w:p>
                    <w:p w14:paraId="071CCD56" w14:textId="77777777" w:rsidR="00314739" w:rsidRPr="003E7368" w:rsidRDefault="00314739" w:rsidP="00F016BF">
                      <w:pPr>
                        <w:jc w:val="center"/>
                        <w:rPr>
                          <w:rFonts w:ascii="CG Times" w:hAnsi="CG Times"/>
                          <w:b/>
                          <w:color w:val="4D4D4D"/>
                          <w:sz w:val="19"/>
                          <w:szCs w:val="19"/>
                        </w:rPr>
                      </w:pPr>
                      <w:r w:rsidRPr="003E7368">
                        <w:rPr>
                          <w:rFonts w:ascii="CG Times" w:hAnsi="CG Times"/>
                          <w:b/>
                          <w:color w:val="4D4D4D"/>
                          <w:sz w:val="19"/>
                          <w:szCs w:val="19"/>
                        </w:rPr>
                        <w:t>~~~~~~~~</w:t>
                      </w:r>
                    </w:p>
                    <w:p w14:paraId="76FE085F" w14:textId="77777777" w:rsidR="00314739" w:rsidRDefault="00314739" w:rsidP="0073207A">
                      <w:pPr>
                        <w:spacing w:line="288" w:lineRule="auto"/>
                        <w:jc w:val="center"/>
                        <w:rPr>
                          <w:rFonts w:ascii="CG Times" w:hAnsi="CG Times"/>
                          <w:b/>
                          <w:color w:val="4D4D4D"/>
                          <w:sz w:val="19"/>
                          <w:szCs w:val="19"/>
                          <w:lang w:val="de-DE"/>
                        </w:rPr>
                      </w:pPr>
                    </w:p>
                    <w:p w14:paraId="0A942431" w14:textId="77777777" w:rsidR="00314739" w:rsidRDefault="00314739" w:rsidP="0073207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Staff:</w:t>
                      </w:r>
                    </w:p>
                    <w:p w14:paraId="703D330E" w14:textId="0840BA1C" w:rsidR="0042171A" w:rsidRDefault="0026471A" w:rsidP="0042171A">
                      <w:pPr>
                        <w:spacing w:line="288" w:lineRule="auto"/>
                        <w:jc w:val="center"/>
                        <w:rPr>
                          <w:rFonts w:ascii="CG Times" w:hAnsi="CG Times"/>
                          <w:b/>
                          <w:color w:val="4D4D4D"/>
                          <w:sz w:val="19"/>
                          <w:szCs w:val="19"/>
                          <w:lang w:val="de-DE"/>
                        </w:rPr>
                      </w:pPr>
                      <w:r>
                        <w:rPr>
                          <w:rFonts w:ascii="CG Times" w:hAnsi="CG Times"/>
                          <w:b/>
                          <w:color w:val="4D4D4D"/>
                          <w:sz w:val="19"/>
                          <w:szCs w:val="19"/>
                          <w:lang w:val="de-DE"/>
                        </w:rPr>
                        <w:t>Lizeht Zepeda</w:t>
                      </w:r>
                      <w:r w:rsidR="0042171A">
                        <w:rPr>
                          <w:rFonts w:ascii="CG Times" w:hAnsi="CG Times"/>
                          <w:b/>
                          <w:color w:val="4D4D4D"/>
                          <w:sz w:val="19"/>
                          <w:szCs w:val="19"/>
                          <w:lang w:val="de-DE"/>
                        </w:rPr>
                        <w:t xml:space="preserve"> </w:t>
                      </w:r>
                    </w:p>
                    <w:p w14:paraId="409E35BB" w14:textId="7087D9F1" w:rsidR="00314739" w:rsidRPr="0042171A" w:rsidRDefault="0096642D" w:rsidP="00873E17">
                      <w:pPr>
                        <w:spacing w:line="288" w:lineRule="auto"/>
                        <w:jc w:val="center"/>
                        <w:rPr>
                          <w:rFonts w:ascii="CG Times" w:hAnsi="CG Times"/>
                          <w:b/>
                          <w:color w:val="4D4D4D"/>
                          <w:sz w:val="19"/>
                          <w:szCs w:val="19"/>
                          <w:lang w:val="de-DE"/>
                        </w:rPr>
                      </w:pPr>
                      <w:r>
                        <w:rPr>
                          <w:rFonts w:ascii="CG Times" w:hAnsi="CG Times"/>
                          <w:b/>
                          <w:color w:val="4D4D4D"/>
                          <w:sz w:val="19"/>
                          <w:szCs w:val="19"/>
                          <w:lang w:val="de-DE"/>
                        </w:rPr>
                        <w:t>Nannette Beacham</w:t>
                      </w:r>
                      <w:r w:rsidR="00A85980">
                        <w:rPr>
                          <w:rFonts w:ascii="CG Times" w:hAnsi="CG Times"/>
                          <w:b/>
                          <w:color w:val="4D4D4D"/>
                          <w:sz w:val="19"/>
                          <w:szCs w:val="19"/>
                          <w:lang w:val="de-DE"/>
                        </w:rPr>
                        <w:br/>
                        <w:t>Kyle Lam</w:t>
                      </w:r>
                    </w:p>
                  </w:txbxContent>
                </v:textbox>
                <w10:wrap type="square"/>
              </v:shape>
            </w:pict>
          </mc:Fallback>
        </mc:AlternateContent>
      </w:r>
      <w:r w:rsidR="00E26E0B" w:rsidRPr="00F21319">
        <w:rPr>
          <w:rFonts w:ascii="CG Times" w:eastAsia="Batang" w:hAnsi="CG Times" w:cs="Arial"/>
          <w:b/>
          <w:sz w:val="32"/>
          <w:szCs w:val="32"/>
        </w:rPr>
        <w:t>AGENDA</w:t>
      </w:r>
    </w:p>
    <w:p w14:paraId="3BAC7496" w14:textId="5BE3E04B" w:rsidR="00513282" w:rsidRDefault="007C4DC3" w:rsidP="007C4DC3">
      <w:pPr>
        <w:rPr>
          <w:rFonts w:ascii="Arial" w:eastAsia="Batang" w:hAnsi="Arial" w:cs="Arial"/>
          <w:sz w:val="22"/>
          <w:szCs w:val="22"/>
        </w:rPr>
      </w:pPr>
      <w:r w:rsidRPr="008C411E">
        <w:rPr>
          <w:rFonts w:ascii="Arial" w:eastAsia="Batang" w:hAnsi="Arial" w:cs="Arial"/>
          <w:sz w:val="22"/>
          <w:szCs w:val="22"/>
        </w:rPr>
        <w:t xml:space="preserve"> </w:t>
      </w:r>
      <w:bookmarkStart w:id="0" w:name="_Hlk131761051"/>
    </w:p>
    <w:p w14:paraId="67CDD701" w14:textId="403A23F2" w:rsidR="00237DEF" w:rsidRPr="00F63B66" w:rsidRDefault="00513282" w:rsidP="00237DEF">
      <w:pPr>
        <w:numPr>
          <w:ilvl w:val="0"/>
          <w:numId w:val="10"/>
        </w:numPr>
        <w:spacing w:line="276" w:lineRule="auto"/>
        <w:rPr>
          <w:rFonts w:ascii="Arial" w:eastAsia="Batang" w:hAnsi="Arial" w:cs="Arial"/>
          <w:sz w:val="22"/>
          <w:szCs w:val="22"/>
        </w:rPr>
      </w:pPr>
      <w:bookmarkStart w:id="1" w:name="_Hlk170816409"/>
      <w:r w:rsidRPr="00666CB1">
        <w:rPr>
          <w:rFonts w:ascii="Arial" w:eastAsia="Batang" w:hAnsi="Arial" w:cs="Arial"/>
          <w:sz w:val="22"/>
          <w:szCs w:val="22"/>
        </w:rPr>
        <w:t>11:30 am</w:t>
      </w:r>
      <w:r w:rsidRPr="00666CB1">
        <w:rPr>
          <w:rFonts w:ascii="Arial" w:eastAsia="Batang" w:hAnsi="Arial" w:cs="Arial"/>
          <w:b/>
          <w:sz w:val="22"/>
          <w:szCs w:val="22"/>
        </w:rPr>
        <w:t xml:space="preserve"> </w:t>
      </w:r>
      <w:r w:rsidRPr="00666CB1">
        <w:rPr>
          <w:rFonts w:ascii="Arial" w:eastAsia="Batang" w:hAnsi="Arial" w:cs="Arial"/>
          <w:sz w:val="22"/>
          <w:szCs w:val="22"/>
        </w:rPr>
        <w:t xml:space="preserve">- Call to Order </w:t>
      </w:r>
      <w:r w:rsidR="00EF5A35">
        <w:rPr>
          <w:rFonts w:ascii="Arial" w:eastAsia="Batang" w:hAnsi="Arial" w:cs="Arial"/>
          <w:sz w:val="22"/>
          <w:szCs w:val="22"/>
        </w:rPr>
        <w:t xml:space="preserve">- </w:t>
      </w:r>
      <w:r w:rsidR="00EF5A35" w:rsidRPr="007B4DDD">
        <w:rPr>
          <w:rFonts w:ascii="Arial" w:eastAsia="Batang" w:hAnsi="Arial" w:cs="Arial"/>
          <w:b/>
          <w:bCs/>
          <w:sz w:val="22"/>
          <w:szCs w:val="22"/>
        </w:rPr>
        <w:t>(5 mins)</w:t>
      </w:r>
    </w:p>
    <w:p w14:paraId="55019BA3" w14:textId="77777777" w:rsidR="00F63B66" w:rsidRPr="00237DEF" w:rsidRDefault="00F63B66" w:rsidP="00F63B66">
      <w:pPr>
        <w:spacing w:line="276" w:lineRule="auto"/>
        <w:ind w:left="360"/>
        <w:rPr>
          <w:rFonts w:ascii="Arial" w:eastAsia="Batang" w:hAnsi="Arial" w:cs="Arial"/>
          <w:sz w:val="22"/>
          <w:szCs w:val="22"/>
        </w:rPr>
      </w:pPr>
    </w:p>
    <w:p w14:paraId="424DDDFE" w14:textId="7C2DA418" w:rsidR="00237DEF" w:rsidRPr="00F63B66" w:rsidRDefault="00513282" w:rsidP="00237DEF">
      <w:pPr>
        <w:numPr>
          <w:ilvl w:val="0"/>
          <w:numId w:val="10"/>
        </w:numPr>
        <w:tabs>
          <w:tab w:val="num" w:pos="810"/>
        </w:tabs>
        <w:spacing w:line="276" w:lineRule="auto"/>
        <w:rPr>
          <w:rFonts w:ascii="Arial" w:eastAsia="Batang" w:hAnsi="Arial" w:cs="Arial"/>
          <w:sz w:val="22"/>
          <w:szCs w:val="22"/>
        </w:rPr>
      </w:pPr>
      <w:r w:rsidRPr="00666CB1">
        <w:rPr>
          <w:rFonts w:ascii="Arial" w:eastAsia="Batang" w:hAnsi="Arial" w:cs="Arial"/>
          <w:sz w:val="22"/>
          <w:szCs w:val="22"/>
        </w:rPr>
        <w:t>Roll Call</w:t>
      </w:r>
      <w:r w:rsidR="00C717E2">
        <w:rPr>
          <w:rFonts w:ascii="Arial" w:eastAsia="Batang" w:hAnsi="Arial" w:cs="Arial"/>
          <w:sz w:val="22"/>
          <w:szCs w:val="22"/>
        </w:rPr>
        <w:t xml:space="preserve">, </w:t>
      </w:r>
      <w:r w:rsidRPr="00666CB1">
        <w:rPr>
          <w:rFonts w:ascii="Arial" w:eastAsia="Batang" w:hAnsi="Arial" w:cs="Arial"/>
          <w:sz w:val="22"/>
          <w:szCs w:val="22"/>
        </w:rPr>
        <w:t>Check in</w:t>
      </w:r>
      <w:r w:rsidR="00C717E2">
        <w:rPr>
          <w:rFonts w:ascii="Arial" w:eastAsia="Batang" w:hAnsi="Arial" w:cs="Arial"/>
          <w:sz w:val="22"/>
          <w:szCs w:val="22"/>
        </w:rPr>
        <w:t>, &amp; Group Photo</w:t>
      </w:r>
      <w:r>
        <w:rPr>
          <w:rFonts w:ascii="Arial" w:eastAsia="Batang" w:hAnsi="Arial" w:cs="Arial"/>
          <w:sz w:val="22"/>
          <w:szCs w:val="22"/>
        </w:rPr>
        <w:t xml:space="preserve"> - </w:t>
      </w:r>
      <w:r w:rsidRPr="007B4DDD">
        <w:rPr>
          <w:rFonts w:ascii="Arial" w:eastAsia="Batang" w:hAnsi="Arial" w:cs="Arial"/>
          <w:b/>
          <w:bCs/>
          <w:sz w:val="22"/>
          <w:szCs w:val="22"/>
        </w:rPr>
        <w:t>(</w:t>
      </w:r>
      <w:r w:rsidR="00F63B66">
        <w:rPr>
          <w:rFonts w:ascii="Arial" w:eastAsia="Batang" w:hAnsi="Arial" w:cs="Arial"/>
          <w:b/>
          <w:bCs/>
          <w:sz w:val="22"/>
          <w:szCs w:val="22"/>
        </w:rPr>
        <w:t>10</w:t>
      </w:r>
      <w:r w:rsidRPr="007B4DDD">
        <w:rPr>
          <w:rFonts w:ascii="Arial" w:eastAsia="Batang" w:hAnsi="Arial" w:cs="Arial"/>
          <w:b/>
          <w:bCs/>
          <w:sz w:val="22"/>
          <w:szCs w:val="22"/>
        </w:rPr>
        <w:t xml:space="preserve"> mins</w:t>
      </w:r>
      <w:r w:rsidR="00237DEF" w:rsidRPr="007B4DDD">
        <w:rPr>
          <w:rFonts w:ascii="Arial" w:eastAsia="Batang" w:hAnsi="Arial" w:cs="Arial"/>
          <w:b/>
          <w:bCs/>
          <w:sz w:val="22"/>
          <w:szCs w:val="22"/>
        </w:rPr>
        <w:t>)</w:t>
      </w:r>
    </w:p>
    <w:p w14:paraId="76F6F1AE" w14:textId="77777777" w:rsidR="00F63B66" w:rsidRPr="00237DEF" w:rsidRDefault="00F63B66" w:rsidP="00F63B66">
      <w:pPr>
        <w:spacing w:line="276" w:lineRule="auto"/>
        <w:ind w:left="360"/>
        <w:rPr>
          <w:rFonts w:ascii="Arial" w:eastAsia="Batang" w:hAnsi="Arial" w:cs="Arial"/>
          <w:sz w:val="22"/>
          <w:szCs w:val="22"/>
        </w:rPr>
      </w:pPr>
    </w:p>
    <w:p w14:paraId="6938F73C" w14:textId="10A487D5" w:rsidR="00513282" w:rsidRPr="00F63B66" w:rsidRDefault="00C717E2" w:rsidP="00237DEF">
      <w:pPr>
        <w:numPr>
          <w:ilvl w:val="0"/>
          <w:numId w:val="10"/>
        </w:numPr>
        <w:tabs>
          <w:tab w:val="left" w:pos="360"/>
        </w:tabs>
        <w:spacing w:line="276" w:lineRule="auto"/>
        <w:rPr>
          <w:rFonts w:ascii="Arial" w:eastAsia="Batang" w:hAnsi="Arial" w:cs="Arial"/>
          <w:sz w:val="22"/>
          <w:szCs w:val="22"/>
        </w:rPr>
      </w:pPr>
      <w:r w:rsidRPr="00C717E2">
        <w:rPr>
          <w:rFonts w:ascii="Arial" w:eastAsia="Batang" w:hAnsi="Arial" w:cs="Arial"/>
          <w:sz w:val="22"/>
          <w:szCs w:val="22"/>
        </w:rPr>
        <w:t xml:space="preserve">Allen Brothers </w:t>
      </w:r>
      <w:r>
        <w:rPr>
          <w:rFonts w:ascii="Arial" w:eastAsia="Batang" w:hAnsi="Arial" w:cs="Arial"/>
          <w:sz w:val="22"/>
          <w:szCs w:val="22"/>
        </w:rPr>
        <w:t xml:space="preserve">staff </w:t>
      </w:r>
      <w:r w:rsidRPr="00C717E2">
        <w:rPr>
          <w:rFonts w:ascii="Arial" w:eastAsia="Batang" w:hAnsi="Arial" w:cs="Arial"/>
          <w:sz w:val="22"/>
          <w:szCs w:val="22"/>
        </w:rPr>
        <w:t xml:space="preserve">will provide a tour of the </w:t>
      </w:r>
      <w:r w:rsidR="00F63B66">
        <w:rPr>
          <w:rFonts w:ascii="Arial" w:eastAsia="Batang" w:hAnsi="Arial" w:cs="Arial"/>
          <w:sz w:val="22"/>
          <w:szCs w:val="22"/>
        </w:rPr>
        <w:t xml:space="preserve">- </w:t>
      </w:r>
      <w:r w:rsidR="00513282" w:rsidRPr="007B4DDD">
        <w:rPr>
          <w:rFonts w:ascii="Arial" w:eastAsia="Batang" w:hAnsi="Arial" w:cs="Arial"/>
          <w:b/>
          <w:bCs/>
          <w:sz w:val="22"/>
          <w:szCs w:val="22"/>
        </w:rPr>
        <w:t>(</w:t>
      </w:r>
      <w:r>
        <w:rPr>
          <w:rFonts w:ascii="Arial" w:eastAsia="Batang" w:hAnsi="Arial" w:cs="Arial"/>
          <w:b/>
          <w:bCs/>
          <w:sz w:val="22"/>
          <w:szCs w:val="22"/>
        </w:rPr>
        <w:t>6</w:t>
      </w:r>
      <w:r w:rsidR="00F63B66">
        <w:rPr>
          <w:rFonts w:ascii="Arial" w:eastAsia="Batang" w:hAnsi="Arial" w:cs="Arial"/>
          <w:b/>
          <w:bCs/>
          <w:sz w:val="22"/>
          <w:szCs w:val="22"/>
        </w:rPr>
        <w:t>0</w:t>
      </w:r>
      <w:r w:rsidR="00513282" w:rsidRPr="007B4DDD">
        <w:rPr>
          <w:rFonts w:ascii="Arial" w:eastAsia="Batang" w:hAnsi="Arial" w:cs="Arial"/>
          <w:b/>
          <w:bCs/>
          <w:sz w:val="22"/>
          <w:szCs w:val="22"/>
        </w:rPr>
        <w:t xml:space="preserve"> mins)</w:t>
      </w:r>
    </w:p>
    <w:p w14:paraId="62354080" w14:textId="77777777" w:rsidR="00F63B66" w:rsidRPr="00F63B66" w:rsidRDefault="00F63B66" w:rsidP="00F63B66">
      <w:pPr>
        <w:tabs>
          <w:tab w:val="left" w:pos="360"/>
        </w:tabs>
        <w:spacing w:line="276" w:lineRule="auto"/>
        <w:ind w:left="360"/>
        <w:rPr>
          <w:rFonts w:ascii="Arial" w:eastAsia="Batang" w:hAnsi="Arial" w:cs="Arial"/>
          <w:sz w:val="22"/>
          <w:szCs w:val="22"/>
        </w:rPr>
      </w:pPr>
    </w:p>
    <w:p w14:paraId="7536490A" w14:textId="77777777" w:rsidR="00F63B66" w:rsidRDefault="00F63B66" w:rsidP="00F63B66">
      <w:pPr>
        <w:numPr>
          <w:ilvl w:val="0"/>
          <w:numId w:val="10"/>
        </w:numPr>
        <w:spacing w:line="276" w:lineRule="auto"/>
        <w:rPr>
          <w:rFonts w:ascii="Arial" w:eastAsia="Batang" w:hAnsi="Arial" w:cs="Arial"/>
          <w:sz w:val="22"/>
          <w:szCs w:val="22"/>
        </w:rPr>
      </w:pPr>
      <w:r w:rsidRPr="00873E17">
        <w:rPr>
          <w:rFonts w:ascii="Arial" w:eastAsia="Batang" w:hAnsi="Arial" w:cs="Arial"/>
          <w:sz w:val="22"/>
          <w:szCs w:val="22"/>
        </w:rPr>
        <w:t xml:space="preserve">Old and/or New Business </w:t>
      </w:r>
    </w:p>
    <w:p w14:paraId="5D427BE6" w14:textId="1D32829C" w:rsidR="00F63B66" w:rsidRPr="00D344D6" w:rsidRDefault="00F63B66" w:rsidP="00D344D6">
      <w:pPr>
        <w:pStyle w:val="ListParagraph"/>
        <w:numPr>
          <w:ilvl w:val="2"/>
          <w:numId w:val="10"/>
        </w:numPr>
        <w:tabs>
          <w:tab w:val="left" w:pos="360"/>
        </w:tabs>
        <w:spacing w:line="276" w:lineRule="auto"/>
        <w:rPr>
          <w:rFonts w:ascii="Arial" w:eastAsia="Batang" w:hAnsi="Arial" w:cs="Arial"/>
          <w:b/>
          <w:bCs/>
          <w:sz w:val="22"/>
          <w:szCs w:val="22"/>
        </w:rPr>
      </w:pPr>
      <w:r w:rsidRPr="00D344D6">
        <w:rPr>
          <w:rFonts w:ascii="Arial" w:eastAsia="Batang" w:hAnsi="Arial" w:cs="Arial"/>
          <w:sz w:val="22"/>
          <w:szCs w:val="22"/>
        </w:rPr>
        <w:t xml:space="preserve">2024 Taste of Richmond (TOR) subcommittee October 9, 2024, </w:t>
      </w:r>
      <w:r w:rsidR="00D344D6">
        <w:rPr>
          <w:rFonts w:ascii="Arial" w:eastAsia="Batang" w:hAnsi="Arial" w:cs="Arial"/>
          <w:sz w:val="22"/>
          <w:szCs w:val="22"/>
        </w:rPr>
        <w:t xml:space="preserve">Restaurant Week </w:t>
      </w:r>
      <w:r w:rsidRPr="00D344D6">
        <w:rPr>
          <w:rFonts w:ascii="Arial" w:eastAsia="Batang" w:hAnsi="Arial" w:cs="Arial"/>
          <w:sz w:val="22"/>
          <w:szCs w:val="22"/>
        </w:rPr>
        <w:t xml:space="preserve">event </w:t>
      </w:r>
      <w:r w:rsidR="00D344D6" w:rsidRPr="00D344D6">
        <w:rPr>
          <w:rFonts w:ascii="Arial" w:eastAsia="Batang" w:hAnsi="Arial" w:cs="Arial"/>
          <w:sz w:val="22"/>
          <w:szCs w:val="22"/>
        </w:rPr>
        <w:t xml:space="preserve">at Assemble, 1414 </w:t>
      </w:r>
      <w:proofErr w:type="spellStart"/>
      <w:r w:rsidR="00D344D6" w:rsidRPr="00D344D6">
        <w:rPr>
          <w:rFonts w:ascii="Arial" w:eastAsia="Batang" w:hAnsi="Arial" w:cs="Arial"/>
          <w:sz w:val="22"/>
          <w:szCs w:val="22"/>
        </w:rPr>
        <w:t>Harbour</w:t>
      </w:r>
      <w:proofErr w:type="spellEnd"/>
      <w:r w:rsidR="00D344D6" w:rsidRPr="00D344D6">
        <w:rPr>
          <w:rFonts w:ascii="Arial" w:eastAsia="Batang" w:hAnsi="Arial" w:cs="Arial"/>
          <w:sz w:val="22"/>
          <w:szCs w:val="22"/>
        </w:rPr>
        <w:t xml:space="preserve"> Way S, Richmond, CA 94804</w:t>
      </w:r>
      <w:r w:rsidR="00D344D6" w:rsidRPr="00D344D6">
        <w:rPr>
          <w:rFonts w:ascii="Arial" w:eastAsia="Batang" w:hAnsi="Arial" w:cs="Arial"/>
          <w:sz w:val="22"/>
          <w:szCs w:val="22"/>
        </w:rPr>
        <w:t xml:space="preserve"> and </w:t>
      </w:r>
      <w:r w:rsidR="00D344D6" w:rsidRPr="00D344D6">
        <w:rPr>
          <w:rFonts w:ascii="Arial" w:eastAsia="Batang" w:hAnsi="Arial" w:cs="Arial"/>
          <w:sz w:val="22"/>
          <w:szCs w:val="22"/>
        </w:rPr>
        <w:t>2:00PM free pickle ball lesson</w:t>
      </w:r>
      <w:r w:rsidR="00D344D6">
        <w:rPr>
          <w:rFonts w:ascii="Arial" w:eastAsia="Batang" w:hAnsi="Arial" w:cs="Arial"/>
          <w:sz w:val="22"/>
          <w:szCs w:val="22"/>
        </w:rPr>
        <w:t xml:space="preserve"> for the community</w:t>
      </w:r>
      <w:r w:rsidR="00D344D6" w:rsidRPr="00D344D6">
        <w:rPr>
          <w:rFonts w:ascii="Arial" w:eastAsia="Batang" w:hAnsi="Arial" w:cs="Arial"/>
          <w:sz w:val="22"/>
          <w:szCs w:val="22"/>
        </w:rPr>
        <w:t xml:space="preserve">, The Craneway Pavilion at 1414 </w:t>
      </w:r>
      <w:proofErr w:type="spellStart"/>
      <w:r w:rsidR="00D344D6" w:rsidRPr="00D344D6">
        <w:rPr>
          <w:rFonts w:ascii="Arial" w:eastAsia="Batang" w:hAnsi="Arial" w:cs="Arial"/>
          <w:sz w:val="22"/>
          <w:szCs w:val="22"/>
        </w:rPr>
        <w:t>Harbour</w:t>
      </w:r>
      <w:proofErr w:type="spellEnd"/>
      <w:r w:rsidR="00D344D6" w:rsidRPr="00D344D6">
        <w:rPr>
          <w:rFonts w:ascii="Arial" w:eastAsia="Batang" w:hAnsi="Arial" w:cs="Arial"/>
          <w:sz w:val="22"/>
          <w:szCs w:val="22"/>
        </w:rPr>
        <w:t xml:space="preserve"> Way S, Richmond, CA 94804</w:t>
      </w:r>
      <w:r w:rsidR="00D344D6">
        <w:rPr>
          <w:rFonts w:ascii="Arial" w:eastAsia="Batang" w:hAnsi="Arial" w:cs="Arial"/>
          <w:sz w:val="22"/>
          <w:szCs w:val="22"/>
        </w:rPr>
        <w:t xml:space="preserve"> </w:t>
      </w:r>
      <w:r w:rsidR="00D344D6" w:rsidRPr="00F63B66">
        <w:rPr>
          <w:rFonts w:ascii="Arial" w:eastAsia="Batang" w:hAnsi="Arial" w:cs="Arial"/>
          <w:sz w:val="22"/>
          <w:szCs w:val="22"/>
        </w:rPr>
        <w:t xml:space="preserve">- </w:t>
      </w:r>
      <w:r w:rsidR="00D344D6" w:rsidRPr="00F63B66">
        <w:rPr>
          <w:rFonts w:ascii="Arial" w:eastAsia="Batang" w:hAnsi="Arial" w:cs="Arial"/>
          <w:b/>
          <w:bCs/>
          <w:sz w:val="22"/>
          <w:szCs w:val="22"/>
        </w:rPr>
        <w:t>(10 mins)</w:t>
      </w:r>
    </w:p>
    <w:p w14:paraId="284666F7" w14:textId="77777777" w:rsidR="006266B5" w:rsidRDefault="006266B5" w:rsidP="00D03B0D">
      <w:pPr>
        <w:spacing w:line="18" w:lineRule="atLeast"/>
        <w:ind w:left="-144"/>
        <w:rPr>
          <w:rFonts w:ascii="Arial" w:eastAsia="Batang" w:hAnsi="Arial" w:cs="Arial"/>
          <w:sz w:val="22"/>
          <w:szCs w:val="22"/>
        </w:rPr>
      </w:pPr>
    </w:p>
    <w:p w14:paraId="72879934" w14:textId="147F2D50" w:rsidR="00C717E2" w:rsidRDefault="00F63B66" w:rsidP="00D03B0D">
      <w:pPr>
        <w:spacing w:line="18" w:lineRule="atLeast"/>
        <w:ind w:left="-144"/>
        <w:rPr>
          <w:rFonts w:ascii="Arial" w:eastAsia="Batang" w:hAnsi="Arial" w:cs="Arial"/>
          <w:sz w:val="22"/>
          <w:szCs w:val="22"/>
        </w:rPr>
      </w:pPr>
      <w:r>
        <w:rPr>
          <w:noProof/>
        </w:rPr>
        <w:drawing>
          <wp:inline distT="0" distB="0" distL="0" distR="0" wp14:anchorId="6DFA1693" wp14:editId="6DA111B6">
            <wp:extent cx="3078480" cy="2659229"/>
            <wp:effectExtent l="0" t="0" r="7620" b="8255"/>
            <wp:docPr id="1273654747"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654747" name="Picture 2" descr="Text&#10;&#10;Description automatically generated"/>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101505" cy="2679119"/>
                    </a:xfrm>
                    <a:prstGeom prst="rect">
                      <a:avLst/>
                    </a:prstGeom>
                    <a:noFill/>
                    <a:ln>
                      <a:noFill/>
                    </a:ln>
                  </pic:spPr>
                </pic:pic>
              </a:graphicData>
            </a:graphic>
          </wp:inline>
        </w:drawing>
      </w:r>
    </w:p>
    <w:p w14:paraId="1DDDE3E3" w14:textId="77777777" w:rsidR="00F63B66" w:rsidRDefault="00F63B66" w:rsidP="002955BC">
      <w:pPr>
        <w:spacing w:line="18" w:lineRule="atLeast"/>
        <w:ind w:left="360"/>
        <w:rPr>
          <w:rFonts w:ascii="Arial" w:eastAsia="Batang" w:hAnsi="Arial" w:cs="Arial"/>
          <w:sz w:val="22"/>
          <w:szCs w:val="22"/>
        </w:rPr>
      </w:pPr>
    </w:p>
    <w:p w14:paraId="503FE626" w14:textId="7E5F3B3B" w:rsidR="00513282" w:rsidRDefault="00F63B66" w:rsidP="00F63B66">
      <w:pPr>
        <w:spacing w:line="18" w:lineRule="atLeast"/>
        <w:ind w:left="1440"/>
        <w:rPr>
          <w:rFonts w:ascii="Arial" w:eastAsia="Batang" w:hAnsi="Arial" w:cs="Arial"/>
          <w:b/>
          <w:bCs/>
          <w:sz w:val="22"/>
          <w:szCs w:val="22"/>
        </w:rPr>
      </w:pPr>
      <w:r>
        <w:rPr>
          <w:rFonts w:ascii="Arial" w:eastAsia="Batang" w:hAnsi="Arial" w:cs="Arial"/>
          <w:sz w:val="22"/>
          <w:szCs w:val="22"/>
        </w:rPr>
        <w:t>5</w:t>
      </w:r>
      <w:r w:rsidR="002955BC">
        <w:rPr>
          <w:rFonts w:ascii="Arial" w:eastAsia="Batang" w:hAnsi="Arial" w:cs="Arial"/>
          <w:sz w:val="22"/>
          <w:szCs w:val="22"/>
        </w:rPr>
        <w:t xml:space="preserve">. </w:t>
      </w:r>
      <w:r w:rsidR="00513282" w:rsidRPr="00666CB1">
        <w:rPr>
          <w:rFonts w:ascii="Arial" w:eastAsia="Batang" w:hAnsi="Arial" w:cs="Arial"/>
          <w:sz w:val="22"/>
          <w:szCs w:val="22"/>
        </w:rPr>
        <w:t>Public</w:t>
      </w:r>
      <w:r w:rsidR="00727A2B">
        <w:rPr>
          <w:rFonts w:ascii="Arial" w:eastAsia="Batang" w:hAnsi="Arial" w:cs="Arial"/>
          <w:sz w:val="22"/>
          <w:szCs w:val="22"/>
        </w:rPr>
        <w:t xml:space="preserve"> </w:t>
      </w:r>
      <w:r w:rsidR="00513282" w:rsidRPr="00666CB1">
        <w:rPr>
          <w:rFonts w:ascii="Arial" w:eastAsia="Batang" w:hAnsi="Arial" w:cs="Arial"/>
          <w:sz w:val="22"/>
          <w:szCs w:val="22"/>
        </w:rPr>
        <w:t>Comments/Announcements/Handouts</w:t>
      </w:r>
      <w:r w:rsidR="00513282">
        <w:rPr>
          <w:rFonts w:ascii="Arial" w:eastAsia="Batang" w:hAnsi="Arial" w:cs="Arial"/>
          <w:sz w:val="22"/>
          <w:szCs w:val="22"/>
        </w:rPr>
        <w:t xml:space="preserve"> - </w:t>
      </w:r>
      <w:r w:rsidR="00513282" w:rsidRPr="000F0EFA">
        <w:rPr>
          <w:rFonts w:ascii="Arial" w:eastAsia="Batang" w:hAnsi="Arial" w:cs="Arial"/>
          <w:b/>
          <w:bCs/>
          <w:sz w:val="22"/>
          <w:szCs w:val="22"/>
        </w:rPr>
        <w:t>(5 mi</w:t>
      </w:r>
      <w:r w:rsidR="00B85090">
        <w:rPr>
          <w:rFonts w:ascii="Arial" w:eastAsia="Batang" w:hAnsi="Arial" w:cs="Arial"/>
          <w:b/>
          <w:bCs/>
          <w:sz w:val="22"/>
          <w:szCs w:val="22"/>
        </w:rPr>
        <w:t>n</w:t>
      </w:r>
      <w:r w:rsidR="00513282" w:rsidRPr="000F0EFA">
        <w:rPr>
          <w:rFonts w:ascii="Arial" w:eastAsia="Batang" w:hAnsi="Arial" w:cs="Arial"/>
          <w:b/>
          <w:bCs/>
          <w:sz w:val="22"/>
          <w:szCs w:val="22"/>
        </w:rPr>
        <w:t>s)</w:t>
      </w:r>
    </w:p>
    <w:p w14:paraId="05DA6211" w14:textId="3418019C" w:rsidR="00891CD1" w:rsidRPr="00237DEF" w:rsidRDefault="00891CD1" w:rsidP="00F63B66">
      <w:pPr>
        <w:spacing w:line="18" w:lineRule="atLeast"/>
        <w:ind w:left="1080"/>
        <w:rPr>
          <w:rFonts w:ascii="Arial" w:eastAsia="Batang" w:hAnsi="Arial" w:cs="Arial"/>
          <w:sz w:val="22"/>
          <w:szCs w:val="22"/>
        </w:rPr>
      </w:pPr>
    </w:p>
    <w:p w14:paraId="3D2B8F19" w14:textId="2C15B9CC" w:rsidR="00873E17" w:rsidRPr="00C717E2" w:rsidRDefault="00F63B66" w:rsidP="00F63B66">
      <w:pPr>
        <w:spacing w:line="18" w:lineRule="atLeast"/>
        <w:ind w:left="1440"/>
        <w:rPr>
          <w:rFonts w:ascii="Arial" w:eastAsia="Batang" w:hAnsi="Arial" w:cs="Arial"/>
          <w:sz w:val="22"/>
          <w:szCs w:val="22"/>
        </w:rPr>
      </w:pPr>
      <w:r>
        <w:rPr>
          <w:rFonts w:ascii="Arial" w:eastAsia="Batang" w:hAnsi="Arial" w:cs="Arial"/>
          <w:sz w:val="22"/>
          <w:szCs w:val="22"/>
        </w:rPr>
        <w:t>6</w:t>
      </w:r>
      <w:r w:rsidR="002955BC">
        <w:rPr>
          <w:rFonts w:ascii="Arial" w:eastAsia="Batang" w:hAnsi="Arial" w:cs="Arial"/>
          <w:sz w:val="22"/>
          <w:szCs w:val="22"/>
        </w:rPr>
        <w:t xml:space="preserve">. </w:t>
      </w:r>
      <w:r w:rsidR="007B4DDD">
        <w:rPr>
          <w:rFonts w:ascii="Arial" w:eastAsia="Batang" w:hAnsi="Arial" w:cs="Arial"/>
          <w:sz w:val="22"/>
          <w:szCs w:val="22"/>
        </w:rPr>
        <w:t>Adjourn</w:t>
      </w:r>
      <w:r w:rsidR="00C717E2">
        <w:rPr>
          <w:rFonts w:ascii="Arial" w:eastAsia="Batang" w:hAnsi="Arial" w:cs="Arial"/>
          <w:sz w:val="22"/>
          <w:szCs w:val="22"/>
        </w:rPr>
        <w:t>ment, n</w:t>
      </w:r>
      <w:r w:rsidR="00513282" w:rsidRPr="001159EB">
        <w:rPr>
          <w:rFonts w:ascii="Arial" w:eastAsia="Batang" w:hAnsi="Arial" w:cs="Arial"/>
          <w:sz w:val="22"/>
          <w:szCs w:val="22"/>
        </w:rPr>
        <w:t xml:space="preserve">ext </w:t>
      </w:r>
      <w:r w:rsidR="00C61C32">
        <w:rPr>
          <w:rFonts w:ascii="Arial" w:eastAsia="Batang" w:hAnsi="Arial" w:cs="Arial"/>
          <w:sz w:val="22"/>
          <w:szCs w:val="22"/>
        </w:rPr>
        <w:t>m</w:t>
      </w:r>
      <w:r w:rsidR="00513282" w:rsidRPr="001159EB">
        <w:rPr>
          <w:rFonts w:ascii="Arial" w:eastAsia="Batang" w:hAnsi="Arial" w:cs="Arial"/>
          <w:sz w:val="22"/>
          <w:szCs w:val="22"/>
        </w:rPr>
        <w:t xml:space="preserve">eeting </w:t>
      </w:r>
      <w:r w:rsidR="00C61C32">
        <w:rPr>
          <w:rFonts w:ascii="Arial" w:eastAsia="Batang" w:hAnsi="Arial" w:cs="Arial"/>
          <w:sz w:val="22"/>
          <w:szCs w:val="22"/>
        </w:rPr>
        <w:t xml:space="preserve">will be </w:t>
      </w:r>
      <w:r>
        <w:rPr>
          <w:rFonts w:ascii="Arial" w:eastAsia="Batang" w:hAnsi="Arial" w:cs="Arial"/>
          <w:sz w:val="22"/>
          <w:szCs w:val="22"/>
        </w:rPr>
        <w:t xml:space="preserve">a </w:t>
      </w:r>
      <w:r>
        <w:rPr>
          <w:rFonts w:ascii="Arial" w:eastAsia="Batang" w:hAnsi="Arial" w:cs="Arial"/>
          <w:b/>
          <w:bCs/>
          <w:sz w:val="22"/>
          <w:szCs w:val="22"/>
        </w:rPr>
        <w:t>November</w:t>
      </w:r>
      <w:r w:rsidR="00C717E2">
        <w:rPr>
          <w:rFonts w:ascii="Arial" w:eastAsia="Batang" w:hAnsi="Arial" w:cs="Arial"/>
          <w:b/>
          <w:bCs/>
          <w:sz w:val="22"/>
          <w:szCs w:val="22"/>
        </w:rPr>
        <w:t xml:space="preserve"> 13</w:t>
      </w:r>
      <w:r w:rsidR="00513282" w:rsidRPr="001F4B26">
        <w:rPr>
          <w:rFonts w:ascii="Arial" w:eastAsia="Batang" w:hAnsi="Arial" w:cs="Arial"/>
          <w:b/>
          <w:bCs/>
          <w:sz w:val="22"/>
          <w:szCs w:val="22"/>
        </w:rPr>
        <w:t>, 2024</w:t>
      </w:r>
      <w:r w:rsidR="00C717E2">
        <w:rPr>
          <w:rFonts w:ascii="Arial" w:eastAsia="Batang" w:hAnsi="Arial" w:cs="Arial"/>
          <w:b/>
          <w:bCs/>
          <w:sz w:val="22"/>
          <w:szCs w:val="22"/>
        </w:rPr>
        <w:t>.</w:t>
      </w:r>
      <w:r w:rsidR="00891CD1">
        <w:rPr>
          <w:rFonts w:ascii="Arial" w:eastAsia="Batang" w:hAnsi="Arial" w:cs="Arial"/>
          <w:b/>
          <w:bCs/>
          <w:sz w:val="22"/>
          <w:szCs w:val="22"/>
        </w:rPr>
        <w:t xml:space="preserve"> </w:t>
      </w:r>
    </w:p>
    <w:p w14:paraId="6B52DBAD" w14:textId="40858D80" w:rsidR="00873E17" w:rsidRPr="00873E17" w:rsidRDefault="00873E17" w:rsidP="00873E17">
      <w:pPr>
        <w:ind w:left="1440"/>
        <w:rPr>
          <w:rFonts w:ascii="Arial" w:eastAsia="Batang" w:hAnsi="Arial" w:cs="Arial"/>
          <w:sz w:val="22"/>
          <w:szCs w:val="22"/>
        </w:rPr>
      </w:pPr>
    </w:p>
    <w:bookmarkEnd w:id="1"/>
    <w:p w14:paraId="64F424D3" w14:textId="4F5EB00F" w:rsidR="00F045CA" w:rsidRDefault="00F045CA" w:rsidP="009A3CA7">
      <w:pPr>
        <w:rPr>
          <w:rFonts w:ascii="Arial" w:eastAsia="Batang" w:hAnsi="Arial" w:cs="Arial"/>
          <w:b/>
          <w:bCs/>
          <w:sz w:val="22"/>
          <w:szCs w:val="22"/>
        </w:rPr>
      </w:pPr>
    </w:p>
    <w:p w14:paraId="56C8B7F6" w14:textId="77777777" w:rsidR="000D4CBB" w:rsidRDefault="000D4CBB" w:rsidP="009A3CA7">
      <w:pPr>
        <w:rPr>
          <w:rFonts w:ascii="Arial" w:eastAsia="Batang" w:hAnsi="Arial" w:cs="Arial"/>
          <w:b/>
          <w:bCs/>
          <w:sz w:val="22"/>
          <w:szCs w:val="22"/>
        </w:rPr>
      </w:pPr>
    </w:p>
    <w:p w14:paraId="5FD3111E" w14:textId="1233452B" w:rsidR="00537DE5" w:rsidRPr="00F63B66" w:rsidRDefault="00537DE5" w:rsidP="009A3CA7">
      <w:pPr>
        <w:rPr>
          <w:rFonts w:ascii="Arial" w:eastAsia="Batang" w:hAnsi="Arial" w:cs="Arial"/>
          <w:i/>
          <w:iCs/>
          <w:sz w:val="18"/>
          <w:szCs w:val="18"/>
        </w:rPr>
      </w:pPr>
      <w:r w:rsidRPr="001159EB">
        <w:rPr>
          <w:rFonts w:ascii="Arial" w:eastAsia="Batang" w:hAnsi="Arial" w:cs="Arial"/>
          <w:i/>
          <w:iCs/>
          <w:sz w:val="18"/>
          <w:szCs w:val="18"/>
        </w:rPr>
        <w:t xml:space="preserve">*Note: </w:t>
      </w:r>
      <w:r>
        <w:rPr>
          <w:rFonts w:ascii="Arial" w:eastAsia="Batang" w:hAnsi="Arial" w:cs="Arial"/>
          <w:i/>
          <w:iCs/>
          <w:sz w:val="18"/>
          <w:szCs w:val="18"/>
        </w:rPr>
        <w:t>See</w:t>
      </w:r>
      <w:r w:rsidRPr="001159EB">
        <w:rPr>
          <w:rFonts w:ascii="Arial" w:eastAsia="Batang" w:hAnsi="Arial" w:cs="Arial"/>
          <w:i/>
          <w:iCs/>
          <w:sz w:val="18"/>
          <w:szCs w:val="18"/>
        </w:rPr>
        <w:t xml:space="preserve"> EDC Ordinance </w:t>
      </w:r>
      <w:r>
        <w:rPr>
          <w:rFonts w:ascii="Arial" w:eastAsia="Batang" w:hAnsi="Arial" w:cs="Arial"/>
          <w:i/>
          <w:iCs/>
          <w:sz w:val="18"/>
          <w:szCs w:val="18"/>
        </w:rPr>
        <w:t>on reverse page</w:t>
      </w:r>
      <w:r w:rsidR="00F63B66">
        <w:rPr>
          <w:rFonts w:ascii="Arial" w:eastAsia="Batang" w:hAnsi="Arial" w:cs="Arial"/>
          <w:i/>
          <w:iCs/>
          <w:sz w:val="18"/>
          <w:szCs w:val="18"/>
        </w:rPr>
        <w:t>.</w:t>
      </w:r>
    </w:p>
    <w:p w14:paraId="4796DE1C" w14:textId="01D3B696" w:rsidR="00537DE5" w:rsidRDefault="00537DE5" w:rsidP="009A3CA7">
      <w:pPr>
        <w:rPr>
          <w:rFonts w:ascii="Arial" w:eastAsia="Batang" w:hAnsi="Arial" w:cs="Arial"/>
          <w:b/>
          <w:bCs/>
          <w:sz w:val="22"/>
          <w:szCs w:val="22"/>
        </w:rPr>
      </w:pPr>
    </w:p>
    <w:p w14:paraId="01F9A8FC" w14:textId="19BBF2B1" w:rsidR="006266B5" w:rsidRDefault="006266B5">
      <w:pPr>
        <w:rPr>
          <w:rFonts w:ascii="Arial" w:eastAsia="Batang" w:hAnsi="Arial" w:cs="Arial"/>
          <w:b/>
          <w:bCs/>
          <w:sz w:val="22"/>
          <w:szCs w:val="22"/>
        </w:rPr>
      </w:pPr>
      <w:r>
        <w:rPr>
          <w:rFonts w:ascii="Arial" w:eastAsia="Batang" w:hAnsi="Arial" w:cs="Arial"/>
          <w:b/>
          <w:bCs/>
          <w:sz w:val="22"/>
          <w:szCs w:val="22"/>
        </w:rPr>
        <w:br w:type="page"/>
      </w:r>
    </w:p>
    <w:p w14:paraId="5A5A1F94" w14:textId="77777777" w:rsidR="00EF5A35" w:rsidRPr="001159EB" w:rsidRDefault="00EF5A35" w:rsidP="009A3CA7">
      <w:pPr>
        <w:rPr>
          <w:rFonts w:ascii="Arial" w:eastAsia="Batang" w:hAnsi="Arial" w:cs="Arial"/>
          <w:i/>
          <w:iCs/>
          <w:sz w:val="18"/>
          <w:szCs w:val="18"/>
        </w:rPr>
      </w:pPr>
    </w:p>
    <w:p w14:paraId="5A1FC964" w14:textId="0E705210" w:rsidR="00D20B8E" w:rsidRPr="001546AD" w:rsidRDefault="0099635D" w:rsidP="007C4DC3">
      <w:pPr>
        <w:rPr>
          <w:rFonts w:ascii="Arial" w:hAnsi="Arial" w:cs="Arial"/>
          <w:b/>
          <w:bCs/>
          <w:color w:val="313335"/>
          <w:sz w:val="27"/>
          <w:szCs w:val="27"/>
        </w:rPr>
      </w:pPr>
      <w:r w:rsidRPr="001546AD">
        <w:rPr>
          <w:rFonts w:ascii="Arial" w:hAnsi="Arial" w:cs="Arial"/>
          <w:b/>
          <w:bCs/>
          <w:color w:val="313335"/>
          <w:sz w:val="27"/>
          <w:szCs w:val="27"/>
        </w:rPr>
        <w:t>56.060 - Officers.</w:t>
      </w:r>
      <w:r w:rsidR="007177D8">
        <w:rPr>
          <w:rFonts w:ascii="Arial" w:hAnsi="Arial" w:cs="Arial"/>
          <w:b/>
          <w:bCs/>
          <w:color w:val="313335"/>
          <w:sz w:val="27"/>
          <w:szCs w:val="27"/>
        </w:rPr>
        <w:t xml:space="preserve"> </w:t>
      </w:r>
    </w:p>
    <w:p w14:paraId="107DD88C"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 xml:space="preserve">The commission shall elect from among their own number a chairman and a vice-chairman who shall serve in such capacity for </w:t>
      </w:r>
      <w:r w:rsidRPr="00603EE0">
        <w:rPr>
          <w:rFonts w:ascii="Arial" w:hAnsi="Arial" w:cs="Arial"/>
          <w:b/>
          <w:bCs/>
          <w:color w:val="313335"/>
          <w:spacing w:val="2"/>
          <w:sz w:val="21"/>
          <w:szCs w:val="21"/>
        </w:rPr>
        <w:t>one year</w:t>
      </w:r>
      <w:r w:rsidRPr="0099635D">
        <w:rPr>
          <w:rFonts w:ascii="Arial" w:hAnsi="Arial" w:cs="Arial"/>
          <w:color w:val="313335"/>
          <w:spacing w:val="2"/>
          <w:sz w:val="21"/>
          <w:szCs w:val="21"/>
        </w:rPr>
        <w:t>. In the case of a vacancy in the position of chairman or vice-chairman, the commission shall elect a successor who shall serve for the predecessor's term. The commission shall appoint a secretary who may be, but need not be, a member of the commission.</w:t>
      </w:r>
    </w:p>
    <w:bookmarkEnd w:id="0"/>
    <w:p w14:paraId="46E936D2"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70 - Powers and duties.</w:t>
      </w:r>
    </w:p>
    <w:p w14:paraId="7BE8E676"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specific powers and duties of the commission are as follows:</w:t>
      </w:r>
    </w:p>
    <w:p w14:paraId="30DE2458" w14:textId="696C5B32"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 xml:space="preserve">Work with state and local agencies, governing bodies, public and private organizations as appropriate to encourage economic development in the </w:t>
      </w:r>
      <w:proofErr w:type="gramStart"/>
      <w:r w:rsidRPr="0099635D">
        <w:rPr>
          <w:rFonts w:ascii="Arial" w:hAnsi="Arial" w:cs="Arial"/>
          <w:color w:val="313335"/>
          <w:spacing w:val="2"/>
          <w:sz w:val="21"/>
          <w:szCs w:val="21"/>
        </w:rPr>
        <w:t>Cit</w:t>
      </w:r>
      <w:r w:rsidR="00537DE5">
        <w:rPr>
          <w:rFonts w:ascii="Arial" w:hAnsi="Arial" w:cs="Arial"/>
          <w:color w:val="313335"/>
          <w:spacing w:val="2"/>
          <w:sz w:val="21"/>
          <w:szCs w:val="21"/>
        </w:rPr>
        <w:t>y</w:t>
      </w:r>
      <w:proofErr w:type="gramEnd"/>
      <w:r w:rsidR="00537DE5">
        <w:rPr>
          <w:rFonts w:ascii="Arial" w:hAnsi="Arial" w:cs="Arial"/>
          <w:color w:val="313335"/>
          <w:spacing w:val="2"/>
          <w:sz w:val="21"/>
          <w:szCs w:val="21"/>
        </w:rPr>
        <w:t>.</w:t>
      </w:r>
    </w:p>
    <w:p w14:paraId="552517F6" w14:textId="77777777" w:rsidR="00D20B8E" w:rsidRPr="0099635D" w:rsidRDefault="00D20B8E" w:rsidP="00D20B8E">
      <w:pPr>
        <w:shd w:val="clear" w:color="auto" w:fill="FFFFFF"/>
        <w:spacing w:after="48"/>
        <w:ind w:left="120" w:right="240"/>
        <w:rPr>
          <w:rFonts w:ascii="Arial" w:hAnsi="Arial" w:cs="Arial"/>
          <w:color w:val="313335"/>
          <w:spacing w:val="2"/>
          <w:sz w:val="21"/>
          <w:szCs w:val="21"/>
        </w:rPr>
      </w:pPr>
    </w:p>
    <w:p w14:paraId="0B1529F6" w14:textId="128A60DF"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 xml:space="preserve">Promote the interests of commercial and industrial development in metropolitan Richmond while giving due consideration to the interests of the neighborhoods and the overall quality of life in the </w:t>
      </w:r>
      <w:proofErr w:type="gramStart"/>
      <w:r w:rsidRPr="0099635D">
        <w:rPr>
          <w:rFonts w:ascii="Arial" w:hAnsi="Arial" w:cs="Arial"/>
          <w:color w:val="313335"/>
          <w:spacing w:val="2"/>
          <w:sz w:val="21"/>
          <w:szCs w:val="21"/>
        </w:rPr>
        <w:t>City</w:t>
      </w:r>
      <w:proofErr w:type="gramEnd"/>
      <w:r w:rsidR="00537DE5">
        <w:rPr>
          <w:rFonts w:ascii="Arial" w:hAnsi="Arial" w:cs="Arial"/>
          <w:color w:val="313335"/>
          <w:spacing w:val="2"/>
          <w:sz w:val="21"/>
          <w:szCs w:val="21"/>
        </w:rPr>
        <w:t>.</w:t>
      </w:r>
    </w:p>
    <w:p w14:paraId="45F783EE"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438D18D4" w14:textId="231C2802"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the City's program of providing economic development, business information and economic promotion services to the business community</w:t>
      </w:r>
      <w:r w:rsidR="00537DE5">
        <w:rPr>
          <w:rFonts w:ascii="Arial" w:hAnsi="Arial" w:cs="Arial"/>
          <w:color w:val="313335"/>
          <w:spacing w:val="2"/>
          <w:sz w:val="21"/>
          <w:szCs w:val="21"/>
        </w:rPr>
        <w:t>.</w:t>
      </w:r>
    </w:p>
    <w:p w14:paraId="16FE4EEA"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35262EF1" w14:textId="755F9EFE"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opportunities for enhancing economic development through major public works projects, emerging growth industries, annexations, use of redevelopment, ports development, etc</w:t>
      </w:r>
      <w:r w:rsidR="00537DE5">
        <w:rPr>
          <w:rFonts w:ascii="Arial" w:hAnsi="Arial" w:cs="Arial"/>
          <w:color w:val="313335"/>
          <w:spacing w:val="2"/>
          <w:sz w:val="21"/>
          <w:szCs w:val="21"/>
        </w:rPr>
        <w:t>.</w:t>
      </w:r>
    </w:p>
    <w:p w14:paraId="14E3956A"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79E7D062" w14:textId="2F4CC01B" w:rsidR="0099635D" w:rsidRDefault="0099635D" w:rsidP="00D20B8E">
      <w:pPr>
        <w:numPr>
          <w:ilvl w:val="0"/>
          <w:numId w:val="9"/>
        </w:numPr>
        <w:shd w:val="clear" w:color="auto" w:fill="FFFFFF"/>
        <w:spacing w:after="48"/>
        <w:ind w:right="240"/>
        <w:rPr>
          <w:rFonts w:ascii="Arial" w:hAnsi="Arial" w:cs="Arial"/>
          <w:color w:val="313335"/>
          <w:spacing w:val="2"/>
          <w:sz w:val="21"/>
          <w:szCs w:val="21"/>
        </w:rPr>
      </w:pPr>
      <w:r w:rsidRPr="0099635D">
        <w:rPr>
          <w:rFonts w:ascii="Arial" w:hAnsi="Arial" w:cs="Arial"/>
          <w:color w:val="313335"/>
          <w:spacing w:val="2"/>
          <w:sz w:val="21"/>
          <w:szCs w:val="21"/>
        </w:rPr>
        <w:t>Review and comment on programs which may enhance employment of Richmond residents</w:t>
      </w:r>
      <w:r w:rsidR="00537DE5">
        <w:rPr>
          <w:rFonts w:ascii="Arial" w:hAnsi="Arial" w:cs="Arial"/>
          <w:color w:val="313335"/>
          <w:spacing w:val="2"/>
          <w:sz w:val="21"/>
          <w:szCs w:val="21"/>
        </w:rPr>
        <w:t>.</w:t>
      </w:r>
    </w:p>
    <w:p w14:paraId="4D322760" w14:textId="77777777" w:rsidR="00D20B8E" w:rsidRPr="0099635D" w:rsidRDefault="00D20B8E" w:rsidP="00D20B8E">
      <w:pPr>
        <w:shd w:val="clear" w:color="auto" w:fill="FFFFFF"/>
        <w:spacing w:after="48"/>
        <w:ind w:right="240"/>
        <w:rPr>
          <w:rFonts w:ascii="Arial" w:hAnsi="Arial" w:cs="Arial"/>
          <w:color w:val="313335"/>
          <w:spacing w:val="2"/>
          <w:sz w:val="21"/>
          <w:szCs w:val="21"/>
        </w:rPr>
      </w:pPr>
    </w:p>
    <w:p w14:paraId="181D7DBF" w14:textId="77777777" w:rsidR="0099635D" w:rsidRPr="0099635D" w:rsidRDefault="0099635D" w:rsidP="00D20B8E">
      <w:pPr>
        <w:shd w:val="clear" w:color="auto" w:fill="FFFFFF"/>
        <w:spacing w:after="48"/>
        <w:ind w:left="480" w:right="240" w:hanging="360"/>
        <w:rPr>
          <w:rFonts w:ascii="Arial" w:hAnsi="Arial" w:cs="Arial"/>
          <w:color w:val="313335"/>
          <w:spacing w:val="2"/>
          <w:sz w:val="21"/>
          <w:szCs w:val="21"/>
        </w:rPr>
      </w:pPr>
      <w:r w:rsidRPr="0099635D">
        <w:rPr>
          <w:rFonts w:ascii="Arial" w:hAnsi="Arial" w:cs="Arial"/>
          <w:color w:val="313335"/>
          <w:spacing w:val="2"/>
          <w:sz w:val="21"/>
          <w:szCs w:val="21"/>
        </w:rPr>
        <w:t>(f)</w:t>
      </w:r>
      <w:r w:rsidR="00D20B8E">
        <w:rPr>
          <w:rFonts w:ascii="Arial" w:hAnsi="Arial" w:cs="Arial"/>
          <w:color w:val="313335"/>
          <w:spacing w:val="2"/>
          <w:sz w:val="21"/>
          <w:szCs w:val="21"/>
        </w:rPr>
        <w:tab/>
      </w:r>
      <w:r w:rsidRPr="0099635D">
        <w:rPr>
          <w:rFonts w:ascii="Arial" w:hAnsi="Arial" w:cs="Arial"/>
          <w:color w:val="313335"/>
          <w:spacing w:val="2"/>
          <w:sz w:val="21"/>
          <w:szCs w:val="21"/>
        </w:rPr>
        <w:t>Perform other tasks related to the City's economic development as requested by the City Manager or City Council.</w:t>
      </w:r>
    </w:p>
    <w:p w14:paraId="3E6DC322"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80 - Meetings.</w:t>
      </w:r>
    </w:p>
    <w:p w14:paraId="13E3B26A" w14:textId="77777777"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commission shall hold its</w:t>
      </w:r>
      <w:r w:rsidR="00351D86">
        <w:rPr>
          <w:rFonts w:ascii="Arial" w:hAnsi="Arial" w:cs="Arial"/>
          <w:color w:val="313335"/>
          <w:spacing w:val="2"/>
          <w:sz w:val="21"/>
          <w:szCs w:val="21"/>
        </w:rPr>
        <w:t xml:space="preserve"> </w:t>
      </w:r>
      <w:r w:rsidRPr="0099635D">
        <w:rPr>
          <w:rFonts w:ascii="Arial" w:hAnsi="Arial" w:cs="Arial"/>
          <w:color w:val="313335"/>
          <w:spacing w:val="2"/>
          <w:sz w:val="21"/>
          <w:szCs w:val="21"/>
        </w:rPr>
        <w:t>first meeting within thirty days after all of its members have been appointed. At such meeting, the commission shall fix the time and place of regular meetings of the commission which shall not be less frequent than once each month. All meetings of the commission shall be open to the public.</w:t>
      </w:r>
    </w:p>
    <w:p w14:paraId="214055CA" w14:textId="77777777" w:rsidR="0099635D" w:rsidRPr="0099635D" w:rsidRDefault="0099635D" w:rsidP="00D20B8E">
      <w:pPr>
        <w:shd w:val="clear" w:color="auto" w:fill="FFFFFF"/>
        <w:spacing w:before="100" w:beforeAutospacing="1" w:after="100" w:afterAutospacing="1" w:line="420" w:lineRule="atLeast"/>
        <w:textAlignment w:val="center"/>
        <w:rPr>
          <w:rFonts w:ascii="Arial" w:hAnsi="Arial" w:cs="Arial"/>
          <w:b/>
          <w:bCs/>
          <w:color w:val="313335"/>
          <w:sz w:val="27"/>
          <w:szCs w:val="27"/>
        </w:rPr>
      </w:pPr>
      <w:r w:rsidRPr="0099635D">
        <w:rPr>
          <w:rFonts w:ascii="Arial" w:hAnsi="Arial" w:cs="Arial"/>
          <w:b/>
          <w:bCs/>
          <w:color w:val="313335"/>
          <w:sz w:val="27"/>
          <w:szCs w:val="27"/>
        </w:rPr>
        <w:t>3.56.090 - Rules and records.</w:t>
      </w:r>
    </w:p>
    <w:p w14:paraId="3C27F296" w14:textId="2E729444" w:rsidR="0099635D" w:rsidRPr="0099635D" w:rsidRDefault="0099635D" w:rsidP="0099635D">
      <w:pPr>
        <w:shd w:val="clear" w:color="auto" w:fill="FFFFFF"/>
        <w:spacing w:before="48" w:after="240"/>
        <w:rPr>
          <w:rFonts w:ascii="Arial" w:hAnsi="Arial" w:cs="Arial"/>
          <w:color w:val="313335"/>
          <w:spacing w:val="2"/>
          <w:sz w:val="21"/>
          <w:szCs w:val="21"/>
        </w:rPr>
      </w:pPr>
      <w:r w:rsidRPr="0099635D">
        <w:rPr>
          <w:rFonts w:ascii="Arial" w:hAnsi="Arial" w:cs="Arial"/>
          <w:color w:val="313335"/>
          <w:spacing w:val="2"/>
          <w:sz w:val="21"/>
          <w:szCs w:val="21"/>
        </w:rPr>
        <w:t>The commission shall adopt rules for the transaction of the business of the commission, which rules shall, among other things, include the term of the secretary of the commission, the manner of calling and giving notice of special meetings and hearings, and the appointment and powers of standing committees. The commission shall keep records which shall be open to the public of its resolutions, transactions, motions, orders, findings</w:t>
      </w:r>
      <w:r w:rsidR="00537DE5">
        <w:rPr>
          <w:rFonts w:ascii="Arial" w:hAnsi="Arial" w:cs="Arial"/>
          <w:color w:val="313335"/>
          <w:spacing w:val="2"/>
          <w:sz w:val="21"/>
          <w:szCs w:val="21"/>
        </w:rPr>
        <w:t>,</w:t>
      </w:r>
      <w:r w:rsidRPr="0099635D">
        <w:rPr>
          <w:rFonts w:ascii="Arial" w:hAnsi="Arial" w:cs="Arial"/>
          <w:color w:val="313335"/>
          <w:spacing w:val="2"/>
          <w:sz w:val="21"/>
          <w:szCs w:val="21"/>
        </w:rPr>
        <w:t xml:space="preserve"> and determinations.</w:t>
      </w:r>
    </w:p>
    <w:p w14:paraId="639233EA" w14:textId="55C0480E" w:rsidR="002B7A1B" w:rsidRPr="00A14292" w:rsidRDefault="00A14292" w:rsidP="00A14292">
      <w:pPr>
        <w:tabs>
          <w:tab w:val="left" w:pos="2580"/>
        </w:tabs>
        <w:rPr>
          <w:rFonts w:ascii="Arial" w:eastAsia="Batang" w:hAnsi="Arial" w:cs="Arial"/>
          <w:sz w:val="23"/>
          <w:szCs w:val="23"/>
        </w:rPr>
      </w:pPr>
      <w:r>
        <w:rPr>
          <w:rFonts w:ascii="Arial" w:eastAsia="Batang" w:hAnsi="Arial" w:cs="Arial"/>
          <w:sz w:val="23"/>
          <w:szCs w:val="23"/>
        </w:rPr>
        <w:tab/>
      </w:r>
    </w:p>
    <w:sectPr w:rsidR="002B7A1B" w:rsidRPr="00A14292" w:rsidSect="00BC5444">
      <w:pgSz w:w="12240" w:h="15840"/>
      <w:pgMar w:top="900" w:right="907" w:bottom="900" w:left="126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FD803" w14:textId="77777777" w:rsidR="00677F20" w:rsidRDefault="00677F20" w:rsidP="00513282">
      <w:r>
        <w:separator/>
      </w:r>
    </w:p>
  </w:endnote>
  <w:endnote w:type="continuationSeparator" w:id="0">
    <w:p w14:paraId="2B6BC6E5" w14:textId="77777777" w:rsidR="00677F20" w:rsidRDefault="00677F20" w:rsidP="0051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C273D" w14:textId="77777777" w:rsidR="00677F20" w:rsidRDefault="00677F20" w:rsidP="00513282">
      <w:r>
        <w:separator/>
      </w:r>
    </w:p>
  </w:footnote>
  <w:footnote w:type="continuationSeparator" w:id="0">
    <w:p w14:paraId="2CDE2CD8" w14:textId="77777777" w:rsidR="00677F20" w:rsidRDefault="00677F20" w:rsidP="005132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78D4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5A1FE7"/>
    <w:multiLevelType w:val="hybridMultilevel"/>
    <w:tmpl w:val="8FF8A396"/>
    <w:lvl w:ilvl="0" w:tplc="069E151E">
      <w:start w:val="1"/>
      <w:numFmt w:val="decimal"/>
      <w:lvlText w:val="%1."/>
      <w:lvlJc w:val="left"/>
      <w:pPr>
        <w:ind w:left="3152" w:hanging="360"/>
      </w:pPr>
      <w:rPr>
        <w:rFonts w:hint="default"/>
      </w:rPr>
    </w:lvl>
    <w:lvl w:ilvl="1" w:tplc="04090019" w:tentative="1">
      <w:start w:val="1"/>
      <w:numFmt w:val="lowerLetter"/>
      <w:lvlText w:val="%2."/>
      <w:lvlJc w:val="left"/>
      <w:pPr>
        <w:ind w:left="3872" w:hanging="360"/>
      </w:pPr>
    </w:lvl>
    <w:lvl w:ilvl="2" w:tplc="0409001B" w:tentative="1">
      <w:start w:val="1"/>
      <w:numFmt w:val="lowerRoman"/>
      <w:lvlText w:val="%3."/>
      <w:lvlJc w:val="right"/>
      <w:pPr>
        <w:ind w:left="4592" w:hanging="180"/>
      </w:pPr>
    </w:lvl>
    <w:lvl w:ilvl="3" w:tplc="0409000F" w:tentative="1">
      <w:start w:val="1"/>
      <w:numFmt w:val="decimal"/>
      <w:lvlText w:val="%4."/>
      <w:lvlJc w:val="left"/>
      <w:pPr>
        <w:ind w:left="5312" w:hanging="360"/>
      </w:pPr>
    </w:lvl>
    <w:lvl w:ilvl="4" w:tplc="04090019" w:tentative="1">
      <w:start w:val="1"/>
      <w:numFmt w:val="lowerLetter"/>
      <w:lvlText w:val="%5."/>
      <w:lvlJc w:val="left"/>
      <w:pPr>
        <w:ind w:left="6032" w:hanging="360"/>
      </w:pPr>
    </w:lvl>
    <w:lvl w:ilvl="5" w:tplc="0409001B" w:tentative="1">
      <w:start w:val="1"/>
      <w:numFmt w:val="lowerRoman"/>
      <w:lvlText w:val="%6."/>
      <w:lvlJc w:val="right"/>
      <w:pPr>
        <w:ind w:left="6752" w:hanging="180"/>
      </w:pPr>
    </w:lvl>
    <w:lvl w:ilvl="6" w:tplc="0409000F" w:tentative="1">
      <w:start w:val="1"/>
      <w:numFmt w:val="decimal"/>
      <w:lvlText w:val="%7."/>
      <w:lvlJc w:val="left"/>
      <w:pPr>
        <w:ind w:left="7472" w:hanging="360"/>
      </w:pPr>
    </w:lvl>
    <w:lvl w:ilvl="7" w:tplc="04090019" w:tentative="1">
      <w:start w:val="1"/>
      <w:numFmt w:val="lowerLetter"/>
      <w:lvlText w:val="%8."/>
      <w:lvlJc w:val="left"/>
      <w:pPr>
        <w:ind w:left="8192" w:hanging="360"/>
      </w:pPr>
    </w:lvl>
    <w:lvl w:ilvl="8" w:tplc="0409001B" w:tentative="1">
      <w:start w:val="1"/>
      <w:numFmt w:val="lowerRoman"/>
      <w:lvlText w:val="%9."/>
      <w:lvlJc w:val="right"/>
      <w:pPr>
        <w:ind w:left="8912" w:hanging="180"/>
      </w:pPr>
    </w:lvl>
  </w:abstractNum>
  <w:abstractNum w:abstractNumId="2" w15:restartNumberingAfterBreak="0">
    <w:nsid w:val="18B46138"/>
    <w:multiLevelType w:val="hybridMultilevel"/>
    <w:tmpl w:val="2A904130"/>
    <w:lvl w:ilvl="0" w:tplc="1668068A">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1A206EE1"/>
    <w:multiLevelType w:val="multilevel"/>
    <w:tmpl w:val="16BA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66636"/>
    <w:multiLevelType w:val="hybridMultilevel"/>
    <w:tmpl w:val="DD8A85BA"/>
    <w:lvl w:ilvl="0" w:tplc="FFFFFFFF">
      <w:start w:val="1"/>
      <w:numFmt w:val="decimal"/>
      <w:lvlText w:val="%1."/>
      <w:lvlJc w:val="left"/>
      <w:pPr>
        <w:ind w:left="720" w:hanging="360"/>
      </w:pPr>
    </w:lvl>
    <w:lvl w:ilvl="1" w:tplc="FFFFFFFF">
      <w:start w:val="1"/>
      <w:numFmt w:val="lowerLetter"/>
      <w:lvlText w:val="%2."/>
      <w:lvlJc w:val="left"/>
      <w:pPr>
        <w:ind w:left="360" w:hanging="360"/>
      </w:pPr>
    </w:lvl>
    <w:lvl w:ilvl="2" w:tplc="FFFFFFFF">
      <w:start w:val="1"/>
      <w:numFmt w:val="lowerRoman"/>
      <w:lvlText w:val="%3."/>
      <w:lvlJc w:val="right"/>
      <w:pPr>
        <w:ind w:left="2160" w:hanging="180"/>
      </w:pPr>
    </w:lvl>
    <w:lvl w:ilvl="3" w:tplc="FFFFFFFF">
      <w:start w:val="1"/>
      <w:numFmt w:val="lowerLetter"/>
      <w:lvlText w:val="%4."/>
      <w:lvlJc w:val="left"/>
      <w:pPr>
        <w:ind w:left="1170" w:hanging="360"/>
      </w:pPr>
      <w:rPr>
        <w:rFonts w:ascii="Arial" w:eastAsia="Batang" w:hAnsi="Arial" w:cs="Arial"/>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4F203B"/>
    <w:multiLevelType w:val="hybridMultilevel"/>
    <w:tmpl w:val="43486D0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5D219C2"/>
    <w:multiLevelType w:val="hybridMultilevel"/>
    <w:tmpl w:val="DEEE105E"/>
    <w:lvl w:ilvl="0" w:tplc="AE40622E">
      <w:start w:val="1"/>
      <w:numFmt w:val="decimal"/>
      <w:lvlText w:val="%1."/>
      <w:lvlJc w:val="left"/>
      <w:pPr>
        <w:ind w:left="1080" w:hanging="360"/>
      </w:pPr>
      <w:rPr>
        <w:rFonts w:hint="default"/>
      </w:rPr>
    </w:lvl>
    <w:lvl w:ilvl="1" w:tplc="6A8281AC">
      <w:start w:val="1"/>
      <w:numFmt w:val="upperLetter"/>
      <w:lvlText w:val="%2."/>
      <w:lvlJc w:val="left"/>
      <w:pPr>
        <w:ind w:left="1800" w:hanging="360"/>
      </w:pPr>
      <w:rPr>
        <w:rFonts w:ascii="Arial" w:eastAsia="Batang" w:hAnsi="Arial" w:cs="Arial"/>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4A782D"/>
    <w:multiLevelType w:val="hybridMultilevel"/>
    <w:tmpl w:val="139CC8F0"/>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AB90E45"/>
    <w:multiLevelType w:val="hybridMultilevel"/>
    <w:tmpl w:val="CDD87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4E5434"/>
    <w:multiLevelType w:val="hybridMultilevel"/>
    <w:tmpl w:val="B4BAFC5C"/>
    <w:lvl w:ilvl="0" w:tplc="FB90545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B4E6C"/>
    <w:multiLevelType w:val="hybridMultilevel"/>
    <w:tmpl w:val="2A8CA8E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47EDF"/>
    <w:multiLevelType w:val="hybridMultilevel"/>
    <w:tmpl w:val="383E27C6"/>
    <w:lvl w:ilvl="0" w:tplc="0409000F">
      <w:start w:val="1"/>
      <w:numFmt w:val="decimal"/>
      <w:lvlText w:val="%1."/>
      <w:lvlJc w:val="left"/>
      <w:pPr>
        <w:ind w:left="360" w:hanging="360"/>
      </w:pPr>
    </w:lvl>
    <w:lvl w:ilvl="1" w:tplc="89D659CA">
      <w:start w:val="1"/>
      <w:numFmt w:val="lowerLetter"/>
      <w:lvlText w:val="%2."/>
      <w:lvlJc w:val="left"/>
      <w:pPr>
        <w:ind w:left="360" w:hanging="360"/>
      </w:pPr>
      <w:rPr>
        <w:b w:val="0"/>
        <w:bCs w:val="0"/>
      </w:rPr>
    </w:lvl>
    <w:lvl w:ilvl="2" w:tplc="3FC4C7EE">
      <w:start w:val="1"/>
      <w:numFmt w:val="lowerLetter"/>
      <w:lvlText w:val="%3."/>
      <w:lvlJc w:val="left"/>
      <w:pPr>
        <w:ind w:left="2340" w:hanging="360"/>
      </w:pPr>
      <w:rPr>
        <w:b w:val="0"/>
        <w:bCs w:val="0"/>
      </w:rPr>
    </w:lvl>
    <w:lvl w:ilvl="3" w:tplc="7AC44E9E">
      <w:start w:val="1"/>
      <w:numFmt w:val="lowerLetter"/>
      <w:lvlText w:val="%4."/>
      <w:lvlJc w:val="left"/>
      <w:pPr>
        <w:ind w:left="1170" w:hanging="360"/>
      </w:pPr>
      <w:rPr>
        <w:rFonts w:ascii="Arial" w:eastAsia="Batang" w:hAnsi="Arial" w:cs="Arial"/>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B51D8"/>
    <w:multiLevelType w:val="hybridMultilevel"/>
    <w:tmpl w:val="482C2C84"/>
    <w:lvl w:ilvl="0" w:tplc="4B16D8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A174EC"/>
    <w:multiLevelType w:val="hybridMultilevel"/>
    <w:tmpl w:val="8DBC054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49823ED5"/>
    <w:multiLevelType w:val="hybridMultilevel"/>
    <w:tmpl w:val="625E2766"/>
    <w:lvl w:ilvl="0" w:tplc="CA4A1D74">
      <w:start w:val="1"/>
      <w:numFmt w:val="lowerLetter"/>
      <w:lvlText w:val="%1."/>
      <w:lvlJc w:val="left"/>
      <w:pPr>
        <w:ind w:left="810" w:hanging="360"/>
      </w:pPr>
      <w:rPr>
        <w:rFonts w:ascii="Arial" w:eastAsia="Batang" w:hAnsi="Arial" w:cs="Arial"/>
        <w:b w:val="0"/>
        <w:bCs w:val="0"/>
      </w:rPr>
    </w:lvl>
    <w:lvl w:ilvl="1" w:tplc="04090019">
      <w:start w:val="1"/>
      <w:numFmt w:val="lowerLetter"/>
      <w:lvlText w:val="%2."/>
      <w:lvlJc w:val="left"/>
      <w:pPr>
        <w:ind w:left="99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2067C4B"/>
    <w:multiLevelType w:val="hybridMultilevel"/>
    <w:tmpl w:val="253E39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7541A"/>
    <w:multiLevelType w:val="hybridMultilevel"/>
    <w:tmpl w:val="41C6BABE"/>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A2042A0"/>
    <w:multiLevelType w:val="multilevel"/>
    <w:tmpl w:val="08D091C2"/>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2872E53"/>
    <w:multiLevelType w:val="hybridMultilevel"/>
    <w:tmpl w:val="28EADF7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511306"/>
    <w:multiLevelType w:val="hybridMultilevel"/>
    <w:tmpl w:val="85963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7F6FE0"/>
    <w:multiLevelType w:val="hybridMultilevel"/>
    <w:tmpl w:val="4CB88F0E"/>
    <w:lvl w:ilvl="0" w:tplc="B6AA44F4">
      <w:start w:val="1"/>
      <w:numFmt w:val="decimal"/>
      <w:lvlText w:val="%1."/>
      <w:lvlJc w:val="left"/>
      <w:pPr>
        <w:ind w:left="3152" w:hanging="360"/>
      </w:pPr>
      <w:rPr>
        <w:rFonts w:hint="default"/>
      </w:rPr>
    </w:lvl>
    <w:lvl w:ilvl="1" w:tplc="04090019">
      <w:start w:val="1"/>
      <w:numFmt w:val="lowerLetter"/>
      <w:lvlText w:val="%2."/>
      <w:lvlJc w:val="left"/>
      <w:pPr>
        <w:ind w:left="3872" w:hanging="360"/>
      </w:pPr>
    </w:lvl>
    <w:lvl w:ilvl="2" w:tplc="0409001B" w:tentative="1">
      <w:start w:val="1"/>
      <w:numFmt w:val="lowerRoman"/>
      <w:lvlText w:val="%3."/>
      <w:lvlJc w:val="right"/>
      <w:pPr>
        <w:ind w:left="4592" w:hanging="180"/>
      </w:pPr>
    </w:lvl>
    <w:lvl w:ilvl="3" w:tplc="0409000F" w:tentative="1">
      <w:start w:val="1"/>
      <w:numFmt w:val="decimal"/>
      <w:lvlText w:val="%4."/>
      <w:lvlJc w:val="left"/>
      <w:pPr>
        <w:ind w:left="5312" w:hanging="360"/>
      </w:pPr>
    </w:lvl>
    <w:lvl w:ilvl="4" w:tplc="04090019" w:tentative="1">
      <w:start w:val="1"/>
      <w:numFmt w:val="lowerLetter"/>
      <w:lvlText w:val="%5."/>
      <w:lvlJc w:val="left"/>
      <w:pPr>
        <w:ind w:left="6032" w:hanging="360"/>
      </w:pPr>
    </w:lvl>
    <w:lvl w:ilvl="5" w:tplc="0409001B" w:tentative="1">
      <w:start w:val="1"/>
      <w:numFmt w:val="lowerRoman"/>
      <w:lvlText w:val="%6."/>
      <w:lvlJc w:val="right"/>
      <w:pPr>
        <w:ind w:left="6752" w:hanging="180"/>
      </w:pPr>
    </w:lvl>
    <w:lvl w:ilvl="6" w:tplc="0409000F" w:tentative="1">
      <w:start w:val="1"/>
      <w:numFmt w:val="decimal"/>
      <w:lvlText w:val="%7."/>
      <w:lvlJc w:val="left"/>
      <w:pPr>
        <w:ind w:left="7472" w:hanging="360"/>
      </w:pPr>
    </w:lvl>
    <w:lvl w:ilvl="7" w:tplc="04090019" w:tentative="1">
      <w:start w:val="1"/>
      <w:numFmt w:val="lowerLetter"/>
      <w:lvlText w:val="%8."/>
      <w:lvlJc w:val="left"/>
      <w:pPr>
        <w:ind w:left="8192" w:hanging="360"/>
      </w:pPr>
    </w:lvl>
    <w:lvl w:ilvl="8" w:tplc="0409001B" w:tentative="1">
      <w:start w:val="1"/>
      <w:numFmt w:val="lowerRoman"/>
      <w:lvlText w:val="%9."/>
      <w:lvlJc w:val="right"/>
      <w:pPr>
        <w:ind w:left="8912" w:hanging="180"/>
      </w:pPr>
    </w:lvl>
  </w:abstractNum>
  <w:abstractNum w:abstractNumId="21" w15:restartNumberingAfterBreak="0">
    <w:nsid w:val="77677001"/>
    <w:multiLevelType w:val="hybridMultilevel"/>
    <w:tmpl w:val="4686D880"/>
    <w:lvl w:ilvl="0" w:tplc="45809464">
      <w:start w:val="2"/>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0D1ED4"/>
    <w:multiLevelType w:val="hybridMultilevel"/>
    <w:tmpl w:val="4C0A922A"/>
    <w:lvl w:ilvl="0" w:tplc="12B028CA">
      <w:start w:val="1"/>
      <w:numFmt w:val="decimal"/>
      <w:lvlText w:val="%1."/>
      <w:lvlJc w:val="left"/>
      <w:pPr>
        <w:tabs>
          <w:tab w:val="num" w:pos="810"/>
        </w:tabs>
        <w:ind w:left="810" w:hanging="720"/>
      </w:pPr>
      <w:rPr>
        <w:rFonts w:hint="default"/>
      </w:rPr>
    </w:lvl>
    <w:lvl w:ilvl="1" w:tplc="7548AD08">
      <w:start w:val="1"/>
      <w:numFmt w:val="upperLetter"/>
      <w:lvlText w:val="%2."/>
      <w:lvlJc w:val="left"/>
      <w:pPr>
        <w:tabs>
          <w:tab w:val="num" w:pos="1800"/>
        </w:tabs>
        <w:ind w:left="1800" w:hanging="360"/>
      </w:pPr>
      <w:rPr>
        <w:rFonts w:ascii="Arial" w:eastAsia="Batang" w:hAnsi="Arial" w:cs="Arial"/>
      </w:rPr>
    </w:lvl>
    <w:lvl w:ilvl="2" w:tplc="27204732">
      <w:start w:val="1"/>
      <w:numFmt w:val="upp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2815479">
    <w:abstractNumId w:val="22"/>
  </w:num>
  <w:num w:numId="2" w16cid:durableId="1690328236">
    <w:abstractNumId w:val="3"/>
  </w:num>
  <w:num w:numId="3" w16cid:durableId="359740543">
    <w:abstractNumId w:val="15"/>
  </w:num>
  <w:num w:numId="4" w16cid:durableId="2668869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1821049">
    <w:abstractNumId w:val="8"/>
  </w:num>
  <w:num w:numId="6" w16cid:durableId="530269124">
    <w:abstractNumId w:val="19"/>
  </w:num>
  <w:num w:numId="7" w16cid:durableId="2133934127">
    <w:abstractNumId w:val="6"/>
  </w:num>
  <w:num w:numId="8" w16cid:durableId="1693218253">
    <w:abstractNumId w:val="12"/>
  </w:num>
  <w:num w:numId="9" w16cid:durableId="839736409">
    <w:abstractNumId w:val="2"/>
  </w:num>
  <w:num w:numId="10" w16cid:durableId="1805779262">
    <w:abstractNumId w:val="11"/>
  </w:num>
  <w:num w:numId="11" w16cid:durableId="1241209434">
    <w:abstractNumId w:val="9"/>
  </w:num>
  <w:num w:numId="12" w16cid:durableId="251746732">
    <w:abstractNumId w:val="16"/>
  </w:num>
  <w:num w:numId="13" w16cid:durableId="1110587522">
    <w:abstractNumId w:val="0"/>
  </w:num>
  <w:num w:numId="14" w16cid:durableId="828792215">
    <w:abstractNumId w:val="5"/>
  </w:num>
  <w:num w:numId="15" w16cid:durableId="1164978466">
    <w:abstractNumId w:val="13"/>
  </w:num>
  <w:num w:numId="16" w16cid:durableId="941690503">
    <w:abstractNumId w:val="7"/>
  </w:num>
  <w:num w:numId="17" w16cid:durableId="613906105">
    <w:abstractNumId w:val="14"/>
  </w:num>
  <w:num w:numId="18" w16cid:durableId="2014648844">
    <w:abstractNumId w:val="1"/>
  </w:num>
  <w:num w:numId="19" w16cid:durableId="263656254">
    <w:abstractNumId w:val="20"/>
  </w:num>
  <w:num w:numId="20" w16cid:durableId="3821253">
    <w:abstractNumId w:val="4"/>
  </w:num>
  <w:num w:numId="21" w16cid:durableId="1668509417">
    <w:abstractNumId w:val="21"/>
  </w:num>
  <w:num w:numId="22" w16cid:durableId="237177783">
    <w:abstractNumId w:val="10"/>
  </w:num>
  <w:num w:numId="23" w16cid:durableId="1997952376">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MLG0tDSyNDM1MDdT0lEKTi0uzszPAykwMq4FAJsejvItAAAA"/>
  </w:docVars>
  <w:rsids>
    <w:rsidRoot w:val="006C4C94"/>
    <w:rsid w:val="00000A65"/>
    <w:rsid w:val="00003C7C"/>
    <w:rsid w:val="000041BD"/>
    <w:rsid w:val="000041D3"/>
    <w:rsid w:val="00004368"/>
    <w:rsid w:val="000051B0"/>
    <w:rsid w:val="000057A7"/>
    <w:rsid w:val="00007AB8"/>
    <w:rsid w:val="00010BCF"/>
    <w:rsid w:val="000126B4"/>
    <w:rsid w:val="00015C97"/>
    <w:rsid w:val="000160FC"/>
    <w:rsid w:val="00020069"/>
    <w:rsid w:val="00021125"/>
    <w:rsid w:val="00021680"/>
    <w:rsid w:val="00022BB2"/>
    <w:rsid w:val="000274B4"/>
    <w:rsid w:val="00027D76"/>
    <w:rsid w:val="000304D7"/>
    <w:rsid w:val="0003115E"/>
    <w:rsid w:val="000326E8"/>
    <w:rsid w:val="0003427B"/>
    <w:rsid w:val="00034D56"/>
    <w:rsid w:val="000368EB"/>
    <w:rsid w:val="00037ABD"/>
    <w:rsid w:val="00037E40"/>
    <w:rsid w:val="0004148D"/>
    <w:rsid w:val="00042EBC"/>
    <w:rsid w:val="000444CC"/>
    <w:rsid w:val="00051E72"/>
    <w:rsid w:val="000531F3"/>
    <w:rsid w:val="0005347D"/>
    <w:rsid w:val="000541F2"/>
    <w:rsid w:val="00055036"/>
    <w:rsid w:val="00056E95"/>
    <w:rsid w:val="00057C69"/>
    <w:rsid w:val="00061343"/>
    <w:rsid w:val="000614AA"/>
    <w:rsid w:val="0006365B"/>
    <w:rsid w:val="0006403E"/>
    <w:rsid w:val="0006426A"/>
    <w:rsid w:val="000649A7"/>
    <w:rsid w:val="0007052A"/>
    <w:rsid w:val="00071902"/>
    <w:rsid w:val="00071A43"/>
    <w:rsid w:val="00073A02"/>
    <w:rsid w:val="00074D25"/>
    <w:rsid w:val="00076E9B"/>
    <w:rsid w:val="00081516"/>
    <w:rsid w:val="0008190A"/>
    <w:rsid w:val="00081D0A"/>
    <w:rsid w:val="00081E70"/>
    <w:rsid w:val="00090720"/>
    <w:rsid w:val="00091A5A"/>
    <w:rsid w:val="00094863"/>
    <w:rsid w:val="00097635"/>
    <w:rsid w:val="000A0D98"/>
    <w:rsid w:val="000A1568"/>
    <w:rsid w:val="000A27B1"/>
    <w:rsid w:val="000A2B87"/>
    <w:rsid w:val="000A38AF"/>
    <w:rsid w:val="000A4685"/>
    <w:rsid w:val="000A4C73"/>
    <w:rsid w:val="000A6A69"/>
    <w:rsid w:val="000B5CA3"/>
    <w:rsid w:val="000B65E9"/>
    <w:rsid w:val="000C011C"/>
    <w:rsid w:val="000C0B6D"/>
    <w:rsid w:val="000C2A8D"/>
    <w:rsid w:val="000C7950"/>
    <w:rsid w:val="000C7D1C"/>
    <w:rsid w:val="000D063B"/>
    <w:rsid w:val="000D092E"/>
    <w:rsid w:val="000D0A07"/>
    <w:rsid w:val="000D2F13"/>
    <w:rsid w:val="000D4CBB"/>
    <w:rsid w:val="000D756F"/>
    <w:rsid w:val="000E1264"/>
    <w:rsid w:val="000E1358"/>
    <w:rsid w:val="000E157D"/>
    <w:rsid w:val="000E276B"/>
    <w:rsid w:val="000E2A18"/>
    <w:rsid w:val="000E2EA3"/>
    <w:rsid w:val="000E3FBD"/>
    <w:rsid w:val="000E476A"/>
    <w:rsid w:val="000E7A1E"/>
    <w:rsid w:val="000E7E01"/>
    <w:rsid w:val="000F0EFA"/>
    <w:rsid w:val="000F2F81"/>
    <w:rsid w:val="000F6D82"/>
    <w:rsid w:val="0010032F"/>
    <w:rsid w:val="00100AF6"/>
    <w:rsid w:val="00102E8E"/>
    <w:rsid w:val="001030B4"/>
    <w:rsid w:val="001032B2"/>
    <w:rsid w:val="0010339E"/>
    <w:rsid w:val="00105293"/>
    <w:rsid w:val="00105719"/>
    <w:rsid w:val="00110AAF"/>
    <w:rsid w:val="00111912"/>
    <w:rsid w:val="00113980"/>
    <w:rsid w:val="00113AF4"/>
    <w:rsid w:val="001159EB"/>
    <w:rsid w:val="001166F3"/>
    <w:rsid w:val="00120156"/>
    <w:rsid w:val="001212F1"/>
    <w:rsid w:val="001219BC"/>
    <w:rsid w:val="00121C63"/>
    <w:rsid w:val="00122264"/>
    <w:rsid w:val="00124548"/>
    <w:rsid w:val="00125968"/>
    <w:rsid w:val="00125DA3"/>
    <w:rsid w:val="0012642E"/>
    <w:rsid w:val="001265FB"/>
    <w:rsid w:val="001271ED"/>
    <w:rsid w:val="00127FFD"/>
    <w:rsid w:val="00130A29"/>
    <w:rsid w:val="0013183D"/>
    <w:rsid w:val="001319FA"/>
    <w:rsid w:val="0013221A"/>
    <w:rsid w:val="00133C16"/>
    <w:rsid w:val="0013411B"/>
    <w:rsid w:val="001346A7"/>
    <w:rsid w:val="00136F60"/>
    <w:rsid w:val="0013769D"/>
    <w:rsid w:val="0013775A"/>
    <w:rsid w:val="00137A3A"/>
    <w:rsid w:val="00140046"/>
    <w:rsid w:val="001423AB"/>
    <w:rsid w:val="00143776"/>
    <w:rsid w:val="001448A6"/>
    <w:rsid w:val="00144DD7"/>
    <w:rsid w:val="00144E1F"/>
    <w:rsid w:val="00145FCE"/>
    <w:rsid w:val="00146682"/>
    <w:rsid w:val="00146B9A"/>
    <w:rsid w:val="001511C0"/>
    <w:rsid w:val="00153F72"/>
    <w:rsid w:val="001551B3"/>
    <w:rsid w:val="00156284"/>
    <w:rsid w:val="001626A4"/>
    <w:rsid w:val="00165BE4"/>
    <w:rsid w:val="00174214"/>
    <w:rsid w:val="001761EE"/>
    <w:rsid w:val="0018035A"/>
    <w:rsid w:val="0018088D"/>
    <w:rsid w:val="00180A5E"/>
    <w:rsid w:val="001815D1"/>
    <w:rsid w:val="0018166F"/>
    <w:rsid w:val="00181D00"/>
    <w:rsid w:val="001820FF"/>
    <w:rsid w:val="001835A3"/>
    <w:rsid w:val="00185A5B"/>
    <w:rsid w:val="00187856"/>
    <w:rsid w:val="00190BB9"/>
    <w:rsid w:val="0019188B"/>
    <w:rsid w:val="00195937"/>
    <w:rsid w:val="00195CFC"/>
    <w:rsid w:val="00196B14"/>
    <w:rsid w:val="00196C41"/>
    <w:rsid w:val="001A0244"/>
    <w:rsid w:val="001A1AB3"/>
    <w:rsid w:val="001A466C"/>
    <w:rsid w:val="001A54A6"/>
    <w:rsid w:val="001A5F64"/>
    <w:rsid w:val="001A6975"/>
    <w:rsid w:val="001B13B8"/>
    <w:rsid w:val="001B1546"/>
    <w:rsid w:val="001B1DA2"/>
    <w:rsid w:val="001B26C3"/>
    <w:rsid w:val="001B3BC5"/>
    <w:rsid w:val="001B3E3A"/>
    <w:rsid w:val="001B581D"/>
    <w:rsid w:val="001B660D"/>
    <w:rsid w:val="001B7CF0"/>
    <w:rsid w:val="001C0227"/>
    <w:rsid w:val="001C0401"/>
    <w:rsid w:val="001C1289"/>
    <w:rsid w:val="001C14E5"/>
    <w:rsid w:val="001C18B2"/>
    <w:rsid w:val="001C387F"/>
    <w:rsid w:val="001C3957"/>
    <w:rsid w:val="001C58F9"/>
    <w:rsid w:val="001C6591"/>
    <w:rsid w:val="001C7B82"/>
    <w:rsid w:val="001C7BAE"/>
    <w:rsid w:val="001D0852"/>
    <w:rsid w:val="001D1C15"/>
    <w:rsid w:val="001D1C9A"/>
    <w:rsid w:val="001D3491"/>
    <w:rsid w:val="001D359A"/>
    <w:rsid w:val="001D400A"/>
    <w:rsid w:val="001D4735"/>
    <w:rsid w:val="001D47D3"/>
    <w:rsid w:val="001D55FB"/>
    <w:rsid w:val="001D7318"/>
    <w:rsid w:val="001E1B6B"/>
    <w:rsid w:val="001E39D1"/>
    <w:rsid w:val="001E4071"/>
    <w:rsid w:val="001E4AC5"/>
    <w:rsid w:val="001E548F"/>
    <w:rsid w:val="001E67B0"/>
    <w:rsid w:val="001E68A2"/>
    <w:rsid w:val="001F0C16"/>
    <w:rsid w:val="001F141E"/>
    <w:rsid w:val="001F4B26"/>
    <w:rsid w:val="001F6706"/>
    <w:rsid w:val="001F6789"/>
    <w:rsid w:val="00200C8D"/>
    <w:rsid w:val="00202506"/>
    <w:rsid w:val="00203306"/>
    <w:rsid w:val="002044CC"/>
    <w:rsid w:val="00205F18"/>
    <w:rsid w:val="00207AD2"/>
    <w:rsid w:val="00207C9F"/>
    <w:rsid w:val="002114AB"/>
    <w:rsid w:val="00211D6F"/>
    <w:rsid w:val="002122DA"/>
    <w:rsid w:val="00212581"/>
    <w:rsid w:val="00213BB1"/>
    <w:rsid w:val="00214B4F"/>
    <w:rsid w:val="00215529"/>
    <w:rsid w:val="002158F3"/>
    <w:rsid w:val="00215A45"/>
    <w:rsid w:val="00215E87"/>
    <w:rsid w:val="00216C3A"/>
    <w:rsid w:val="00216E23"/>
    <w:rsid w:val="00221260"/>
    <w:rsid w:val="002227F4"/>
    <w:rsid w:val="002230AA"/>
    <w:rsid w:val="00223D35"/>
    <w:rsid w:val="00223E78"/>
    <w:rsid w:val="00224240"/>
    <w:rsid w:val="00224C51"/>
    <w:rsid w:val="00225E06"/>
    <w:rsid w:val="002270FB"/>
    <w:rsid w:val="002310E2"/>
    <w:rsid w:val="0023110E"/>
    <w:rsid w:val="002321FE"/>
    <w:rsid w:val="002334F8"/>
    <w:rsid w:val="00235162"/>
    <w:rsid w:val="00235665"/>
    <w:rsid w:val="002367E2"/>
    <w:rsid w:val="002368AA"/>
    <w:rsid w:val="00237DEF"/>
    <w:rsid w:val="00240870"/>
    <w:rsid w:val="002422A2"/>
    <w:rsid w:val="00244B91"/>
    <w:rsid w:val="00245785"/>
    <w:rsid w:val="00245BCE"/>
    <w:rsid w:val="002467D6"/>
    <w:rsid w:val="00253276"/>
    <w:rsid w:val="0026471A"/>
    <w:rsid w:val="00264FDC"/>
    <w:rsid w:val="002651D7"/>
    <w:rsid w:val="0026534E"/>
    <w:rsid w:val="002676E7"/>
    <w:rsid w:val="00270DB7"/>
    <w:rsid w:val="00276524"/>
    <w:rsid w:val="002771C1"/>
    <w:rsid w:val="0028113A"/>
    <w:rsid w:val="002818DD"/>
    <w:rsid w:val="00282343"/>
    <w:rsid w:val="00283182"/>
    <w:rsid w:val="00283D1C"/>
    <w:rsid w:val="002873E2"/>
    <w:rsid w:val="00292A4A"/>
    <w:rsid w:val="00292E57"/>
    <w:rsid w:val="002955BC"/>
    <w:rsid w:val="00295D2F"/>
    <w:rsid w:val="00295F9A"/>
    <w:rsid w:val="00295F9C"/>
    <w:rsid w:val="002964BF"/>
    <w:rsid w:val="00296955"/>
    <w:rsid w:val="002A0050"/>
    <w:rsid w:val="002A098B"/>
    <w:rsid w:val="002A0DBA"/>
    <w:rsid w:val="002A4BDB"/>
    <w:rsid w:val="002A64CD"/>
    <w:rsid w:val="002A7FE1"/>
    <w:rsid w:val="002B0134"/>
    <w:rsid w:val="002B1136"/>
    <w:rsid w:val="002B2039"/>
    <w:rsid w:val="002B5974"/>
    <w:rsid w:val="002B63A3"/>
    <w:rsid w:val="002B6661"/>
    <w:rsid w:val="002B7134"/>
    <w:rsid w:val="002B7980"/>
    <w:rsid w:val="002B7A1B"/>
    <w:rsid w:val="002B7E0A"/>
    <w:rsid w:val="002C2C26"/>
    <w:rsid w:val="002C338A"/>
    <w:rsid w:val="002C4CEF"/>
    <w:rsid w:val="002C594A"/>
    <w:rsid w:val="002C5F31"/>
    <w:rsid w:val="002D00A8"/>
    <w:rsid w:val="002D0711"/>
    <w:rsid w:val="002D294B"/>
    <w:rsid w:val="002D51BA"/>
    <w:rsid w:val="002D51BB"/>
    <w:rsid w:val="002D5608"/>
    <w:rsid w:val="002D6FEB"/>
    <w:rsid w:val="002D72CD"/>
    <w:rsid w:val="002E0A70"/>
    <w:rsid w:val="002E1BEB"/>
    <w:rsid w:val="002E348D"/>
    <w:rsid w:val="002E3C1D"/>
    <w:rsid w:val="002E4DBC"/>
    <w:rsid w:val="002E57D1"/>
    <w:rsid w:val="002E59BE"/>
    <w:rsid w:val="002F0484"/>
    <w:rsid w:val="002F2C6B"/>
    <w:rsid w:val="002F3262"/>
    <w:rsid w:val="002F3E47"/>
    <w:rsid w:val="002F71CE"/>
    <w:rsid w:val="00300342"/>
    <w:rsid w:val="0030317B"/>
    <w:rsid w:val="003034EE"/>
    <w:rsid w:val="00303D0F"/>
    <w:rsid w:val="00305631"/>
    <w:rsid w:val="0030600F"/>
    <w:rsid w:val="00306538"/>
    <w:rsid w:val="00310334"/>
    <w:rsid w:val="00314739"/>
    <w:rsid w:val="00317D9B"/>
    <w:rsid w:val="00322141"/>
    <w:rsid w:val="003222D8"/>
    <w:rsid w:val="00322492"/>
    <w:rsid w:val="003231F3"/>
    <w:rsid w:val="00323D65"/>
    <w:rsid w:val="00327DA2"/>
    <w:rsid w:val="00330089"/>
    <w:rsid w:val="003309F7"/>
    <w:rsid w:val="00331949"/>
    <w:rsid w:val="00331D9E"/>
    <w:rsid w:val="0033291D"/>
    <w:rsid w:val="003351D1"/>
    <w:rsid w:val="00336619"/>
    <w:rsid w:val="003378A8"/>
    <w:rsid w:val="003409DD"/>
    <w:rsid w:val="00341316"/>
    <w:rsid w:val="0034419E"/>
    <w:rsid w:val="00344385"/>
    <w:rsid w:val="00344459"/>
    <w:rsid w:val="00344767"/>
    <w:rsid w:val="00345284"/>
    <w:rsid w:val="00347F04"/>
    <w:rsid w:val="00350345"/>
    <w:rsid w:val="00351110"/>
    <w:rsid w:val="00351D86"/>
    <w:rsid w:val="0035270A"/>
    <w:rsid w:val="003533DC"/>
    <w:rsid w:val="00361CB9"/>
    <w:rsid w:val="00364838"/>
    <w:rsid w:val="00364D5B"/>
    <w:rsid w:val="00364D77"/>
    <w:rsid w:val="00365B54"/>
    <w:rsid w:val="00371BE5"/>
    <w:rsid w:val="0037249B"/>
    <w:rsid w:val="00372FD7"/>
    <w:rsid w:val="003730D2"/>
    <w:rsid w:val="00373D17"/>
    <w:rsid w:val="00373DB4"/>
    <w:rsid w:val="00375FE2"/>
    <w:rsid w:val="0037770F"/>
    <w:rsid w:val="003779E9"/>
    <w:rsid w:val="00380A8C"/>
    <w:rsid w:val="0038120D"/>
    <w:rsid w:val="003822F4"/>
    <w:rsid w:val="003842CC"/>
    <w:rsid w:val="003849FB"/>
    <w:rsid w:val="00384A7A"/>
    <w:rsid w:val="003862C6"/>
    <w:rsid w:val="003863EA"/>
    <w:rsid w:val="0039024B"/>
    <w:rsid w:val="00390357"/>
    <w:rsid w:val="00390D80"/>
    <w:rsid w:val="003918C7"/>
    <w:rsid w:val="00392795"/>
    <w:rsid w:val="003950D4"/>
    <w:rsid w:val="00395492"/>
    <w:rsid w:val="00395A6B"/>
    <w:rsid w:val="00396F64"/>
    <w:rsid w:val="00397EF3"/>
    <w:rsid w:val="003A0304"/>
    <w:rsid w:val="003A1A9C"/>
    <w:rsid w:val="003A1AB8"/>
    <w:rsid w:val="003A2664"/>
    <w:rsid w:val="003A2901"/>
    <w:rsid w:val="003A3549"/>
    <w:rsid w:val="003A3ED3"/>
    <w:rsid w:val="003B27AB"/>
    <w:rsid w:val="003B2A79"/>
    <w:rsid w:val="003B4E8B"/>
    <w:rsid w:val="003B5942"/>
    <w:rsid w:val="003B5BA0"/>
    <w:rsid w:val="003B5DC2"/>
    <w:rsid w:val="003B7203"/>
    <w:rsid w:val="003B7535"/>
    <w:rsid w:val="003B7759"/>
    <w:rsid w:val="003C0937"/>
    <w:rsid w:val="003C12CD"/>
    <w:rsid w:val="003C2087"/>
    <w:rsid w:val="003C2791"/>
    <w:rsid w:val="003C2B8A"/>
    <w:rsid w:val="003C48C5"/>
    <w:rsid w:val="003C4949"/>
    <w:rsid w:val="003C704E"/>
    <w:rsid w:val="003D12C6"/>
    <w:rsid w:val="003D1FA8"/>
    <w:rsid w:val="003D6626"/>
    <w:rsid w:val="003D7C72"/>
    <w:rsid w:val="003E0649"/>
    <w:rsid w:val="003E25B3"/>
    <w:rsid w:val="003E2B1F"/>
    <w:rsid w:val="003E3696"/>
    <w:rsid w:val="003E3E51"/>
    <w:rsid w:val="003E7368"/>
    <w:rsid w:val="003F1FC7"/>
    <w:rsid w:val="003F261C"/>
    <w:rsid w:val="003F2735"/>
    <w:rsid w:val="003F3727"/>
    <w:rsid w:val="003F3A92"/>
    <w:rsid w:val="003F3B28"/>
    <w:rsid w:val="003F3B31"/>
    <w:rsid w:val="003F4CAF"/>
    <w:rsid w:val="003F5E26"/>
    <w:rsid w:val="003F666E"/>
    <w:rsid w:val="003F688C"/>
    <w:rsid w:val="00401D8F"/>
    <w:rsid w:val="00402129"/>
    <w:rsid w:val="00402C61"/>
    <w:rsid w:val="00403B4E"/>
    <w:rsid w:val="00405692"/>
    <w:rsid w:val="00405A36"/>
    <w:rsid w:val="004076EA"/>
    <w:rsid w:val="004103FA"/>
    <w:rsid w:val="00410F12"/>
    <w:rsid w:val="00412E23"/>
    <w:rsid w:val="0041462D"/>
    <w:rsid w:val="004147EC"/>
    <w:rsid w:val="00414DEB"/>
    <w:rsid w:val="004168DD"/>
    <w:rsid w:val="00420F1F"/>
    <w:rsid w:val="0042171A"/>
    <w:rsid w:val="00421C4E"/>
    <w:rsid w:val="004231B8"/>
    <w:rsid w:val="00424548"/>
    <w:rsid w:val="00424A29"/>
    <w:rsid w:val="00425ACC"/>
    <w:rsid w:val="0042763A"/>
    <w:rsid w:val="0043069D"/>
    <w:rsid w:val="00430C1B"/>
    <w:rsid w:val="0043253A"/>
    <w:rsid w:val="00432A0F"/>
    <w:rsid w:val="00435C09"/>
    <w:rsid w:val="00435F15"/>
    <w:rsid w:val="004376B4"/>
    <w:rsid w:val="004378E6"/>
    <w:rsid w:val="0044094E"/>
    <w:rsid w:val="00442758"/>
    <w:rsid w:val="004429A6"/>
    <w:rsid w:val="00443810"/>
    <w:rsid w:val="00444BD3"/>
    <w:rsid w:val="00445226"/>
    <w:rsid w:val="00446FDF"/>
    <w:rsid w:val="00447FB5"/>
    <w:rsid w:val="004511CA"/>
    <w:rsid w:val="00451BC8"/>
    <w:rsid w:val="004537D2"/>
    <w:rsid w:val="004539B9"/>
    <w:rsid w:val="00453ACF"/>
    <w:rsid w:val="004558D1"/>
    <w:rsid w:val="00457952"/>
    <w:rsid w:val="00457EFF"/>
    <w:rsid w:val="00460583"/>
    <w:rsid w:val="00461768"/>
    <w:rsid w:val="00464EAC"/>
    <w:rsid w:val="0046569A"/>
    <w:rsid w:val="004657BC"/>
    <w:rsid w:val="00467748"/>
    <w:rsid w:val="0046782A"/>
    <w:rsid w:val="00471589"/>
    <w:rsid w:val="00473F3A"/>
    <w:rsid w:val="004775A8"/>
    <w:rsid w:val="00477AAE"/>
    <w:rsid w:val="00480243"/>
    <w:rsid w:val="0048365F"/>
    <w:rsid w:val="00483A41"/>
    <w:rsid w:val="0048566D"/>
    <w:rsid w:val="004879C6"/>
    <w:rsid w:val="004901DD"/>
    <w:rsid w:val="004904F2"/>
    <w:rsid w:val="00491753"/>
    <w:rsid w:val="00491E2F"/>
    <w:rsid w:val="00493E47"/>
    <w:rsid w:val="00494346"/>
    <w:rsid w:val="00494C24"/>
    <w:rsid w:val="00495160"/>
    <w:rsid w:val="004A1E38"/>
    <w:rsid w:val="004A258A"/>
    <w:rsid w:val="004A2734"/>
    <w:rsid w:val="004A2F37"/>
    <w:rsid w:val="004A3D1E"/>
    <w:rsid w:val="004A6D77"/>
    <w:rsid w:val="004A7355"/>
    <w:rsid w:val="004B0928"/>
    <w:rsid w:val="004B43F6"/>
    <w:rsid w:val="004C17ED"/>
    <w:rsid w:val="004C2647"/>
    <w:rsid w:val="004C3B54"/>
    <w:rsid w:val="004C46D4"/>
    <w:rsid w:val="004C4F1B"/>
    <w:rsid w:val="004D035F"/>
    <w:rsid w:val="004D051C"/>
    <w:rsid w:val="004D0AF6"/>
    <w:rsid w:val="004D0D25"/>
    <w:rsid w:val="004D1D96"/>
    <w:rsid w:val="004D2089"/>
    <w:rsid w:val="004D2618"/>
    <w:rsid w:val="004D269A"/>
    <w:rsid w:val="004D2C20"/>
    <w:rsid w:val="004D2EC8"/>
    <w:rsid w:val="004D3A5A"/>
    <w:rsid w:val="004D3A7C"/>
    <w:rsid w:val="004D3E3A"/>
    <w:rsid w:val="004D402E"/>
    <w:rsid w:val="004D57DA"/>
    <w:rsid w:val="004D6155"/>
    <w:rsid w:val="004D77D1"/>
    <w:rsid w:val="004D7CE0"/>
    <w:rsid w:val="004E0769"/>
    <w:rsid w:val="004E1505"/>
    <w:rsid w:val="004E410E"/>
    <w:rsid w:val="004E4187"/>
    <w:rsid w:val="004E4401"/>
    <w:rsid w:val="004E5BF9"/>
    <w:rsid w:val="004E5E95"/>
    <w:rsid w:val="004F305B"/>
    <w:rsid w:val="004F441C"/>
    <w:rsid w:val="004F4B3D"/>
    <w:rsid w:val="004F7170"/>
    <w:rsid w:val="005009EC"/>
    <w:rsid w:val="005035A5"/>
    <w:rsid w:val="005036E0"/>
    <w:rsid w:val="00505127"/>
    <w:rsid w:val="00505F3F"/>
    <w:rsid w:val="0050629A"/>
    <w:rsid w:val="005065C6"/>
    <w:rsid w:val="005076FC"/>
    <w:rsid w:val="0051020D"/>
    <w:rsid w:val="005108C5"/>
    <w:rsid w:val="00510EA4"/>
    <w:rsid w:val="00512537"/>
    <w:rsid w:val="005129B6"/>
    <w:rsid w:val="00512AF6"/>
    <w:rsid w:val="00513282"/>
    <w:rsid w:val="005132C2"/>
    <w:rsid w:val="00513FC5"/>
    <w:rsid w:val="00514234"/>
    <w:rsid w:val="005146F8"/>
    <w:rsid w:val="00514E42"/>
    <w:rsid w:val="00515BEC"/>
    <w:rsid w:val="00516E0D"/>
    <w:rsid w:val="00520D82"/>
    <w:rsid w:val="0052238A"/>
    <w:rsid w:val="00523722"/>
    <w:rsid w:val="0052474C"/>
    <w:rsid w:val="00527011"/>
    <w:rsid w:val="00527E71"/>
    <w:rsid w:val="005303BD"/>
    <w:rsid w:val="00532090"/>
    <w:rsid w:val="00532694"/>
    <w:rsid w:val="005349D8"/>
    <w:rsid w:val="00535D6C"/>
    <w:rsid w:val="00537DE5"/>
    <w:rsid w:val="00537FBC"/>
    <w:rsid w:val="00542674"/>
    <w:rsid w:val="0054519B"/>
    <w:rsid w:val="00545CFF"/>
    <w:rsid w:val="0055080A"/>
    <w:rsid w:val="005514E8"/>
    <w:rsid w:val="00552A44"/>
    <w:rsid w:val="00553089"/>
    <w:rsid w:val="0055325F"/>
    <w:rsid w:val="00553CF7"/>
    <w:rsid w:val="00554E92"/>
    <w:rsid w:val="005607B9"/>
    <w:rsid w:val="005607EF"/>
    <w:rsid w:val="00560ACF"/>
    <w:rsid w:val="00560B82"/>
    <w:rsid w:val="00560C26"/>
    <w:rsid w:val="005614D7"/>
    <w:rsid w:val="005618A3"/>
    <w:rsid w:val="00564126"/>
    <w:rsid w:val="005644A7"/>
    <w:rsid w:val="00564CE4"/>
    <w:rsid w:val="005657F0"/>
    <w:rsid w:val="0056597F"/>
    <w:rsid w:val="00567678"/>
    <w:rsid w:val="00567971"/>
    <w:rsid w:val="00567E2B"/>
    <w:rsid w:val="005709FD"/>
    <w:rsid w:val="005718A1"/>
    <w:rsid w:val="005754E5"/>
    <w:rsid w:val="005755A4"/>
    <w:rsid w:val="00581BBA"/>
    <w:rsid w:val="005833A8"/>
    <w:rsid w:val="00583E7E"/>
    <w:rsid w:val="00584499"/>
    <w:rsid w:val="005854D5"/>
    <w:rsid w:val="00587C8C"/>
    <w:rsid w:val="00590458"/>
    <w:rsid w:val="0059096E"/>
    <w:rsid w:val="00590D6D"/>
    <w:rsid w:val="00591706"/>
    <w:rsid w:val="00591989"/>
    <w:rsid w:val="00591F34"/>
    <w:rsid w:val="00592875"/>
    <w:rsid w:val="00593F76"/>
    <w:rsid w:val="005A0DAA"/>
    <w:rsid w:val="005A0E70"/>
    <w:rsid w:val="005A1E3D"/>
    <w:rsid w:val="005A35AA"/>
    <w:rsid w:val="005A3EAE"/>
    <w:rsid w:val="005A4530"/>
    <w:rsid w:val="005A7A1E"/>
    <w:rsid w:val="005B0FA9"/>
    <w:rsid w:val="005B12DB"/>
    <w:rsid w:val="005B1F37"/>
    <w:rsid w:val="005B2E73"/>
    <w:rsid w:val="005B364A"/>
    <w:rsid w:val="005B4354"/>
    <w:rsid w:val="005B484A"/>
    <w:rsid w:val="005B48C2"/>
    <w:rsid w:val="005B613C"/>
    <w:rsid w:val="005B661C"/>
    <w:rsid w:val="005B6E6D"/>
    <w:rsid w:val="005B7A3F"/>
    <w:rsid w:val="005B7BA4"/>
    <w:rsid w:val="005C1BC7"/>
    <w:rsid w:val="005C35BA"/>
    <w:rsid w:val="005C6089"/>
    <w:rsid w:val="005C638B"/>
    <w:rsid w:val="005C66DE"/>
    <w:rsid w:val="005D03C7"/>
    <w:rsid w:val="005D0412"/>
    <w:rsid w:val="005D07E5"/>
    <w:rsid w:val="005D0821"/>
    <w:rsid w:val="005D1724"/>
    <w:rsid w:val="005D2F74"/>
    <w:rsid w:val="005D3190"/>
    <w:rsid w:val="005D4CFE"/>
    <w:rsid w:val="005D7C71"/>
    <w:rsid w:val="005E00A7"/>
    <w:rsid w:val="005E2715"/>
    <w:rsid w:val="005E4CBA"/>
    <w:rsid w:val="005F1FAA"/>
    <w:rsid w:val="005F203A"/>
    <w:rsid w:val="005F355D"/>
    <w:rsid w:val="005F3821"/>
    <w:rsid w:val="005F42D8"/>
    <w:rsid w:val="005F546F"/>
    <w:rsid w:val="005F5704"/>
    <w:rsid w:val="00600DFF"/>
    <w:rsid w:val="006027F9"/>
    <w:rsid w:val="00603020"/>
    <w:rsid w:val="00603EE0"/>
    <w:rsid w:val="0060432F"/>
    <w:rsid w:val="00604A98"/>
    <w:rsid w:val="00604DD4"/>
    <w:rsid w:val="006055FD"/>
    <w:rsid w:val="006100A9"/>
    <w:rsid w:val="0061030C"/>
    <w:rsid w:val="00611B76"/>
    <w:rsid w:val="00613CBD"/>
    <w:rsid w:val="00615005"/>
    <w:rsid w:val="00615787"/>
    <w:rsid w:val="00615C34"/>
    <w:rsid w:val="006201D7"/>
    <w:rsid w:val="0062030C"/>
    <w:rsid w:val="00620599"/>
    <w:rsid w:val="00623366"/>
    <w:rsid w:val="0062430C"/>
    <w:rsid w:val="006266B5"/>
    <w:rsid w:val="00627836"/>
    <w:rsid w:val="00640090"/>
    <w:rsid w:val="00641845"/>
    <w:rsid w:val="00643E55"/>
    <w:rsid w:val="00644366"/>
    <w:rsid w:val="00647619"/>
    <w:rsid w:val="00656BE8"/>
    <w:rsid w:val="00656EF0"/>
    <w:rsid w:val="006574DA"/>
    <w:rsid w:val="00657B5A"/>
    <w:rsid w:val="006614BF"/>
    <w:rsid w:val="00663C9B"/>
    <w:rsid w:val="00665FF8"/>
    <w:rsid w:val="006661A0"/>
    <w:rsid w:val="00666548"/>
    <w:rsid w:val="00666CB1"/>
    <w:rsid w:val="00670E80"/>
    <w:rsid w:val="006710DB"/>
    <w:rsid w:val="00671890"/>
    <w:rsid w:val="006739D8"/>
    <w:rsid w:val="00677DB7"/>
    <w:rsid w:val="00677F20"/>
    <w:rsid w:val="0068017D"/>
    <w:rsid w:val="00680D02"/>
    <w:rsid w:val="00681A30"/>
    <w:rsid w:val="00681E1C"/>
    <w:rsid w:val="00683B79"/>
    <w:rsid w:val="0068611F"/>
    <w:rsid w:val="006915B7"/>
    <w:rsid w:val="00693F93"/>
    <w:rsid w:val="00694626"/>
    <w:rsid w:val="00694F6D"/>
    <w:rsid w:val="00694FFC"/>
    <w:rsid w:val="0069512B"/>
    <w:rsid w:val="00695372"/>
    <w:rsid w:val="006956ED"/>
    <w:rsid w:val="00695F75"/>
    <w:rsid w:val="006A0622"/>
    <w:rsid w:val="006A0B5A"/>
    <w:rsid w:val="006A32EE"/>
    <w:rsid w:val="006A48B8"/>
    <w:rsid w:val="006A54FE"/>
    <w:rsid w:val="006A7E56"/>
    <w:rsid w:val="006B029C"/>
    <w:rsid w:val="006B100B"/>
    <w:rsid w:val="006C1A75"/>
    <w:rsid w:val="006C260C"/>
    <w:rsid w:val="006C2D00"/>
    <w:rsid w:val="006C3973"/>
    <w:rsid w:val="006C4C94"/>
    <w:rsid w:val="006C6641"/>
    <w:rsid w:val="006C791B"/>
    <w:rsid w:val="006C7DB1"/>
    <w:rsid w:val="006D0090"/>
    <w:rsid w:val="006D1347"/>
    <w:rsid w:val="006D2886"/>
    <w:rsid w:val="006D39E5"/>
    <w:rsid w:val="006D4169"/>
    <w:rsid w:val="006D4893"/>
    <w:rsid w:val="006D4D83"/>
    <w:rsid w:val="006D5505"/>
    <w:rsid w:val="006D64C5"/>
    <w:rsid w:val="006D77B7"/>
    <w:rsid w:val="006E1D89"/>
    <w:rsid w:val="006E25E9"/>
    <w:rsid w:val="006E3B2D"/>
    <w:rsid w:val="006E46D9"/>
    <w:rsid w:val="006E5C06"/>
    <w:rsid w:val="006E69EF"/>
    <w:rsid w:val="006E7621"/>
    <w:rsid w:val="006E7FAB"/>
    <w:rsid w:val="006F1917"/>
    <w:rsid w:val="006F2B68"/>
    <w:rsid w:val="006F4F36"/>
    <w:rsid w:val="006F74BB"/>
    <w:rsid w:val="006F7B10"/>
    <w:rsid w:val="00700CC2"/>
    <w:rsid w:val="007020FA"/>
    <w:rsid w:val="00703056"/>
    <w:rsid w:val="00706AA5"/>
    <w:rsid w:val="0070794C"/>
    <w:rsid w:val="007113A5"/>
    <w:rsid w:val="007133AD"/>
    <w:rsid w:val="00714A37"/>
    <w:rsid w:val="00714C0D"/>
    <w:rsid w:val="007162CD"/>
    <w:rsid w:val="00716CA7"/>
    <w:rsid w:val="007177D8"/>
    <w:rsid w:val="00720887"/>
    <w:rsid w:val="0072145C"/>
    <w:rsid w:val="0072237A"/>
    <w:rsid w:val="00725A20"/>
    <w:rsid w:val="00726EBB"/>
    <w:rsid w:val="00727A2B"/>
    <w:rsid w:val="0073207A"/>
    <w:rsid w:val="00734E57"/>
    <w:rsid w:val="0073693A"/>
    <w:rsid w:val="00736E4C"/>
    <w:rsid w:val="00737C2B"/>
    <w:rsid w:val="00737F9D"/>
    <w:rsid w:val="00746273"/>
    <w:rsid w:val="00746850"/>
    <w:rsid w:val="0074794F"/>
    <w:rsid w:val="00750D30"/>
    <w:rsid w:val="007511C2"/>
    <w:rsid w:val="007519A3"/>
    <w:rsid w:val="00753296"/>
    <w:rsid w:val="0075495D"/>
    <w:rsid w:val="007556C8"/>
    <w:rsid w:val="00756287"/>
    <w:rsid w:val="0075639E"/>
    <w:rsid w:val="00756CFE"/>
    <w:rsid w:val="00760C1B"/>
    <w:rsid w:val="00762278"/>
    <w:rsid w:val="007624C9"/>
    <w:rsid w:val="00762BDE"/>
    <w:rsid w:val="007637D8"/>
    <w:rsid w:val="0076407E"/>
    <w:rsid w:val="00764480"/>
    <w:rsid w:val="00767474"/>
    <w:rsid w:val="007706ED"/>
    <w:rsid w:val="00770B4B"/>
    <w:rsid w:val="00771E72"/>
    <w:rsid w:val="00772733"/>
    <w:rsid w:val="00774F52"/>
    <w:rsid w:val="00775E15"/>
    <w:rsid w:val="007763B7"/>
    <w:rsid w:val="0077751F"/>
    <w:rsid w:val="00777A36"/>
    <w:rsid w:val="00785EB7"/>
    <w:rsid w:val="007861EC"/>
    <w:rsid w:val="00787E2D"/>
    <w:rsid w:val="00790855"/>
    <w:rsid w:val="00791C4E"/>
    <w:rsid w:val="007937EE"/>
    <w:rsid w:val="00795967"/>
    <w:rsid w:val="007A025E"/>
    <w:rsid w:val="007A292D"/>
    <w:rsid w:val="007A38B1"/>
    <w:rsid w:val="007A44CD"/>
    <w:rsid w:val="007A632C"/>
    <w:rsid w:val="007A71A6"/>
    <w:rsid w:val="007A7AF6"/>
    <w:rsid w:val="007B195C"/>
    <w:rsid w:val="007B2382"/>
    <w:rsid w:val="007B26A2"/>
    <w:rsid w:val="007B2EE2"/>
    <w:rsid w:val="007B4B73"/>
    <w:rsid w:val="007B4DDD"/>
    <w:rsid w:val="007B5395"/>
    <w:rsid w:val="007B64D8"/>
    <w:rsid w:val="007B6E91"/>
    <w:rsid w:val="007B7E65"/>
    <w:rsid w:val="007C022D"/>
    <w:rsid w:val="007C0ACE"/>
    <w:rsid w:val="007C0BA5"/>
    <w:rsid w:val="007C4DC3"/>
    <w:rsid w:val="007C501F"/>
    <w:rsid w:val="007C6A3E"/>
    <w:rsid w:val="007C7AC9"/>
    <w:rsid w:val="007C7DB6"/>
    <w:rsid w:val="007D0D0D"/>
    <w:rsid w:val="007D36FE"/>
    <w:rsid w:val="007D38F0"/>
    <w:rsid w:val="007D43FB"/>
    <w:rsid w:val="007D4F03"/>
    <w:rsid w:val="007D52A0"/>
    <w:rsid w:val="007D5DC5"/>
    <w:rsid w:val="007D6A98"/>
    <w:rsid w:val="007D7AA0"/>
    <w:rsid w:val="007E099E"/>
    <w:rsid w:val="007E15D6"/>
    <w:rsid w:val="007E1D8A"/>
    <w:rsid w:val="007E20BB"/>
    <w:rsid w:val="007E3296"/>
    <w:rsid w:val="007E42D1"/>
    <w:rsid w:val="007E4A1F"/>
    <w:rsid w:val="007E6AD8"/>
    <w:rsid w:val="007E6F56"/>
    <w:rsid w:val="007E7540"/>
    <w:rsid w:val="007E78ED"/>
    <w:rsid w:val="007F1CE1"/>
    <w:rsid w:val="007F2369"/>
    <w:rsid w:val="007F30AA"/>
    <w:rsid w:val="007F3290"/>
    <w:rsid w:val="007F392E"/>
    <w:rsid w:val="007F3A9A"/>
    <w:rsid w:val="007F530F"/>
    <w:rsid w:val="007F5CA9"/>
    <w:rsid w:val="007F6BEC"/>
    <w:rsid w:val="0080174F"/>
    <w:rsid w:val="00804D1F"/>
    <w:rsid w:val="0080622D"/>
    <w:rsid w:val="00806DEA"/>
    <w:rsid w:val="00807678"/>
    <w:rsid w:val="00810DEB"/>
    <w:rsid w:val="00812ADC"/>
    <w:rsid w:val="0081359A"/>
    <w:rsid w:val="0081586F"/>
    <w:rsid w:val="00817C59"/>
    <w:rsid w:val="00821D0A"/>
    <w:rsid w:val="0082240E"/>
    <w:rsid w:val="00822A99"/>
    <w:rsid w:val="00823187"/>
    <w:rsid w:val="00824A0C"/>
    <w:rsid w:val="008251B0"/>
    <w:rsid w:val="008303E8"/>
    <w:rsid w:val="008318B5"/>
    <w:rsid w:val="00832473"/>
    <w:rsid w:val="00832637"/>
    <w:rsid w:val="00832D8B"/>
    <w:rsid w:val="0083363E"/>
    <w:rsid w:val="00833E31"/>
    <w:rsid w:val="00835102"/>
    <w:rsid w:val="00835CFF"/>
    <w:rsid w:val="00836112"/>
    <w:rsid w:val="008368AA"/>
    <w:rsid w:val="008412E6"/>
    <w:rsid w:val="00841CC8"/>
    <w:rsid w:val="00842CA0"/>
    <w:rsid w:val="00842FED"/>
    <w:rsid w:val="00843055"/>
    <w:rsid w:val="008467FF"/>
    <w:rsid w:val="00847D6A"/>
    <w:rsid w:val="008531BE"/>
    <w:rsid w:val="00855274"/>
    <w:rsid w:val="008577B0"/>
    <w:rsid w:val="008612FD"/>
    <w:rsid w:val="008629BB"/>
    <w:rsid w:val="00863744"/>
    <w:rsid w:val="00864251"/>
    <w:rsid w:val="00865557"/>
    <w:rsid w:val="0086591A"/>
    <w:rsid w:val="00865DD5"/>
    <w:rsid w:val="008663C4"/>
    <w:rsid w:val="00866DB3"/>
    <w:rsid w:val="008707B1"/>
    <w:rsid w:val="008722C9"/>
    <w:rsid w:val="00873E17"/>
    <w:rsid w:val="008759D9"/>
    <w:rsid w:val="008760BD"/>
    <w:rsid w:val="00880BE2"/>
    <w:rsid w:val="00883FAC"/>
    <w:rsid w:val="0088660F"/>
    <w:rsid w:val="0088682D"/>
    <w:rsid w:val="00891C4A"/>
    <w:rsid w:val="00891CD1"/>
    <w:rsid w:val="0089375F"/>
    <w:rsid w:val="00895176"/>
    <w:rsid w:val="00895E97"/>
    <w:rsid w:val="0089798F"/>
    <w:rsid w:val="008A2FC5"/>
    <w:rsid w:val="008A73E8"/>
    <w:rsid w:val="008A76DE"/>
    <w:rsid w:val="008B2D75"/>
    <w:rsid w:val="008B3C21"/>
    <w:rsid w:val="008B3C5F"/>
    <w:rsid w:val="008B4C2F"/>
    <w:rsid w:val="008B5A10"/>
    <w:rsid w:val="008B6560"/>
    <w:rsid w:val="008B6B8A"/>
    <w:rsid w:val="008C05F0"/>
    <w:rsid w:val="008C2E29"/>
    <w:rsid w:val="008C3D2B"/>
    <w:rsid w:val="008C3F99"/>
    <w:rsid w:val="008C411E"/>
    <w:rsid w:val="008C4AAE"/>
    <w:rsid w:val="008C4FB5"/>
    <w:rsid w:val="008C5A05"/>
    <w:rsid w:val="008C6D2B"/>
    <w:rsid w:val="008C7BF3"/>
    <w:rsid w:val="008C7C6D"/>
    <w:rsid w:val="008C7E5D"/>
    <w:rsid w:val="008C7EF6"/>
    <w:rsid w:val="008D03D4"/>
    <w:rsid w:val="008D04C5"/>
    <w:rsid w:val="008D11C1"/>
    <w:rsid w:val="008D14E5"/>
    <w:rsid w:val="008D36E1"/>
    <w:rsid w:val="008D72A8"/>
    <w:rsid w:val="008E0412"/>
    <w:rsid w:val="008E17F4"/>
    <w:rsid w:val="008E19C7"/>
    <w:rsid w:val="008E2A84"/>
    <w:rsid w:val="008E2E70"/>
    <w:rsid w:val="008E3040"/>
    <w:rsid w:val="008E65FE"/>
    <w:rsid w:val="008E7427"/>
    <w:rsid w:val="008F0D57"/>
    <w:rsid w:val="008F1A2A"/>
    <w:rsid w:val="008F23E5"/>
    <w:rsid w:val="008F2539"/>
    <w:rsid w:val="008F2874"/>
    <w:rsid w:val="008F4ECC"/>
    <w:rsid w:val="008F656B"/>
    <w:rsid w:val="008F7BDC"/>
    <w:rsid w:val="009002FD"/>
    <w:rsid w:val="00901A09"/>
    <w:rsid w:val="00901AF8"/>
    <w:rsid w:val="00903B0F"/>
    <w:rsid w:val="0090502E"/>
    <w:rsid w:val="009065A6"/>
    <w:rsid w:val="00910128"/>
    <w:rsid w:val="009112BA"/>
    <w:rsid w:val="00912D84"/>
    <w:rsid w:val="00915251"/>
    <w:rsid w:val="00915D56"/>
    <w:rsid w:val="00916552"/>
    <w:rsid w:val="00917016"/>
    <w:rsid w:val="009171B1"/>
    <w:rsid w:val="009208C0"/>
    <w:rsid w:val="00920DA0"/>
    <w:rsid w:val="00921277"/>
    <w:rsid w:val="00921DA6"/>
    <w:rsid w:val="00923336"/>
    <w:rsid w:val="0092448E"/>
    <w:rsid w:val="00924896"/>
    <w:rsid w:val="00925FF2"/>
    <w:rsid w:val="00927973"/>
    <w:rsid w:val="00932079"/>
    <w:rsid w:val="00932123"/>
    <w:rsid w:val="00932164"/>
    <w:rsid w:val="00932637"/>
    <w:rsid w:val="009330CE"/>
    <w:rsid w:val="00934244"/>
    <w:rsid w:val="00941326"/>
    <w:rsid w:val="00942AE3"/>
    <w:rsid w:val="00945376"/>
    <w:rsid w:val="00946AB2"/>
    <w:rsid w:val="009476ED"/>
    <w:rsid w:val="009477DA"/>
    <w:rsid w:val="009505CA"/>
    <w:rsid w:val="00951276"/>
    <w:rsid w:val="009514BF"/>
    <w:rsid w:val="00953A14"/>
    <w:rsid w:val="00953BCA"/>
    <w:rsid w:val="00953CB8"/>
    <w:rsid w:val="00957E17"/>
    <w:rsid w:val="0096127F"/>
    <w:rsid w:val="0096184D"/>
    <w:rsid w:val="00964D8B"/>
    <w:rsid w:val="00964DF0"/>
    <w:rsid w:val="0096642D"/>
    <w:rsid w:val="009679FC"/>
    <w:rsid w:val="00972AC4"/>
    <w:rsid w:val="00972C47"/>
    <w:rsid w:val="00973473"/>
    <w:rsid w:val="00973D92"/>
    <w:rsid w:val="00975CEA"/>
    <w:rsid w:val="00977511"/>
    <w:rsid w:val="009818E4"/>
    <w:rsid w:val="009859D5"/>
    <w:rsid w:val="00987980"/>
    <w:rsid w:val="009911E4"/>
    <w:rsid w:val="0099266D"/>
    <w:rsid w:val="00992971"/>
    <w:rsid w:val="00994A0E"/>
    <w:rsid w:val="00994A58"/>
    <w:rsid w:val="00994C2D"/>
    <w:rsid w:val="0099635D"/>
    <w:rsid w:val="0099708E"/>
    <w:rsid w:val="00997791"/>
    <w:rsid w:val="009A0F7A"/>
    <w:rsid w:val="009A2650"/>
    <w:rsid w:val="009A3CA7"/>
    <w:rsid w:val="009A7484"/>
    <w:rsid w:val="009A7D1A"/>
    <w:rsid w:val="009B178D"/>
    <w:rsid w:val="009B195A"/>
    <w:rsid w:val="009B1FCB"/>
    <w:rsid w:val="009B3F8A"/>
    <w:rsid w:val="009B498F"/>
    <w:rsid w:val="009B4F57"/>
    <w:rsid w:val="009B51B1"/>
    <w:rsid w:val="009B6871"/>
    <w:rsid w:val="009C04EE"/>
    <w:rsid w:val="009C16DA"/>
    <w:rsid w:val="009C1862"/>
    <w:rsid w:val="009C2B75"/>
    <w:rsid w:val="009C2F04"/>
    <w:rsid w:val="009C3CBF"/>
    <w:rsid w:val="009C4514"/>
    <w:rsid w:val="009C5730"/>
    <w:rsid w:val="009C64A2"/>
    <w:rsid w:val="009C6B3D"/>
    <w:rsid w:val="009C766C"/>
    <w:rsid w:val="009D32BD"/>
    <w:rsid w:val="009D5868"/>
    <w:rsid w:val="009D7D02"/>
    <w:rsid w:val="009E1C74"/>
    <w:rsid w:val="009E2F8E"/>
    <w:rsid w:val="009E3479"/>
    <w:rsid w:val="009E42E9"/>
    <w:rsid w:val="009E7408"/>
    <w:rsid w:val="009F1036"/>
    <w:rsid w:val="009F56D4"/>
    <w:rsid w:val="009F6391"/>
    <w:rsid w:val="009F661B"/>
    <w:rsid w:val="009F6FE7"/>
    <w:rsid w:val="00A018EF"/>
    <w:rsid w:val="00A046BA"/>
    <w:rsid w:val="00A0474F"/>
    <w:rsid w:val="00A0510A"/>
    <w:rsid w:val="00A05877"/>
    <w:rsid w:val="00A069EB"/>
    <w:rsid w:val="00A101F2"/>
    <w:rsid w:val="00A10D9D"/>
    <w:rsid w:val="00A14292"/>
    <w:rsid w:val="00A14434"/>
    <w:rsid w:val="00A144F9"/>
    <w:rsid w:val="00A15230"/>
    <w:rsid w:val="00A168F2"/>
    <w:rsid w:val="00A16B4E"/>
    <w:rsid w:val="00A20DBF"/>
    <w:rsid w:val="00A2175A"/>
    <w:rsid w:val="00A22509"/>
    <w:rsid w:val="00A2329D"/>
    <w:rsid w:val="00A27985"/>
    <w:rsid w:val="00A306D3"/>
    <w:rsid w:val="00A30CEC"/>
    <w:rsid w:val="00A31F19"/>
    <w:rsid w:val="00A322C4"/>
    <w:rsid w:val="00A3231A"/>
    <w:rsid w:val="00A3260A"/>
    <w:rsid w:val="00A342D3"/>
    <w:rsid w:val="00A36FDA"/>
    <w:rsid w:val="00A37BAE"/>
    <w:rsid w:val="00A409F9"/>
    <w:rsid w:val="00A40A24"/>
    <w:rsid w:val="00A41082"/>
    <w:rsid w:val="00A41181"/>
    <w:rsid w:val="00A41E5D"/>
    <w:rsid w:val="00A438E8"/>
    <w:rsid w:val="00A43913"/>
    <w:rsid w:val="00A43ABA"/>
    <w:rsid w:val="00A47083"/>
    <w:rsid w:val="00A471C2"/>
    <w:rsid w:val="00A50BC5"/>
    <w:rsid w:val="00A514DF"/>
    <w:rsid w:val="00A51556"/>
    <w:rsid w:val="00A518FA"/>
    <w:rsid w:val="00A519B9"/>
    <w:rsid w:val="00A523F7"/>
    <w:rsid w:val="00A549AD"/>
    <w:rsid w:val="00A5625A"/>
    <w:rsid w:val="00A56330"/>
    <w:rsid w:val="00A5653F"/>
    <w:rsid w:val="00A57F1E"/>
    <w:rsid w:val="00A57F75"/>
    <w:rsid w:val="00A639BB"/>
    <w:rsid w:val="00A65C00"/>
    <w:rsid w:val="00A663DC"/>
    <w:rsid w:val="00A66853"/>
    <w:rsid w:val="00A6767F"/>
    <w:rsid w:val="00A7093D"/>
    <w:rsid w:val="00A715DD"/>
    <w:rsid w:val="00A71608"/>
    <w:rsid w:val="00A7246D"/>
    <w:rsid w:val="00A73151"/>
    <w:rsid w:val="00A75EDF"/>
    <w:rsid w:val="00A76572"/>
    <w:rsid w:val="00A80AC5"/>
    <w:rsid w:val="00A810AA"/>
    <w:rsid w:val="00A821FF"/>
    <w:rsid w:val="00A8362B"/>
    <w:rsid w:val="00A85980"/>
    <w:rsid w:val="00A86249"/>
    <w:rsid w:val="00A8680F"/>
    <w:rsid w:val="00A86AF4"/>
    <w:rsid w:val="00A87FA1"/>
    <w:rsid w:val="00A91D87"/>
    <w:rsid w:val="00A921DF"/>
    <w:rsid w:val="00A9513F"/>
    <w:rsid w:val="00A96084"/>
    <w:rsid w:val="00A966E0"/>
    <w:rsid w:val="00A96BE7"/>
    <w:rsid w:val="00A96D70"/>
    <w:rsid w:val="00A970E5"/>
    <w:rsid w:val="00A97BA7"/>
    <w:rsid w:val="00AA0351"/>
    <w:rsid w:val="00AA0D79"/>
    <w:rsid w:val="00AA1E1E"/>
    <w:rsid w:val="00AA45C4"/>
    <w:rsid w:val="00AA5614"/>
    <w:rsid w:val="00AA70E5"/>
    <w:rsid w:val="00AA71E7"/>
    <w:rsid w:val="00AB0B85"/>
    <w:rsid w:val="00AB1C6D"/>
    <w:rsid w:val="00AB3BB7"/>
    <w:rsid w:val="00AB3C4F"/>
    <w:rsid w:val="00AB55A8"/>
    <w:rsid w:val="00AB7109"/>
    <w:rsid w:val="00AC38E1"/>
    <w:rsid w:val="00AC5958"/>
    <w:rsid w:val="00AC5BE8"/>
    <w:rsid w:val="00AC6B1E"/>
    <w:rsid w:val="00AC7921"/>
    <w:rsid w:val="00AC7B0D"/>
    <w:rsid w:val="00AD0A74"/>
    <w:rsid w:val="00AD1A72"/>
    <w:rsid w:val="00AD1BAC"/>
    <w:rsid w:val="00AD2079"/>
    <w:rsid w:val="00AD2FA7"/>
    <w:rsid w:val="00AD36B3"/>
    <w:rsid w:val="00AD38E4"/>
    <w:rsid w:val="00AD4B4F"/>
    <w:rsid w:val="00AD4EFF"/>
    <w:rsid w:val="00AD5943"/>
    <w:rsid w:val="00AD5BF5"/>
    <w:rsid w:val="00AD6B3B"/>
    <w:rsid w:val="00AD6D2A"/>
    <w:rsid w:val="00AD7800"/>
    <w:rsid w:val="00AD7817"/>
    <w:rsid w:val="00AE27B5"/>
    <w:rsid w:val="00AE454C"/>
    <w:rsid w:val="00AE52E6"/>
    <w:rsid w:val="00AE5C17"/>
    <w:rsid w:val="00AE655C"/>
    <w:rsid w:val="00AE6B74"/>
    <w:rsid w:val="00AE7D29"/>
    <w:rsid w:val="00AF040A"/>
    <w:rsid w:val="00AF117F"/>
    <w:rsid w:val="00AF1EE3"/>
    <w:rsid w:val="00AF77A8"/>
    <w:rsid w:val="00AF7947"/>
    <w:rsid w:val="00B02BF3"/>
    <w:rsid w:val="00B0300F"/>
    <w:rsid w:val="00B033DE"/>
    <w:rsid w:val="00B038A7"/>
    <w:rsid w:val="00B04292"/>
    <w:rsid w:val="00B052E3"/>
    <w:rsid w:val="00B05420"/>
    <w:rsid w:val="00B06288"/>
    <w:rsid w:val="00B07905"/>
    <w:rsid w:val="00B109BA"/>
    <w:rsid w:val="00B11337"/>
    <w:rsid w:val="00B12653"/>
    <w:rsid w:val="00B12D80"/>
    <w:rsid w:val="00B12DA1"/>
    <w:rsid w:val="00B1598D"/>
    <w:rsid w:val="00B1787D"/>
    <w:rsid w:val="00B178DC"/>
    <w:rsid w:val="00B22604"/>
    <w:rsid w:val="00B243E9"/>
    <w:rsid w:val="00B352CD"/>
    <w:rsid w:val="00B36326"/>
    <w:rsid w:val="00B37ACB"/>
    <w:rsid w:val="00B4267D"/>
    <w:rsid w:val="00B44798"/>
    <w:rsid w:val="00B45E42"/>
    <w:rsid w:val="00B46E17"/>
    <w:rsid w:val="00B47129"/>
    <w:rsid w:val="00B47203"/>
    <w:rsid w:val="00B51B18"/>
    <w:rsid w:val="00B5352C"/>
    <w:rsid w:val="00B541B5"/>
    <w:rsid w:val="00B558B3"/>
    <w:rsid w:val="00B56F78"/>
    <w:rsid w:val="00B571FD"/>
    <w:rsid w:val="00B61902"/>
    <w:rsid w:val="00B626CB"/>
    <w:rsid w:val="00B6408C"/>
    <w:rsid w:val="00B64EFA"/>
    <w:rsid w:val="00B6752A"/>
    <w:rsid w:val="00B73CDD"/>
    <w:rsid w:val="00B73D29"/>
    <w:rsid w:val="00B74DE9"/>
    <w:rsid w:val="00B755F5"/>
    <w:rsid w:val="00B766E8"/>
    <w:rsid w:val="00B80E57"/>
    <w:rsid w:val="00B82A91"/>
    <w:rsid w:val="00B85090"/>
    <w:rsid w:val="00B873D8"/>
    <w:rsid w:val="00B87E62"/>
    <w:rsid w:val="00B904C3"/>
    <w:rsid w:val="00B922A5"/>
    <w:rsid w:val="00B94D07"/>
    <w:rsid w:val="00B95773"/>
    <w:rsid w:val="00B9605F"/>
    <w:rsid w:val="00B97686"/>
    <w:rsid w:val="00BA0AB9"/>
    <w:rsid w:val="00BA227C"/>
    <w:rsid w:val="00BA329F"/>
    <w:rsid w:val="00BA3C47"/>
    <w:rsid w:val="00BA4706"/>
    <w:rsid w:val="00BA4DB1"/>
    <w:rsid w:val="00BA76DD"/>
    <w:rsid w:val="00BA7752"/>
    <w:rsid w:val="00BB0568"/>
    <w:rsid w:val="00BB14E7"/>
    <w:rsid w:val="00BB18D9"/>
    <w:rsid w:val="00BB4152"/>
    <w:rsid w:val="00BB6B69"/>
    <w:rsid w:val="00BC0195"/>
    <w:rsid w:val="00BC1BD3"/>
    <w:rsid w:val="00BC3DA5"/>
    <w:rsid w:val="00BC493F"/>
    <w:rsid w:val="00BC5444"/>
    <w:rsid w:val="00BC5986"/>
    <w:rsid w:val="00BC62AD"/>
    <w:rsid w:val="00BC7D8F"/>
    <w:rsid w:val="00BD3F36"/>
    <w:rsid w:val="00BE1016"/>
    <w:rsid w:val="00BE1EAD"/>
    <w:rsid w:val="00BE276C"/>
    <w:rsid w:val="00BE34D7"/>
    <w:rsid w:val="00BE3DA7"/>
    <w:rsid w:val="00BE4661"/>
    <w:rsid w:val="00BE4699"/>
    <w:rsid w:val="00BE6CAA"/>
    <w:rsid w:val="00BF0E22"/>
    <w:rsid w:val="00BF1307"/>
    <w:rsid w:val="00BF1D12"/>
    <w:rsid w:val="00BF2576"/>
    <w:rsid w:val="00BF4733"/>
    <w:rsid w:val="00BF6F4F"/>
    <w:rsid w:val="00BF7145"/>
    <w:rsid w:val="00BF7345"/>
    <w:rsid w:val="00BF78BA"/>
    <w:rsid w:val="00C00A28"/>
    <w:rsid w:val="00C00CD6"/>
    <w:rsid w:val="00C00D62"/>
    <w:rsid w:val="00C01E02"/>
    <w:rsid w:val="00C02848"/>
    <w:rsid w:val="00C0314F"/>
    <w:rsid w:val="00C035D1"/>
    <w:rsid w:val="00C04574"/>
    <w:rsid w:val="00C047A1"/>
    <w:rsid w:val="00C06612"/>
    <w:rsid w:val="00C11285"/>
    <w:rsid w:val="00C11FB0"/>
    <w:rsid w:val="00C137A3"/>
    <w:rsid w:val="00C16D28"/>
    <w:rsid w:val="00C2077D"/>
    <w:rsid w:val="00C2085F"/>
    <w:rsid w:val="00C20A59"/>
    <w:rsid w:val="00C22C6C"/>
    <w:rsid w:val="00C230FD"/>
    <w:rsid w:val="00C2323F"/>
    <w:rsid w:val="00C2324A"/>
    <w:rsid w:val="00C23C68"/>
    <w:rsid w:val="00C24F09"/>
    <w:rsid w:val="00C25723"/>
    <w:rsid w:val="00C27AA3"/>
    <w:rsid w:val="00C27B51"/>
    <w:rsid w:val="00C3024D"/>
    <w:rsid w:val="00C30E60"/>
    <w:rsid w:val="00C31AF6"/>
    <w:rsid w:val="00C32099"/>
    <w:rsid w:val="00C32A58"/>
    <w:rsid w:val="00C32E6C"/>
    <w:rsid w:val="00C3347F"/>
    <w:rsid w:val="00C344FF"/>
    <w:rsid w:val="00C36CFB"/>
    <w:rsid w:val="00C36EE3"/>
    <w:rsid w:val="00C36FFE"/>
    <w:rsid w:val="00C40227"/>
    <w:rsid w:val="00C413B3"/>
    <w:rsid w:val="00C415B4"/>
    <w:rsid w:val="00C41B82"/>
    <w:rsid w:val="00C4250C"/>
    <w:rsid w:val="00C44F21"/>
    <w:rsid w:val="00C464CE"/>
    <w:rsid w:val="00C46B89"/>
    <w:rsid w:val="00C477AF"/>
    <w:rsid w:val="00C50E49"/>
    <w:rsid w:val="00C51413"/>
    <w:rsid w:val="00C52364"/>
    <w:rsid w:val="00C535DF"/>
    <w:rsid w:val="00C56A59"/>
    <w:rsid w:val="00C57A69"/>
    <w:rsid w:val="00C57D5F"/>
    <w:rsid w:val="00C602E1"/>
    <w:rsid w:val="00C612F8"/>
    <w:rsid w:val="00C61C32"/>
    <w:rsid w:val="00C62338"/>
    <w:rsid w:val="00C62C3C"/>
    <w:rsid w:val="00C62CAC"/>
    <w:rsid w:val="00C6359F"/>
    <w:rsid w:val="00C638C0"/>
    <w:rsid w:val="00C638D7"/>
    <w:rsid w:val="00C6528D"/>
    <w:rsid w:val="00C664ED"/>
    <w:rsid w:val="00C704C9"/>
    <w:rsid w:val="00C7096F"/>
    <w:rsid w:val="00C717E2"/>
    <w:rsid w:val="00C719A6"/>
    <w:rsid w:val="00C749C0"/>
    <w:rsid w:val="00C74C78"/>
    <w:rsid w:val="00C77FAC"/>
    <w:rsid w:val="00C81000"/>
    <w:rsid w:val="00C82829"/>
    <w:rsid w:val="00C833A2"/>
    <w:rsid w:val="00C85C88"/>
    <w:rsid w:val="00C91EC9"/>
    <w:rsid w:val="00C94732"/>
    <w:rsid w:val="00C95BF1"/>
    <w:rsid w:val="00C961EB"/>
    <w:rsid w:val="00C96884"/>
    <w:rsid w:val="00CA04A2"/>
    <w:rsid w:val="00CA3A6D"/>
    <w:rsid w:val="00CA3D6B"/>
    <w:rsid w:val="00CA459B"/>
    <w:rsid w:val="00CA7C68"/>
    <w:rsid w:val="00CB06D7"/>
    <w:rsid w:val="00CB0C3B"/>
    <w:rsid w:val="00CB1E67"/>
    <w:rsid w:val="00CB4A2A"/>
    <w:rsid w:val="00CB5DA9"/>
    <w:rsid w:val="00CB5DBE"/>
    <w:rsid w:val="00CB63CB"/>
    <w:rsid w:val="00CB7298"/>
    <w:rsid w:val="00CB78C8"/>
    <w:rsid w:val="00CC014E"/>
    <w:rsid w:val="00CC06AF"/>
    <w:rsid w:val="00CC0AA1"/>
    <w:rsid w:val="00CC1CCF"/>
    <w:rsid w:val="00CC40B1"/>
    <w:rsid w:val="00CC49D9"/>
    <w:rsid w:val="00CC57C2"/>
    <w:rsid w:val="00CD12F8"/>
    <w:rsid w:val="00CD3C0D"/>
    <w:rsid w:val="00CD5DA1"/>
    <w:rsid w:val="00CD60D1"/>
    <w:rsid w:val="00CE12AE"/>
    <w:rsid w:val="00CE18FC"/>
    <w:rsid w:val="00CE2498"/>
    <w:rsid w:val="00CE4B13"/>
    <w:rsid w:val="00CE4B74"/>
    <w:rsid w:val="00CE78EE"/>
    <w:rsid w:val="00CF0923"/>
    <w:rsid w:val="00CF0BD7"/>
    <w:rsid w:val="00CF2731"/>
    <w:rsid w:val="00CF3C59"/>
    <w:rsid w:val="00CF3D87"/>
    <w:rsid w:val="00CF550A"/>
    <w:rsid w:val="00D00EF3"/>
    <w:rsid w:val="00D013FC"/>
    <w:rsid w:val="00D01428"/>
    <w:rsid w:val="00D0184E"/>
    <w:rsid w:val="00D0312E"/>
    <w:rsid w:val="00D033D8"/>
    <w:rsid w:val="00D03B0D"/>
    <w:rsid w:val="00D048D6"/>
    <w:rsid w:val="00D04EA8"/>
    <w:rsid w:val="00D0760A"/>
    <w:rsid w:val="00D11C86"/>
    <w:rsid w:val="00D11EF3"/>
    <w:rsid w:val="00D14CEE"/>
    <w:rsid w:val="00D1568C"/>
    <w:rsid w:val="00D1580B"/>
    <w:rsid w:val="00D158F3"/>
    <w:rsid w:val="00D159B0"/>
    <w:rsid w:val="00D17409"/>
    <w:rsid w:val="00D20B8E"/>
    <w:rsid w:val="00D229DA"/>
    <w:rsid w:val="00D22BEE"/>
    <w:rsid w:val="00D232C0"/>
    <w:rsid w:val="00D2365A"/>
    <w:rsid w:val="00D253A5"/>
    <w:rsid w:val="00D27814"/>
    <w:rsid w:val="00D306DA"/>
    <w:rsid w:val="00D318B5"/>
    <w:rsid w:val="00D31F75"/>
    <w:rsid w:val="00D32DF7"/>
    <w:rsid w:val="00D334D4"/>
    <w:rsid w:val="00D340A6"/>
    <w:rsid w:val="00D344D6"/>
    <w:rsid w:val="00D34773"/>
    <w:rsid w:val="00D3499C"/>
    <w:rsid w:val="00D35972"/>
    <w:rsid w:val="00D35C71"/>
    <w:rsid w:val="00D36EF2"/>
    <w:rsid w:val="00D40856"/>
    <w:rsid w:val="00D4185F"/>
    <w:rsid w:val="00D41FC4"/>
    <w:rsid w:val="00D43977"/>
    <w:rsid w:val="00D43DD3"/>
    <w:rsid w:val="00D45553"/>
    <w:rsid w:val="00D46E39"/>
    <w:rsid w:val="00D5244E"/>
    <w:rsid w:val="00D525FB"/>
    <w:rsid w:val="00D52BC1"/>
    <w:rsid w:val="00D53124"/>
    <w:rsid w:val="00D53AE3"/>
    <w:rsid w:val="00D54366"/>
    <w:rsid w:val="00D55236"/>
    <w:rsid w:val="00D61145"/>
    <w:rsid w:val="00D62059"/>
    <w:rsid w:val="00D626C5"/>
    <w:rsid w:val="00D646A8"/>
    <w:rsid w:val="00D70425"/>
    <w:rsid w:val="00D70649"/>
    <w:rsid w:val="00D70994"/>
    <w:rsid w:val="00D712AE"/>
    <w:rsid w:val="00D719AB"/>
    <w:rsid w:val="00D73854"/>
    <w:rsid w:val="00D74278"/>
    <w:rsid w:val="00D75BA5"/>
    <w:rsid w:val="00D8296D"/>
    <w:rsid w:val="00D833FD"/>
    <w:rsid w:val="00D84031"/>
    <w:rsid w:val="00D84D64"/>
    <w:rsid w:val="00D85426"/>
    <w:rsid w:val="00D86D0D"/>
    <w:rsid w:val="00D95111"/>
    <w:rsid w:val="00D96EF7"/>
    <w:rsid w:val="00D97D29"/>
    <w:rsid w:val="00DA19F1"/>
    <w:rsid w:val="00DA2868"/>
    <w:rsid w:val="00DA5E02"/>
    <w:rsid w:val="00DB0A4C"/>
    <w:rsid w:val="00DB1510"/>
    <w:rsid w:val="00DB456F"/>
    <w:rsid w:val="00DB51CA"/>
    <w:rsid w:val="00DB62EF"/>
    <w:rsid w:val="00DB7116"/>
    <w:rsid w:val="00DB7D46"/>
    <w:rsid w:val="00DC18ED"/>
    <w:rsid w:val="00DC43CF"/>
    <w:rsid w:val="00DC45F7"/>
    <w:rsid w:val="00DC6021"/>
    <w:rsid w:val="00DC65DF"/>
    <w:rsid w:val="00DC7B84"/>
    <w:rsid w:val="00DD041A"/>
    <w:rsid w:val="00DD1279"/>
    <w:rsid w:val="00DD2202"/>
    <w:rsid w:val="00DD237D"/>
    <w:rsid w:val="00DD2442"/>
    <w:rsid w:val="00DD64C1"/>
    <w:rsid w:val="00DE04F5"/>
    <w:rsid w:val="00DE0855"/>
    <w:rsid w:val="00DE2455"/>
    <w:rsid w:val="00DE4F22"/>
    <w:rsid w:val="00DE6439"/>
    <w:rsid w:val="00DE6741"/>
    <w:rsid w:val="00DE7F07"/>
    <w:rsid w:val="00DF0E88"/>
    <w:rsid w:val="00DF2878"/>
    <w:rsid w:val="00DF38A7"/>
    <w:rsid w:val="00DF3921"/>
    <w:rsid w:val="00DF42AC"/>
    <w:rsid w:val="00DF62E8"/>
    <w:rsid w:val="00DF7AAE"/>
    <w:rsid w:val="00E000FA"/>
    <w:rsid w:val="00E0163B"/>
    <w:rsid w:val="00E04D64"/>
    <w:rsid w:val="00E11E32"/>
    <w:rsid w:val="00E128C1"/>
    <w:rsid w:val="00E1417B"/>
    <w:rsid w:val="00E158CA"/>
    <w:rsid w:val="00E21354"/>
    <w:rsid w:val="00E23876"/>
    <w:rsid w:val="00E23E72"/>
    <w:rsid w:val="00E24048"/>
    <w:rsid w:val="00E26E0B"/>
    <w:rsid w:val="00E30DF8"/>
    <w:rsid w:val="00E3106C"/>
    <w:rsid w:val="00E35690"/>
    <w:rsid w:val="00E35870"/>
    <w:rsid w:val="00E3594E"/>
    <w:rsid w:val="00E359B0"/>
    <w:rsid w:val="00E362AB"/>
    <w:rsid w:val="00E40C92"/>
    <w:rsid w:val="00E41863"/>
    <w:rsid w:val="00E42246"/>
    <w:rsid w:val="00E4421B"/>
    <w:rsid w:val="00E45659"/>
    <w:rsid w:val="00E5090A"/>
    <w:rsid w:val="00E51518"/>
    <w:rsid w:val="00E51B5E"/>
    <w:rsid w:val="00E53967"/>
    <w:rsid w:val="00E53B0B"/>
    <w:rsid w:val="00E53C1D"/>
    <w:rsid w:val="00E54CF9"/>
    <w:rsid w:val="00E554E2"/>
    <w:rsid w:val="00E56124"/>
    <w:rsid w:val="00E577AC"/>
    <w:rsid w:val="00E60256"/>
    <w:rsid w:val="00E60EA2"/>
    <w:rsid w:val="00E610CA"/>
    <w:rsid w:val="00E6198B"/>
    <w:rsid w:val="00E62297"/>
    <w:rsid w:val="00E62967"/>
    <w:rsid w:val="00E65707"/>
    <w:rsid w:val="00E667DE"/>
    <w:rsid w:val="00E66E30"/>
    <w:rsid w:val="00E70FC7"/>
    <w:rsid w:val="00E710A6"/>
    <w:rsid w:val="00E7149D"/>
    <w:rsid w:val="00E7204C"/>
    <w:rsid w:val="00E7322E"/>
    <w:rsid w:val="00E75151"/>
    <w:rsid w:val="00E754A7"/>
    <w:rsid w:val="00E76DE8"/>
    <w:rsid w:val="00E80521"/>
    <w:rsid w:val="00E80C6F"/>
    <w:rsid w:val="00E8101F"/>
    <w:rsid w:val="00E810ED"/>
    <w:rsid w:val="00E82D74"/>
    <w:rsid w:val="00E837EC"/>
    <w:rsid w:val="00E84D33"/>
    <w:rsid w:val="00E85BF6"/>
    <w:rsid w:val="00E85DDC"/>
    <w:rsid w:val="00E86B3F"/>
    <w:rsid w:val="00E86CEA"/>
    <w:rsid w:val="00E878CD"/>
    <w:rsid w:val="00E91D88"/>
    <w:rsid w:val="00E93E89"/>
    <w:rsid w:val="00E944A4"/>
    <w:rsid w:val="00E9559E"/>
    <w:rsid w:val="00EA19CC"/>
    <w:rsid w:val="00EA31C7"/>
    <w:rsid w:val="00EA46B9"/>
    <w:rsid w:val="00EA5782"/>
    <w:rsid w:val="00EA58CD"/>
    <w:rsid w:val="00EA6D09"/>
    <w:rsid w:val="00EB0BA6"/>
    <w:rsid w:val="00EB1544"/>
    <w:rsid w:val="00EB1EB6"/>
    <w:rsid w:val="00EB3CD5"/>
    <w:rsid w:val="00EB3CF8"/>
    <w:rsid w:val="00EB4266"/>
    <w:rsid w:val="00EB62B3"/>
    <w:rsid w:val="00EB6B2C"/>
    <w:rsid w:val="00EB7263"/>
    <w:rsid w:val="00EC223B"/>
    <w:rsid w:val="00EC344E"/>
    <w:rsid w:val="00EC5F25"/>
    <w:rsid w:val="00ED181A"/>
    <w:rsid w:val="00ED1ABB"/>
    <w:rsid w:val="00ED220A"/>
    <w:rsid w:val="00ED4128"/>
    <w:rsid w:val="00ED6907"/>
    <w:rsid w:val="00ED7185"/>
    <w:rsid w:val="00ED7B3F"/>
    <w:rsid w:val="00EE2157"/>
    <w:rsid w:val="00EE22D6"/>
    <w:rsid w:val="00EE33CC"/>
    <w:rsid w:val="00EE5380"/>
    <w:rsid w:val="00EE5FAD"/>
    <w:rsid w:val="00EE620E"/>
    <w:rsid w:val="00EE6EB2"/>
    <w:rsid w:val="00EF02A6"/>
    <w:rsid w:val="00EF5A35"/>
    <w:rsid w:val="00F00138"/>
    <w:rsid w:val="00F00CC2"/>
    <w:rsid w:val="00F01484"/>
    <w:rsid w:val="00F016BF"/>
    <w:rsid w:val="00F045CA"/>
    <w:rsid w:val="00F05FF8"/>
    <w:rsid w:val="00F1165A"/>
    <w:rsid w:val="00F12247"/>
    <w:rsid w:val="00F13037"/>
    <w:rsid w:val="00F14559"/>
    <w:rsid w:val="00F1523E"/>
    <w:rsid w:val="00F15BAD"/>
    <w:rsid w:val="00F2011D"/>
    <w:rsid w:val="00F20D61"/>
    <w:rsid w:val="00F21319"/>
    <w:rsid w:val="00F22D21"/>
    <w:rsid w:val="00F24582"/>
    <w:rsid w:val="00F264E9"/>
    <w:rsid w:val="00F30096"/>
    <w:rsid w:val="00F30B96"/>
    <w:rsid w:val="00F318C3"/>
    <w:rsid w:val="00F32052"/>
    <w:rsid w:val="00F32855"/>
    <w:rsid w:val="00F32A5F"/>
    <w:rsid w:val="00F354C3"/>
    <w:rsid w:val="00F35E94"/>
    <w:rsid w:val="00F36494"/>
    <w:rsid w:val="00F37B1F"/>
    <w:rsid w:val="00F40154"/>
    <w:rsid w:val="00F42376"/>
    <w:rsid w:val="00F43694"/>
    <w:rsid w:val="00F43A40"/>
    <w:rsid w:val="00F43AE1"/>
    <w:rsid w:val="00F45122"/>
    <w:rsid w:val="00F45519"/>
    <w:rsid w:val="00F45710"/>
    <w:rsid w:val="00F46599"/>
    <w:rsid w:val="00F538AB"/>
    <w:rsid w:val="00F54F72"/>
    <w:rsid w:val="00F559DE"/>
    <w:rsid w:val="00F57BCC"/>
    <w:rsid w:val="00F60093"/>
    <w:rsid w:val="00F607AD"/>
    <w:rsid w:val="00F63B66"/>
    <w:rsid w:val="00F64693"/>
    <w:rsid w:val="00F649C9"/>
    <w:rsid w:val="00F6754D"/>
    <w:rsid w:val="00F71734"/>
    <w:rsid w:val="00F71D17"/>
    <w:rsid w:val="00F71EC2"/>
    <w:rsid w:val="00F730EF"/>
    <w:rsid w:val="00F7355A"/>
    <w:rsid w:val="00F752F5"/>
    <w:rsid w:val="00F7593B"/>
    <w:rsid w:val="00F80F8A"/>
    <w:rsid w:val="00F82B9C"/>
    <w:rsid w:val="00F833F9"/>
    <w:rsid w:val="00F84F6B"/>
    <w:rsid w:val="00F86D5A"/>
    <w:rsid w:val="00F87FE8"/>
    <w:rsid w:val="00F91674"/>
    <w:rsid w:val="00F94D5D"/>
    <w:rsid w:val="00F96727"/>
    <w:rsid w:val="00F96BA4"/>
    <w:rsid w:val="00F9742D"/>
    <w:rsid w:val="00FA2398"/>
    <w:rsid w:val="00FA30DD"/>
    <w:rsid w:val="00FA598E"/>
    <w:rsid w:val="00FA7924"/>
    <w:rsid w:val="00FB07EB"/>
    <w:rsid w:val="00FB31E6"/>
    <w:rsid w:val="00FB5C12"/>
    <w:rsid w:val="00FB617D"/>
    <w:rsid w:val="00FB62CE"/>
    <w:rsid w:val="00FB7A1F"/>
    <w:rsid w:val="00FC14E1"/>
    <w:rsid w:val="00FC2327"/>
    <w:rsid w:val="00FC42B4"/>
    <w:rsid w:val="00FC4C0F"/>
    <w:rsid w:val="00FC5126"/>
    <w:rsid w:val="00FC567C"/>
    <w:rsid w:val="00FC58DC"/>
    <w:rsid w:val="00FC7A4F"/>
    <w:rsid w:val="00FD079E"/>
    <w:rsid w:val="00FD1491"/>
    <w:rsid w:val="00FD2347"/>
    <w:rsid w:val="00FD3B58"/>
    <w:rsid w:val="00FD5299"/>
    <w:rsid w:val="00FD646B"/>
    <w:rsid w:val="00FE1991"/>
    <w:rsid w:val="00FE2A16"/>
    <w:rsid w:val="00FE2C93"/>
    <w:rsid w:val="00FE3B24"/>
    <w:rsid w:val="00FE57E4"/>
    <w:rsid w:val="00FE5EAB"/>
    <w:rsid w:val="00FF01E5"/>
    <w:rsid w:val="00FF0C42"/>
    <w:rsid w:val="00FF0EE1"/>
    <w:rsid w:val="00FF14B0"/>
    <w:rsid w:val="00FF21C8"/>
    <w:rsid w:val="00FF3B16"/>
    <w:rsid w:val="00FF3CD9"/>
    <w:rsid w:val="00FF5FAE"/>
    <w:rsid w:val="00FF7357"/>
    <w:rsid w:val="00FF7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3B4AD"/>
  <w15:chartTrackingRefBased/>
  <w15:docId w15:val="{211F5D9A-0003-4E73-BBEA-8C81E7C4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link w:val="Heading3Char"/>
    <w:uiPriority w:val="9"/>
    <w:qFormat/>
    <w:rsid w:val="002270F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4C94"/>
    <w:rPr>
      <w:rFonts w:ascii="Tahoma" w:hAnsi="Tahoma" w:cs="Tahoma"/>
      <w:sz w:val="16"/>
      <w:szCs w:val="16"/>
    </w:rPr>
  </w:style>
  <w:style w:type="table" w:styleId="TableGrid">
    <w:name w:val="Table Grid"/>
    <w:basedOn w:val="TableNormal"/>
    <w:uiPriority w:val="39"/>
    <w:rsid w:val="00E442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076FC"/>
    <w:rPr>
      <w:b/>
      <w:bCs/>
    </w:rPr>
  </w:style>
  <w:style w:type="paragraph" w:styleId="ListParagraph">
    <w:name w:val="List Paragraph"/>
    <w:basedOn w:val="Normal"/>
    <w:uiPriority w:val="34"/>
    <w:qFormat/>
    <w:rsid w:val="003C12CD"/>
    <w:pPr>
      <w:ind w:left="720"/>
    </w:pPr>
  </w:style>
  <w:style w:type="character" w:styleId="Hyperlink">
    <w:name w:val="Hyperlink"/>
    <w:rsid w:val="008C2E29"/>
    <w:rPr>
      <w:color w:val="0000FF"/>
      <w:u w:val="single"/>
    </w:rPr>
  </w:style>
  <w:style w:type="paragraph" w:customStyle="1" w:styleId="Default">
    <w:name w:val="Default"/>
    <w:rsid w:val="008C411E"/>
    <w:pPr>
      <w:autoSpaceDE w:val="0"/>
      <w:autoSpaceDN w:val="0"/>
      <w:adjustRightInd w:val="0"/>
    </w:pPr>
    <w:rPr>
      <w:color w:val="000000"/>
      <w:sz w:val="24"/>
      <w:szCs w:val="24"/>
    </w:rPr>
  </w:style>
  <w:style w:type="character" w:styleId="FollowedHyperlink">
    <w:name w:val="FollowedHyperlink"/>
    <w:rsid w:val="00F37B1F"/>
    <w:rPr>
      <w:color w:val="954F72"/>
      <w:u w:val="single"/>
    </w:rPr>
  </w:style>
  <w:style w:type="character" w:styleId="UnresolvedMention">
    <w:name w:val="Unresolved Mention"/>
    <w:basedOn w:val="DefaultParagraphFont"/>
    <w:uiPriority w:val="99"/>
    <w:semiHidden/>
    <w:unhideWhenUsed/>
    <w:rsid w:val="002A7FE1"/>
    <w:rPr>
      <w:color w:val="605E5C"/>
      <w:shd w:val="clear" w:color="auto" w:fill="E1DFDD"/>
    </w:rPr>
  </w:style>
  <w:style w:type="paragraph" w:styleId="Revision">
    <w:name w:val="Revision"/>
    <w:hidden/>
    <w:uiPriority w:val="99"/>
    <w:semiHidden/>
    <w:rsid w:val="00B11337"/>
    <w:rPr>
      <w:sz w:val="24"/>
      <w:szCs w:val="24"/>
    </w:rPr>
  </w:style>
  <w:style w:type="paragraph" w:styleId="Header">
    <w:name w:val="header"/>
    <w:basedOn w:val="Normal"/>
    <w:link w:val="HeaderChar"/>
    <w:rsid w:val="00513282"/>
    <w:pPr>
      <w:tabs>
        <w:tab w:val="center" w:pos="4680"/>
        <w:tab w:val="right" w:pos="9360"/>
      </w:tabs>
    </w:pPr>
  </w:style>
  <w:style w:type="character" w:customStyle="1" w:styleId="HeaderChar">
    <w:name w:val="Header Char"/>
    <w:basedOn w:val="DefaultParagraphFont"/>
    <w:link w:val="Header"/>
    <w:rsid w:val="00513282"/>
    <w:rPr>
      <w:sz w:val="24"/>
      <w:szCs w:val="24"/>
    </w:rPr>
  </w:style>
  <w:style w:type="paragraph" w:styleId="Footer">
    <w:name w:val="footer"/>
    <w:basedOn w:val="Normal"/>
    <w:link w:val="FooterChar"/>
    <w:rsid w:val="00513282"/>
    <w:pPr>
      <w:tabs>
        <w:tab w:val="center" w:pos="4680"/>
        <w:tab w:val="right" w:pos="9360"/>
      </w:tabs>
    </w:pPr>
  </w:style>
  <w:style w:type="character" w:customStyle="1" w:styleId="FooterChar">
    <w:name w:val="Footer Char"/>
    <w:basedOn w:val="DefaultParagraphFont"/>
    <w:link w:val="Footer"/>
    <w:rsid w:val="00513282"/>
    <w:rPr>
      <w:sz w:val="24"/>
      <w:szCs w:val="24"/>
    </w:rPr>
  </w:style>
  <w:style w:type="character" w:customStyle="1" w:styleId="Heading3Char">
    <w:name w:val="Heading 3 Char"/>
    <w:basedOn w:val="DefaultParagraphFont"/>
    <w:link w:val="Heading3"/>
    <w:uiPriority w:val="9"/>
    <w:rsid w:val="002270FB"/>
    <w:rPr>
      <w:b/>
      <w:bCs/>
      <w:sz w:val="27"/>
      <w:szCs w:val="27"/>
    </w:rPr>
  </w:style>
  <w:style w:type="character" w:customStyle="1" w:styleId="gd">
    <w:name w:val="gd"/>
    <w:basedOn w:val="DefaultParagraphFont"/>
    <w:rsid w:val="00227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066791">
      <w:bodyDiv w:val="1"/>
      <w:marLeft w:val="0"/>
      <w:marRight w:val="0"/>
      <w:marTop w:val="0"/>
      <w:marBottom w:val="0"/>
      <w:divBdr>
        <w:top w:val="none" w:sz="0" w:space="0" w:color="auto"/>
        <w:left w:val="none" w:sz="0" w:space="0" w:color="auto"/>
        <w:bottom w:val="none" w:sz="0" w:space="0" w:color="auto"/>
        <w:right w:val="none" w:sz="0" w:space="0" w:color="auto"/>
      </w:divBdr>
    </w:div>
    <w:div w:id="265620767">
      <w:bodyDiv w:val="1"/>
      <w:marLeft w:val="0"/>
      <w:marRight w:val="0"/>
      <w:marTop w:val="0"/>
      <w:marBottom w:val="0"/>
      <w:divBdr>
        <w:top w:val="none" w:sz="0" w:space="0" w:color="auto"/>
        <w:left w:val="none" w:sz="0" w:space="0" w:color="auto"/>
        <w:bottom w:val="none" w:sz="0" w:space="0" w:color="auto"/>
        <w:right w:val="none" w:sz="0" w:space="0" w:color="auto"/>
      </w:divBdr>
      <w:divsChild>
        <w:div w:id="541403963">
          <w:marLeft w:val="0"/>
          <w:marRight w:val="0"/>
          <w:marTop w:val="0"/>
          <w:marBottom w:val="0"/>
          <w:divBdr>
            <w:top w:val="none" w:sz="0" w:space="0" w:color="auto"/>
            <w:left w:val="none" w:sz="0" w:space="0" w:color="auto"/>
            <w:bottom w:val="none" w:sz="0" w:space="0" w:color="auto"/>
            <w:right w:val="none" w:sz="0" w:space="0" w:color="auto"/>
          </w:divBdr>
        </w:div>
      </w:divsChild>
    </w:div>
    <w:div w:id="296952014">
      <w:bodyDiv w:val="1"/>
      <w:marLeft w:val="0"/>
      <w:marRight w:val="0"/>
      <w:marTop w:val="0"/>
      <w:marBottom w:val="0"/>
      <w:divBdr>
        <w:top w:val="none" w:sz="0" w:space="0" w:color="auto"/>
        <w:left w:val="none" w:sz="0" w:space="0" w:color="auto"/>
        <w:bottom w:val="none" w:sz="0" w:space="0" w:color="auto"/>
        <w:right w:val="none" w:sz="0" w:space="0" w:color="auto"/>
      </w:divBdr>
    </w:div>
    <w:div w:id="343366823">
      <w:bodyDiv w:val="1"/>
      <w:marLeft w:val="0"/>
      <w:marRight w:val="0"/>
      <w:marTop w:val="0"/>
      <w:marBottom w:val="0"/>
      <w:divBdr>
        <w:top w:val="none" w:sz="0" w:space="0" w:color="auto"/>
        <w:left w:val="none" w:sz="0" w:space="0" w:color="auto"/>
        <w:bottom w:val="none" w:sz="0" w:space="0" w:color="auto"/>
        <w:right w:val="none" w:sz="0" w:space="0" w:color="auto"/>
      </w:divBdr>
    </w:div>
    <w:div w:id="370226734">
      <w:bodyDiv w:val="1"/>
      <w:marLeft w:val="0"/>
      <w:marRight w:val="0"/>
      <w:marTop w:val="0"/>
      <w:marBottom w:val="0"/>
      <w:divBdr>
        <w:top w:val="none" w:sz="0" w:space="0" w:color="auto"/>
        <w:left w:val="none" w:sz="0" w:space="0" w:color="auto"/>
        <w:bottom w:val="none" w:sz="0" w:space="0" w:color="auto"/>
        <w:right w:val="none" w:sz="0" w:space="0" w:color="auto"/>
      </w:divBdr>
    </w:div>
    <w:div w:id="542449279">
      <w:bodyDiv w:val="1"/>
      <w:marLeft w:val="0"/>
      <w:marRight w:val="0"/>
      <w:marTop w:val="0"/>
      <w:marBottom w:val="0"/>
      <w:divBdr>
        <w:top w:val="none" w:sz="0" w:space="0" w:color="auto"/>
        <w:left w:val="none" w:sz="0" w:space="0" w:color="auto"/>
        <w:bottom w:val="none" w:sz="0" w:space="0" w:color="auto"/>
        <w:right w:val="none" w:sz="0" w:space="0" w:color="auto"/>
      </w:divBdr>
    </w:div>
    <w:div w:id="670647071">
      <w:bodyDiv w:val="1"/>
      <w:marLeft w:val="0"/>
      <w:marRight w:val="0"/>
      <w:marTop w:val="0"/>
      <w:marBottom w:val="0"/>
      <w:divBdr>
        <w:top w:val="none" w:sz="0" w:space="0" w:color="auto"/>
        <w:left w:val="none" w:sz="0" w:space="0" w:color="auto"/>
        <w:bottom w:val="none" w:sz="0" w:space="0" w:color="auto"/>
        <w:right w:val="none" w:sz="0" w:space="0" w:color="auto"/>
      </w:divBdr>
    </w:div>
    <w:div w:id="747460924">
      <w:bodyDiv w:val="1"/>
      <w:marLeft w:val="0"/>
      <w:marRight w:val="0"/>
      <w:marTop w:val="0"/>
      <w:marBottom w:val="0"/>
      <w:divBdr>
        <w:top w:val="none" w:sz="0" w:space="0" w:color="auto"/>
        <w:left w:val="none" w:sz="0" w:space="0" w:color="auto"/>
        <w:bottom w:val="none" w:sz="0" w:space="0" w:color="auto"/>
        <w:right w:val="none" w:sz="0" w:space="0" w:color="auto"/>
      </w:divBdr>
    </w:div>
    <w:div w:id="1079331551">
      <w:bodyDiv w:val="1"/>
      <w:marLeft w:val="0"/>
      <w:marRight w:val="0"/>
      <w:marTop w:val="0"/>
      <w:marBottom w:val="0"/>
      <w:divBdr>
        <w:top w:val="none" w:sz="0" w:space="0" w:color="auto"/>
        <w:left w:val="none" w:sz="0" w:space="0" w:color="auto"/>
        <w:bottom w:val="none" w:sz="0" w:space="0" w:color="auto"/>
        <w:right w:val="none" w:sz="0" w:space="0" w:color="auto"/>
      </w:divBdr>
    </w:div>
    <w:div w:id="1134172972">
      <w:bodyDiv w:val="1"/>
      <w:marLeft w:val="0"/>
      <w:marRight w:val="0"/>
      <w:marTop w:val="0"/>
      <w:marBottom w:val="0"/>
      <w:divBdr>
        <w:top w:val="none" w:sz="0" w:space="0" w:color="auto"/>
        <w:left w:val="none" w:sz="0" w:space="0" w:color="auto"/>
        <w:bottom w:val="none" w:sz="0" w:space="0" w:color="auto"/>
        <w:right w:val="none" w:sz="0" w:space="0" w:color="auto"/>
      </w:divBdr>
    </w:div>
    <w:div w:id="1303387489">
      <w:bodyDiv w:val="1"/>
      <w:marLeft w:val="0"/>
      <w:marRight w:val="0"/>
      <w:marTop w:val="0"/>
      <w:marBottom w:val="0"/>
      <w:divBdr>
        <w:top w:val="none" w:sz="0" w:space="0" w:color="auto"/>
        <w:left w:val="none" w:sz="0" w:space="0" w:color="auto"/>
        <w:bottom w:val="none" w:sz="0" w:space="0" w:color="auto"/>
        <w:right w:val="none" w:sz="0" w:space="0" w:color="auto"/>
      </w:divBdr>
    </w:div>
    <w:div w:id="1414938271">
      <w:bodyDiv w:val="1"/>
      <w:marLeft w:val="0"/>
      <w:marRight w:val="0"/>
      <w:marTop w:val="0"/>
      <w:marBottom w:val="0"/>
      <w:divBdr>
        <w:top w:val="none" w:sz="0" w:space="0" w:color="auto"/>
        <w:left w:val="none" w:sz="0" w:space="0" w:color="auto"/>
        <w:bottom w:val="none" w:sz="0" w:space="0" w:color="auto"/>
        <w:right w:val="none" w:sz="0" w:space="0" w:color="auto"/>
      </w:divBdr>
    </w:div>
    <w:div w:id="1440175047">
      <w:bodyDiv w:val="1"/>
      <w:marLeft w:val="0"/>
      <w:marRight w:val="0"/>
      <w:marTop w:val="0"/>
      <w:marBottom w:val="0"/>
      <w:divBdr>
        <w:top w:val="none" w:sz="0" w:space="0" w:color="auto"/>
        <w:left w:val="none" w:sz="0" w:space="0" w:color="auto"/>
        <w:bottom w:val="none" w:sz="0" w:space="0" w:color="auto"/>
        <w:right w:val="none" w:sz="0" w:space="0" w:color="auto"/>
      </w:divBdr>
    </w:div>
    <w:div w:id="1807240731">
      <w:bodyDiv w:val="1"/>
      <w:marLeft w:val="0"/>
      <w:marRight w:val="0"/>
      <w:marTop w:val="0"/>
      <w:marBottom w:val="0"/>
      <w:divBdr>
        <w:top w:val="none" w:sz="0" w:space="0" w:color="auto"/>
        <w:left w:val="none" w:sz="0" w:space="0" w:color="auto"/>
        <w:bottom w:val="none" w:sz="0" w:space="0" w:color="auto"/>
        <w:right w:val="none" w:sz="0" w:space="0" w:color="auto"/>
      </w:divBdr>
    </w:div>
    <w:div w:id="1881089610">
      <w:bodyDiv w:val="1"/>
      <w:marLeft w:val="0"/>
      <w:marRight w:val="0"/>
      <w:marTop w:val="0"/>
      <w:marBottom w:val="0"/>
      <w:divBdr>
        <w:top w:val="none" w:sz="0" w:space="0" w:color="auto"/>
        <w:left w:val="none" w:sz="0" w:space="0" w:color="auto"/>
        <w:bottom w:val="none" w:sz="0" w:space="0" w:color="auto"/>
        <w:right w:val="none" w:sz="0" w:space="0" w:color="auto"/>
      </w:divBdr>
    </w:div>
    <w:div w:id="209986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1925bcc7ec7ad799913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A2EE42345AB7489112C11EA3D4BBFB" ma:contentTypeVersion="2" ma:contentTypeDescription="Create a new document." ma:contentTypeScope="" ma:versionID="1c42c64bc1b65a45db507a5418d28c39">
  <xsd:schema xmlns:xsd="http://www.w3.org/2001/XMLSchema" xmlns:xs="http://www.w3.org/2001/XMLSchema" xmlns:p="http://schemas.microsoft.com/office/2006/metadata/properties" xmlns:ns2="2269d864-f2c0-4b23-80a1-8b729522d15a" targetNamespace="http://schemas.microsoft.com/office/2006/metadata/properties" ma:root="true" ma:fieldsID="7173ff1dab0f2cd9b41f7d65f31297fe" ns2:_="">
    <xsd:import namespace="2269d864-f2c0-4b23-80a1-8b729522d1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9d864-f2c0-4b23-80a1-8b729522d1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E41B75-6374-468E-BCB8-154B2D08C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9d864-f2c0-4b23-80a1-8b729522d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C698D-B981-481F-A490-FB79DFD8D22B}">
  <ds:schemaRefs>
    <ds:schemaRef ds:uri="http://schemas.openxmlformats.org/officeDocument/2006/bibliography"/>
  </ds:schemaRefs>
</ds:datastoreItem>
</file>

<file path=customXml/itemProps3.xml><?xml version="1.0" encoding="utf-8"?>
<ds:datastoreItem xmlns:ds="http://schemas.openxmlformats.org/officeDocument/2006/customXml" ds:itemID="{B9535CC4-36E1-4D3E-B24C-4212766AF810}">
  <ds:schemaRefs>
    <ds:schemaRef ds:uri="http://schemas.microsoft.com/sharepoint/v3/contenttype/forms"/>
  </ds:schemaRefs>
</ds:datastoreItem>
</file>

<file path=customXml/itemProps4.xml><?xml version="1.0" encoding="utf-8"?>
<ds:datastoreItem xmlns:ds="http://schemas.openxmlformats.org/officeDocument/2006/customXml" ds:itemID="{0CF72D22-7E1F-4318-A7FB-338C0DFFE3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08</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ITY OF RICHMOND</vt:lpstr>
    </vt:vector>
  </TitlesOfParts>
  <Company>City of Richmond</Company>
  <LinksUpToDate>false</LinksUpToDate>
  <CharactersWithSpaces>3152</CharactersWithSpaces>
  <SharedDoc>false</SharedDoc>
  <HLinks>
    <vt:vector size="30" baseType="variant">
      <vt:variant>
        <vt:i4>4915281</vt:i4>
      </vt:variant>
      <vt:variant>
        <vt:i4>12</vt:i4>
      </vt:variant>
      <vt:variant>
        <vt:i4>0</vt:i4>
      </vt:variant>
      <vt:variant>
        <vt:i4>5</vt:i4>
      </vt:variant>
      <vt:variant>
        <vt:lpwstr>mailto:gabino_arredondo@ci.richmond.ca.us</vt:lpwstr>
      </vt:variant>
      <vt:variant>
        <vt:lpwstr/>
      </vt:variant>
      <vt:variant>
        <vt:i4>4915281</vt:i4>
      </vt:variant>
      <vt:variant>
        <vt:i4>9</vt:i4>
      </vt:variant>
      <vt:variant>
        <vt:i4>0</vt:i4>
      </vt:variant>
      <vt:variant>
        <vt:i4>5</vt:i4>
      </vt:variant>
      <vt:variant>
        <vt:lpwstr>mailto:gabino_arredondo@ci.richmond.ca.us</vt:lpwstr>
      </vt:variant>
      <vt:variant>
        <vt:lpwstr/>
      </vt:variant>
      <vt:variant>
        <vt:i4>6619182</vt:i4>
      </vt:variant>
      <vt:variant>
        <vt:i4>6</vt:i4>
      </vt:variant>
      <vt:variant>
        <vt:i4>0</vt:i4>
      </vt:variant>
      <vt:variant>
        <vt:i4>5</vt:i4>
      </vt:variant>
      <vt:variant>
        <vt:lpwstr>https://zoom.us/j/93877687441?pwd=TUJIY2pDMnRpV2lKTXpEUHpubXVQdz09</vt:lpwstr>
      </vt:variant>
      <vt:variant>
        <vt:lpwstr/>
      </vt:variant>
      <vt:variant>
        <vt:i4>7471154</vt:i4>
      </vt:variant>
      <vt:variant>
        <vt:i4>3</vt:i4>
      </vt:variant>
      <vt:variant>
        <vt:i4>0</vt:i4>
      </vt:variant>
      <vt:variant>
        <vt:i4>5</vt:i4>
      </vt:variant>
      <vt:variant>
        <vt:lpwstr>http://www.ci.richmond.ca.us/3914/Richmond-Coronavirus-Info</vt:lpwstr>
      </vt:variant>
      <vt:variant>
        <vt:lpwstr/>
      </vt:variant>
      <vt:variant>
        <vt:i4>1114122</vt:i4>
      </vt:variant>
      <vt:variant>
        <vt:i4>0</vt:i4>
      </vt:variant>
      <vt:variant>
        <vt:i4>0</vt:i4>
      </vt:variant>
      <vt:variant>
        <vt:i4>5</vt:i4>
      </vt:variant>
      <vt:variant>
        <vt:lpwstr>https://www.coronavirus.ccheal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RICHMOND</dc:title>
  <dc:subject/>
  <dc:creator>Thomas Omolo</dc:creator>
  <cp:keywords/>
  <cp:lastModifiedBy>Lizeht Zepeda</cp:lastModifiedBy>
  <cp:revision>4</cp:revision>
  <cp:lastPrinted>2024-05-07T22:00:00Z</cp:lastPrinted>
  <dcterms:created xsi:type="dcterms:W3CDTF">2024-09-06T17:17:00Z</dcterms:created>
  <dcterms:modified xsi:type="dcterms:W3CDTF">2024-10-0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A2EE42345AB7489112C11EA3D4BBFB</vt:lpwstr>
  </property>
  <property fmtid="{D5CDD505-2E9C-101B-9397-08002B2CF9AE}" pid="3" name="_DocHome">
    <vt:i4>1466728360</vt:i4>
  </property>
  <property fmtid="{D5CDD505-2E9C-101B-9397-08002B2CF9AE}" pid="4" name="MSIP_Label_b9360697-266a-4563-acd5-eba284ec2b76_Enabled">
    <vt:lpwstr>true</vt:lpwstr>
  </property>
  <property fmtid="{D5CDD505-2E9C-101B-9397-08002B2CF9AE}" pid="5" name="MSIP_Label_b9360697-266a-4563-acd5-eba284ec2b76_SetDate">
    <vt:lpwstr>2023-09-06T21:57:33Z</vt:lpwstr>
  </property>
  <property fmtid="{D5CDD505-2E9C-101B-9397-08002B2CF9AE}" pid="6" name="MSIP_Label_b9360697-266a-4563-acd5-eba284ec2b76_Method">
    <vt:lpwstr>Standard</vt:lpwstr>
  </property>
  <property fmtid="{D5CDD505-2E9C-101B-9397-08002B2CF9AE}" pid="7" name="MSIP_Label_b9360697-266a-4563-acd5-eba284ec2b76_Name">
    <vt:lpwstr>defa4170-0d19-0005-0004-bc88714345d2</vt:lpwstr>
  </property>
  <property fmtid="{D5CDD505-2E9C-101B-9397-08002B2CF9AE}" pid="8" name="MSIP_Label_b9360697-266a-4563-acd5-eba284ec2b76_SiteId">
    <vt:lpwstr>8ab93658-f71f-4926-b380-e0da1d18115a</vt:lpwstr>
  </property>
  <property fmtid="{D5CDD505-2E9C-101B-9397-08002B2CF9AE}" pid="9" name="MSIP_Label_b9360697-266a-4563-acd5-eba284ec2b76_ActionId">
    <vt:lpwstr>bc06269b-400a-41bb-814f-afc219230651</vt:lpwstr>
  </property>
  <property fmtid="{D5CDD505-2E9C-101B-9397-08002B2CF9AE}" pid="10" name="MSIP_Label_b9360697-266a-4563-acd5-eba284ec2b76_ContentBits">
    <vt:lpwstr>0</vt:lpwstr>
  </property>
</Properties>
</file>